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34D861" w14:textId="763D9F11" w:rsidR="00876A72" w:rsidRPr="00876A72" w:rsidRDefault="005D479C" w:rsidP="00876A72">
      <w:pPr>
        <w:pStyle w:val="NoSpacing"/>
        <w:jc w:val="center"/>
        <w:rPr>
          <w:b/>
          <w:kern w:val="36"/>
          <w:sz w:val="24"/>
          <w:szCs w:val="24"/>
        </w:rPr>
      </w:pPr>
      <w:bookmarkStart w:id="0" w:name="_GoBack"/>
      <w:bookmarkEnd w:id="0"/>
      <w:r>
        <w:rPr>
          <w:b/>
          <w:kern w:val="36"/>
          <w:sz w:val="24"/>
          <w:szCs w:val="24"/>
        </w:rPr>
        <w:t xml:space="preserve"> </w:t>
      </w:r>
      <w:r w:rsidR="00876A72" w:rsidRPr="00876A72">
        <w:rPr>
          <w:b/>
          <w:kern w:val="36"/>
          <w:sz w:val="24"/>
          <w:szCs w:val="24"/>
        </w:rPr>
        <w:t>NARA - Equal Employment Opportunity Data</w:t>
      </w:r>
    </w:p>
    <w:p w14:paraId="4B5DBD2E" w14:textId="77777777" w:rsidR="00876A72" w:rsidRPr="00876A72" w:rsidRDefault="00876A72" w:rsidP="00876A72">
      <w:pPr>
        <w:pStyle w:val="NoSpacing"/>
        <w:jc w:val="center"/>
        <w:rPr>
          <w:b/>
          <w:kern w:val="36"/>
          <w:sz w:val="24"/>
          <w:szCs w:val="24"/>
        </w:rPr>
      </w:pPr>
      <w:r w:rsidRPr="00876A72">
        <w:rPr>
          <w:b/>
          <w:kern w:val="36"/>
          <w:sz w:val="24"/>
          <w:szCs w:val="24"/>
        </w:rPr>
        <w:t>Posted Pursuant to the No FEAR Act:</w:t>
      </w:r>
    </w:p>
    <w:p w14:paraId="662F7389" w14:textId="273C7DFA" w:rsidR="00876A72" w:rsidRPr="00876A72" w:rsidRDefault="00C70C9E" w:rsidP="00876A72">
      <w:pPr>
        <w:pStyle w:val="NoSpacing"/>
        <w:jc w:val="center"/>
        <w:rPr>
          <w:b/>
          <w:kern w:val="36"/>
          <w:sz w:val="24"/>
          <w:szCs w:val="24"/>
        </w:rPr>
      </w:pPr>
      <w:r>
        <w:rPr>
          <w:b/>
          <w:kern w:val="36"/>
          <w:sz w:val="24"/>
          <w:szCs w:val="24"/>
        </w:rPr>
        <w:t xml:space="preserve">For the </w:t>
      </w:r>
      <w:r w:rsidR="009134AB">
        <w:rPr>
          <w:b/>
          <w:kern w:val="36"/>
          <w:sz w:val="24"/>
          <w:szCs w:val="24"/>
        </w:rPr>
        <w:t>4</w:t>
      </w:r>
      <w:r w:rsidR="009134AB" w:rsidRPr="009134AB">
        <w:rPr>
          <w:b/>
          <w:kern w:val="36"/>
          <w:sz w:val="24"/>
          <w:szCs w:val="24"/>
          <w:vertAlign w:val="superscript"/>
        </w:rPr>
        <w:t>th</w:t>
      </w:r>
      <w:r w:rsidR="009134AB">
        <w:rPr>
          <w:b/>
          <w:kern w:val="36"/>
          <w:sz w:val="24"/>
          <w:szCs w:val="24"/>
        </w:rPr>
        <w:t xml:space="preserve"> </w:t>
      </w:r>
      <w:r w:rsidR="006D2066">
        <w:rPr>
          <w:b/>
          <w:kern w:val="36"/>
          <w:sz w:val="24"/>
          <w:szCs w:val="24"/>
        </w:rPr>
        <w:t>Quarter 2021</w:t>
      </w:r>
    </w:p>
    <w:p w14:paraId="45704934" w14:textId="5263BEF1" w:rsidR="007E5D6E" w:rsidRPr="00876A72" w:rsidRDefault="00361C68" w:rsidP="00876A72">
      <w:pPr>
        <w:pStyle w:val="NoSpacing"/>
        <w:jc w:val="center"/>
        <w:rPr>
          <w:b/>
          <w:kern w:val="36"/>
          <w:sz w:val="24"/>
          <w:szCs w:val="24"/>
        </w:rPr>
      </w:pPr>
      <w:r>
        <w:rPr>
          <w:b/>
          <w:kern w:val="36"/>
          <w:sz w:val="24"/>
          <w:szCs w:val="24"/>
        </w:rPr>
        <w:t xml:space="preserve">Ending on </w:t>
      </w:r>
      <w:r w:rsidR="009134AB">
        <w:rPr>
          <w:b/>
          <w:kern w:val="36"/>
          <w:sz w:val="24"/>
          <w:szCs w:val="24"/>
          <w:u w:val="single"/>
        </w:rPr>
        <w:t xml:space="preserve">September </w:t>
      </w:r>
      <w:r w:rsidR="00C70C9E">
        <w:rPr>
          <w:b/>
          <w:kern w:val="36"/>
          <w:sz w:val="24"/>
          <w:szCs w:val="24"/>
          <w:u w:val="single"/>
        </w:rPr>
        <w:t>30</w:t>
      </w:r>
      <w:r w:rsidR="001B4FAC">
        <w:rPr>
          <w:b/>
          <w:kern w:val="36"/>
          <w:sz w:val="24"/>
          <w:szCs w:val="24"/>
          <w:u w:val="single"/>
        </w:rPr>
        <w:t>, 2021</w:t>
      </w:r>
      <w:r w:rsidR="00EA1274">
        <w:rPr>
          <w:b/>
          <w:kern w:val="36"/>
          <w:sz w:val="24"/>
          <w:szCs w:val="24"/>
          <w:u w:val="single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7FB52215" w14:textId="77777777" w:rsidR="00466978" w:rsidRPr="007E5D6E" w:rsidRDefault="00466978" w:rsidP="007E5D6E">
      <w:pPr>
        <w:pStyle w:val="NoSpacing"/>
        <w:rPr>
          <w:kern w:val="36"/>
        </w:rPr>
      </w:pPr>
    </w:p>
    <w:tbl>
      <w:tblPr>
        <w:tblW w:w="0" w:type="auto"/>
        <w:tblInd w:w="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87"/>
        <w:gridCol w:w="605"/>
        <w:gridCol w:w="605"/>
        <w:gridCol w:w="605"/>
        <w:gridCol w:w="605"/>
        <w:gridCol w:w="605"/>
        <w:gridCol w:w="1125"/>
      </w:tblGrid>
      <w:tr w:rsidR="007E5D6E" w:rsidRPr="007E5D6E" w14:paraId="3FCFCDBB" w14:textId="77777777" w:rsidTr="000F1EC6">
        <w:trPr>
          <w:tblHeader/>
        </w:trPr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2E989CB" w14:textId="77777777" w:rsidR="007E5D6E" w:rsidRPr="00F91AD1" w:rsidRDefault="007E5D6E" w:rsidP="007E5D6E">
            <w:pPr>
              <w:pStyle w:val="NoSpacing"/>
              <w:rPr>
                <w:b/>
                <w:bCs/>
                <w:color w:val="333333"/>
                <w:sz w:val="18"/>
                <w:szCs w:val="18"/>
              </w:rPr>
            </w:pPr>
            <w:r w:rsidRPr="00F91AD1">
              <w:rPr>
                <w:b/>
                <w:bCs/>
                <w:color w:val="333333"/>
                <w:sz w:val="18"/>
                <w:szCs w:val="18"/>
              </w:rPr>
              <w:t>Complaint Activity</w:t>
            </w:r>
          </w:p>
        </w:tc>
        <w:tc>
          <w:tcPr>
            <w:tcW w:w="0" w:type="auto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4582EDA" w14:textId="77777777" w:rsidR="007E5D6E" w:rsidRPr="00F91AD1" w:rsidRDefault="007E5D6E" w:rsidP="007E5D6E">
            <w:pPr>
              <w:pStyle w:val="NoSpacing"/>
              <w:rPr>
                <w:b/>
                <w:bCs/>
                <w:color w:val="333333"/>
                <w:sz w:val="18"/>
                <w:szCs w:val="18"/>
              </w:rPr>
            </w:pPr>
            <w:r w:rsidRPr="00F91AD1">
              <w:rPr>
                <w:b/>
                <w:bCs/>
                <w:color w:val="333333"/>
                <w:sz w:val="18"/>
                <w:szCs w:val="18"/>
              </w:rPr>
              <w:t>Comparative Data</w:t>
            </w:r>
            <w:r w:rsidRPr="00F91AD1">
              <w:rPr>
                <w:b/>
                <w:bCs/>
                <w:color w:val="333333"/>
                <w:sz w:val="18"/>
                <w:szCs w:val="18"/>
              </w:rPr>
              <w:br/>
              <w:t>Previous Fiscal Year Data</w:t>
            </w:r>
          </w:p>
        </w:tc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60A2F92" w14:textId="4539924C" w:rsidR="007E5D6E" w:rsidRPr="00F91AD1" w:rsidRDefault="006D2066" w:rsidP="000C2F33">
            <w:pPr>
              <w:pStyle w:val="NoSpacing"/>
              <w:rPr>
                <w:b/>
                <w:bCs/>
                <w:color w:val="333333"/>
                <w:sz w:val="18"/>
                <w:szCs w:val="18"/>
              </w:rPr>
            </w:pPr>
            <w:r>
              <w:rPr>
                <w:b/>
                <w:bCs/>
                <w:color w:val="333333"/>
                <w:sz w:val="18"/>
                <w:szCs w:val="18"/>
              </w:rPr>
              <w:t>10/01/2020</w:t>
            </w:r>
            <w:r w:rsidR="007E5D6E" w:rsidRPr="00F91AD1">
              <w:rPr>
                <w:b/>
                <w:bCs/>
                <w:color w:val="333333"/>
                <w:sz w:val="18"/>
                <w:szCs w:val="18"/>
              </w:rPr>
              <w:br/>
              <w:t>thru</w:t>
            </w:r>
            <w:r w:rsidR="007E5D6E" w:rsidRPr="00F91AD1">
              <w:rPr>
                <w:b/>
                <w:bCs/>
                <w:color w:val="333333"/>
                <w:sz w:val="18"/>
                <w:szCs w:val="18"/>
              </w:rPr>
              <w:br/>
            </w:r>
            <w:r w:rsidR="00C517A4">
              <w:rPr>
                <w:b/>
                <w:bCs/>
                <w:color w:val="333333"/>
                <w:sz w:val="18"/>
                <w:szCs w:val="18"/>
              </w:rPr>
              <w:t>09</w:t>
            </w:r>
            <w:r w:rsidR="00FF76A4">
              <w:rPr>
                <w:b/>
                <w:bCs/>
                <w:color w:val="333333"/>
                <w:sz w:val="18"/>
                <w:szCs w:val="18"/>
              </w:rPr>
              <w:t>/30</w:t>
            </w:r>
            <w:r>
              <w:rPr>
                <w:b/>
                <w:bCs/>
                <w:color w:val="333333"/>
                <w:sz w:val="18"/>
                <w:szCs w:val="18"/>
              </w:rPr>
              <w:t>/2021</w:t>
            </w:r>
          </w:p>
        </w:tc>
      </w:tr>
      <w:tr w:rsidR="006D2066" w:rsidRPr="007E5D6E" w14:paraId="1431FA13" w14:textId="77777777" w:rsidTr="00DA5848">
        <w:trPr>
          <w:tblHeader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21442AC" w14:textId="77777777" w:rsidR="006D2066" w:rsidRPr="007E5D6E" w:rsidRDefault="006D2066" w:rsidP="006D2066">
            <w:pPr>
              <w:pStyle w:val="NoSpacing"/>
              <w:rPr>
                <w:b/>
                <w:bCs/>
                <w:color w:val="333333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E4E7BC0" w14:textId="0BE89C20" w:rsidR="006D2066" w:rsidRPr="00F91AD1" w:rsidRDefault="006D2066" w:rsidP="006D2066">
            <w:pPr>
              <w:pStyle w:val="NoSpacing"/>
              <w:rPr>
                <w:b/>
                <w:bCs/>
                <w:color w:val="333333"/>
                <w:sz w:val="18"/>
                <w:szCs w:val="18"/>
              </w:rPr>
            </w:pPr>
            <w:r>
              <w:rPr>
                <w:b/>
                <w:bCs/>
                <w:color w:val="333333"/>
                <w:sz w:val="18"/>
                <w:szCs w:val="18"/>
              </w:rPr>
              <w:t>2016</w:t>
            </w:r>
          </w:p>
        </w:tc>
        <w:tc>
          <w:tcPr>
            <w:tcW w:w="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3EE6897" w14:textId="75BA2AF3" w:rsidR="006D2066" w:rsidRPr="00F91AD1" w:rsidRDefault="006D2066" w:rsidP="006D2066">
            <w:pPr>
              <w:pStyle w:val="NoSpacing"/>
              <w:rPr>
                <w:b/>
                <w:bCs/>
                <w:color w:val="333333"/>
                <w:sz w:val="18"/>
                <w:szCs w:val="18"/>
              </w:rPr>
            </w:pPr>
            <w:r>
              <w:rPr>
                <w:b/>
                <w:bCs/>
                <w:color w:val="333333"/>
                <w:sz w:val="18"/>
                <w:szCs w:val="18"/>
              </w:rPr>
              <w:t>2017</w:t>
            </w:r>
          </w:p>
        </w:tc>
        <w:tc>
          <w:tcPr>
            <w:tcW w:w="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C2F3BCE" w14:textId="020E9661" w:rsidR="006D2066" w:rsidRPr="00F91AD1" w:rsidRDefault="006D2066" w:rsidP="006D2066">
            <w:pPr>
              <w:pStyle w:val="NoSpacing"/>
              <w:rPr>
                <w:b/>
                <w:bCs/>
                <w:color w:val="333333"/>
                <w:sz w:val="18"/>
                <w:szCs w:val="18"/>
              </w:rPr>
            </w:pPr>
            <w:r>
              <w:rPr>
                <w:b/>
                <w:bCs/>
                <w:color w:val="333333"/>
                <w:sz w:val="18"/>
                <w:szCs w:val="18"/>
              </w:rPr>
              <w:t>201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B16043D" w14:textId="04ABC283" w:rsidR="006D2066" w:rsidRPr="00F91AD1" w:rsidRDefault="006D2066" w:rsidP="006D2066">
            <w:pPr>
              <w:pStyle w:val="NoSpacing"/>
              <w:rPr>
                <w:b/>
                <w:bCs/>
                <w:color w:val="333333"/>
                <w:sz w:val="18"/>
                <w:szCs w:val="18"/>
              </w:rPr>
            </w:pPr>
            <w:r>
              <w:rPr>
                <w:b/>
                <w:bCs/>
                <w:color w:val="333333"/>
                <w:sz w:val="18"/>
                <w:szCs w:val="18"/>
              </w:rPr>
              <w:t>201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6AD46B0" w14:textId="7C5D26DA" w:rsidR="006D2066" w:rsidRPr="00F91AD1" w:rsidRDefault="006D2066" w:rsidP="006D2066">
            <w:pPr>
              <w:pStyle w:val="NoSpacing"/>
              <w:rPr>
                <w:b/>
                <w:bCs/>
                <w:color w:val="333333"/>
                <w:sz w:val="18"/>
                <w:szCs w:val="18"/>
              </w:rPr>
            </w:pPr>
            <w:r>
              <w:rPr>
                <w:b/>
                <w:bCs/>
                <w:color w:val="333333"/>
                <w:sz w:val="18"/>
                <w:szCs w:val="18"/>
              </w:rPr>
              <w:t>2020</w:t>
            </w: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07DC66D" w14:textId="77777777" w:rsidR="006D2066" w:rsidRPr="007E5D6E" w:rsidRDefault="006D2066" w:rsidP="006D2066">
            <w:pPr>
              <w:pStyle w:val="NoSpacing"/>
              <w:rPr>
                <w:b/>
                <w:bCs/>
                <w:color w:val="333333"/>
                <w:sz w:val="18"/>
                <w:szCs w:val="18"/>
              </w:rPr>
            </w:pPr>
          </w:p>
        </w:tc>
      </w:tr>
      <w:tr w:rsidR="006D2066" w:rsidRPr="007E5D6E" w14:paraId="279AEB38" w14:textId="77777777" w:rsidTr="00DA5848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C536066" w14:textId="77777777" w:rsidR="006D2066" w:rsidRPr="007E5D6E" w:rsidRDefault="006D2066" w:rsidP="006D2066">
            <w:pPr>
              <w:pStyle w:val="NoSpacing"/>
              <w:rPr>
                <w:color w:val="333333"/>
                <w:sz w:val="18"/>
                <w:szCs w:val="18"/>
              </w:rPr>
            </w:pPr>
            <w:r w:rsidRPr="007E5D6E">
              <w:rPr>
                <w:color w:val="333333"/>
                <w:sz w:val="18"/>
                <w:szCs w:val="18"/>
              </w:rPr>
              <w:t>Number of Complaints File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5A61D6C" w14:textId="77A75D2D" w:rsidR="006D2066" w:rsidRPr="007E5D6E" w:rsidRDefault="006D2066" w:rsidP="006D2066">
            <w:pPr>
              <w:pStyle w:val="NoSpacing"/>
              <w:jc w:val="center"/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33</w:t>
            </w:r>
          </w:p>
        </w:tc>
        <w:tc>
          <w:tcPr>
            <w:tcW w:w="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0C36F15" w14:textId="6AAE8A8B" w:rsidR="006D2066" w:rsidRPr="007E5D6E" w:rsidRDefault="006D2066" w:rsidP="006D2066">
            <w:pPr>
              <w:pStyle w:val="NoSpacing"/>
              <w:jc w:val="center"/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29</w:t>
            </w:r>
          </w:p>
        </w:tc>
        <w:tc>
          <w:tcPr>
            <w:tcW w:w="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48950F7" w14:textId="4505F8CC" w:rsidR="006D2066" w:rsidRPr="007E5D6E" w:rsidRDefault="006D2066" w:rsidP="006D2066">
            <w:pPr>
              <w:pStyle w:val="NoSpacing"/>
              <w:jc w:val="center"/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2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2F419DA" w14:textId="11267F15" w:rsidR="006D2066" w:rsidRPr="007E5D6E" w:rsidRDefault="006D2066" w:rsidP="006D2066">
            <w:pPr>
              <w:pStyle w:val="NoSpacing"/>
              <w:jc w:val="center"/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3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9909F6D" w14:textId="57A106E8" w:rsidR="006D2066" w:rsidRPr="007E5D6E" w:rsidRDefault="00C70C9E" w:rsidP="006D2066">
            <w:pPr>
              <w:pStyle w:val="NoSpacing"/>
              <w:jc w:val="center"/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1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C4113A1" w14:textId="7E90184D" w:rsidR="006D2066" w:rsidRPr="007E5D6E" w:rsidRDefault="009134AB" w:rsidP="006D2066">
            <w:pPr>
              <w:pStyle w:val="NoSpacing"/>
              <w:jc w:val="center"/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5</w:t>
            </w:r>
          </w:p>
        </w:tc>
      </w:tr>
      <w:tr w:rsidR="006D2066" w:rsidRPr="007E5D6E" w14:paraId="5F123179" w14:textId="77777777" w:rsidTr="00DA5848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3E941D" w14:textId="77777777" w:rsidR="006D2066" w:rsidRPr="007E5D6E" w:rsidRDefault="006D2066" w:rsidP="006D2066">
            <w:pPr>
              <w:pStyle w:val="NoSpacing"/>
              <w:rPr>
                <w:color w:val="333333"/>
                <w:sz w:val="18"/>
                <w:szCs w:val="18"/>
              </w:rPr>
            </w:pPr>
            <w:r w:rsidRPr="007E5D6E">
              <w:rPr>
                <w:color w:val="333333"/>
                <w:sz w:val="18"/>
                <w:szCs w:val="18"/>
              </w:rPr>
              <w:t>Number of Complainant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4C51564" w14:textId="6DE8AAC5" w:rsidR="006D2066" w:rsidRPr="007E5D6E" w:rsidRDefault="006D2066" w:rsidP="006D2066">
            <w:pPr>
              <w:pStyle w:val="NoSpacing"/>
              <w:jc w:val="center"/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32</w:t>
            </w:r>
          </w:p>
        </w:tc>
        <w:tc>
          <w:tcPr>
            <w:tcW w:w="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7D29D14" w14:textId="11EC4A2B" w:rsidR="006D2066" w:rsidRPr="007E5D6E" w:rsidRDefault="006D2066" w:rsidP="006D2066">
            <w:pPr>
              <w:pStyle w:val="NoSpacing"/>
              <w:jc w:val="center"/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27</w:t>
            </w:r>
          </w:p>
        </w:tc>
        <w:tc>
          <w:tcPr>
            <w:tcW w:w="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5E0FCDA" w14:textId="30E61E2D" w:rsidR="006D2066" w:rsidRPr="007E5D6E" w:rsidRDefault="006D2066" w:rsidP="006D2066">
            <w:pPr>
              <w:pStyle w:val="NoSpacing"/>
              <w:jc w:val="center"/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2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3512951" w14:textId="072073ED" w:rsidR="006D2066" w:rsidRPr="007E5D6E" w:rsidRDefault="006D2066" w:rsidP="006D2066">
            <w:pPr>
              <w:pStyle w:val="NoSpacing"/>
              <w:jc w:val="center"/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3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BAAAE0A" w14:textId="5792C693" w:rsidR="006D2066" w:rsidRPr="007E5D6E" w:rsidRDefault="00C70C9E" w:rsidP="006D2066">
            <w:pPr>
              <w:pStyle w:val="NoSpacing"/>
              <w:jc w:val="center"/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1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DE39685" w14:textId="402F2BDA" w:rsidR="006D2066" w:rsidRPr="007E5D6E" w:rsidRDefault="009134AB" w:rsidP="006D2066">
            <w:pPr>
              <w:pStyle w:val="NoSpacing"/>
              <w:jc w:val="center"/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4</w:t>
            </w:r>
          </w:p>
        </w:tc>
      </w:tr>
      <w:tr w:rsidR="006D2066" w:rsidRPr="007E5D6E" w14:paraId="1B7AE362" w14:textId="77777777" w:rsidTr="00DA5848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800E1E5" w14:textId="77777777" w:rsidR="006D2066" w:rsidRPr="007E5D6E" w:rsidRDefault="006D2066" w:rsidP="006D2066">
            <w:pPr>
              <w:pStyle w:val="NoSpacing"/>
              <w:rPr>
                <w:color w:val="333333"/>
                <w:sz w:val="18"/>
                <w:szCs w:val="18"/>
              </w:rPr>
            </w:pPr>
            <w:r w:rsidRPr="007E5D6E">
              <w:rPr>
                <w:color w:val="333333"/>
                <w:sz w:val="18"/>
                <w:szCs w:val="18"/>
              </w:rPr>
              <w:t>Repeat File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4E70075" w14:textId="7DA26589" w:rsidR="006D2066" w:rsidRPr="007E5D6E" w:rsidRDefault="006D2066" w:rsidP="006D2066">
            <w:pPr>
              <w:pStyle w:val="NoSpacing"/>
              <w:jc w:val="center"/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8</w:t>
            </w:r>
          </w:p>
        </w:tc>
        <w:tc>
          <w:tcPr>
            <w:tcW w:w="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D09626C" w14:textId="5A1E46C2" w:rsidR="006D2066" w:rsidRPr="007E5D6E" w:rsidRDefault="006D2066" w:rsidP="006D2066">
            <w:pPr>
              <w:pStyle w:val="NoSpacing"/>
              <w:jc w:val="center"/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7</w:t>
            </w:r>
          </w:p>
        </w:tc>
        <w:tc>
          <w:tcPr>
            <w:tcW w:w="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C117B84" w14:textId="568D7956" w:rsidR="006D2066" w:rsidRPr="007E5D6E" w:rsidRDefault="006D2066" w:rsidP="006D2066">
            <w:pPr>
              <w:pStyle w:val="NoSpacing"/>
              <w:jc w:val="center"/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5BC25DC" w14:textId="0C74B18F" w:rsidR="006D2066" w:rsidRPr="007E5D6E" w:rsidRDefault="006D2066" w:rsidP="006D2066">
            <w:pPr>
              <w:pStyle w:val="NoSpacing"/>
              <w:jc w:val="center"/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1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E053785" w14:textId="1991ABEC" w:rsidR="006D2066" w:rsidRPr="007E5D6E" w:rsidRDefault="006D2066" w:rsidP="006D2066">
            <w:pPr>
              <w:pStyle w:val="NoSpacing"/>
              <w:jc w:val="center"/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92FD7E9" w14:textId="07AD4F80" w:rsidR="006D2066" w:rsidRPr="007E5D6E" w:rsidRDefault="009134AB" w:rsidP="006D2066">
            <w:pPr>
              <w:pStyle w:val="NoSpacing"/>
              <w:jc w:val="center"/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2</w:t>
            </w:r>
          </w:p>
        </w:tc>
      </w:tr>
      <w:tr w:rsidR="006D2066" w:rsidRPr="007E5D6E" w14:paraId="0CE0C392" w14:textId="77777777" w:rsidTr="001B0313">
        <w:tc>
          <w:tcPr>
            <w:tcW w:w="0" w:type="auto"/>
            <w:gridSpan w:val="7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471E2FE" w14:textId="5694D4F6" w:rsidR="006D2066" w:rsidRDefault="00C70C9E" w:rsidP="006D2066">
            <w:pPr>
              <w:pStyle w:val="NoSpacing"/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*The total complaints in FY 2020 was 11 instead of 10.</w:t>
            </w:r>
          </w:p>
          <w:p w14:paraId="301E138D" w14:textId="77777777" w:rsidR="006D2066" w:rsidRPr="007E5D6E" w:rsidRDefault="006D2066" w:rsidP="006D2066">
            <w:pPr>
              <w:pStyle w:val="NoSpacing"/>
              <w:rPr>
                <w:color w:val="333333"/>
                <w:sz w:val="18"/>
                <w:szCs w:val="18"/>
              </w:rPr>
            </w:pPr>
          </w:p>
        </w:tc>
      </w:tr>
    </w:tbl>
    <w:p w14:paraId="25BB661F" w14:textId="77777777" w:rsidR="007E5D6E" w:rsidRPr="007E5D6E" w:rsidRDefault="007E5D6E" w:rsidP="007E5D6E">
      <w:pPr>
        <w:pStyle w:val="NoSpacing"/>
        <w:rPr>
          <w:rFonts w:eastAsia="Times New Roman" w:cs="Arial"/>
          <w:vanish/>
          <w:color w:val="333333"/>
          <w:sz w:val="18"/>
          <w:szCs w:val="18"/>
        </w:rPr>
      </w:pPr>
    </w:p>
    <w:tbl>
      <w:tblPr>
        <w:tblW w:w="0" w:type="auto"/>
        <w:tblInd w:w="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198"/>
        <w:gridCol w:w="605"/>
        <w:gridCol w:w="605"/>
        <w:gridCol w:w="605"/>
        <w:gridCol w:w="605"/>
        <w:gridCol w:w="605"/>
        <w:gridCol w:w="1125"/>
      </w:tblGrid>
      <w:tr w:rsidR="00876A72" w:rsidRPr="007E5D6E" w14:paraId="0BDC9EE6" w14:textId="77777777" w:rsidTr="000F1EC6">
        <w:trPr>
          <w:tblHeader/>
        </w:trPr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14981F0" w14:textId="77777777" w:rsidR="00876A72" w:rsidRPr="007E5D6E" w:rsidRDefault="00876A72" w:rsidP="007E5D6E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Complaints by Basis</w:t>
            </w: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br/>
            </w:r>
            <w:r w:rsidRPr="007E5D6E">
              <w:rPr>
                <w:rFonts w:eastAsia="Times New Roman" w:cs="Arial"/>
                <w:b/>
                <w:bCs/>
                <w:i/>
                <w:iCs/>
                <w:color w:val="333333"/>
                <w:sz w:val="18"/>
              </w:rPr>
              <w:t>Note: Complaints can be filed alleging multiple bases. The sum of the bases may not equal total complaints filed.</w:t>
            </w:r>
          </w:p>
        </w:tc>
        <w:tc>
          <w:tcPr>
            <w:tcW w:w="0" w:type="auto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C0AA364" w14:textId="77777777" w:rsidR="00876A72" w:rsidRPr="007E5D6E" w:rsidRDefault="00876A72" w:rsidP="007E5D6E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Comparative Data</w:t>
            </w: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br/>
              <w:t>Previous Fiscal Year Data</w:t>
            </w:r>
          </w:p>
        </w:tc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2AE694" w14:textId="76B8DFA8" w:rsidR="00876A72" w:rsidRPr="007E5D6E" w:rsidRDefault="009909B8" w:rsidP="00F77C0B">
            <w:pPr>
              <w:pStyle w:val="NoSpacing"/>
              <w:rPr>
                <w:b/>
                <w:bCs/>
                <w:color w:val="333333"/>
                <w:sz w:val="18"/>
                <w:szCs w:val="18"/>
              </w:rPr>
            </w:pPr>
            <w:r>
              <w:rPr>
                <w:b/>
                <w:bCs/>
                <w:color w:val="333333"/>
                <w:sz w:val="18"/>
                <w:szCs w:val="18"/>
              </w:rPr>
              <w:t>10/01/2020</w:t>
            </w:r>
            <w:r w:rsidR="00876A72" w:rsidRPr="007E5D6E">
              <w:rPr>
                <w:b/>
                <w:bCs/>
                <w:color w:val="333333"/>
                <w:sz w:val="18"/>
                <w:szCs w:val="18"/>
              </w:rPr>
              <w:br/>
              <w:t>thru</w:t>
            </w:r>
            <w:r w:rsidR="00876A72" w:rsidRPr="007E5D6E">
              <w:rPr>
                <w:b/>
                <w:bCs/>
                <w:color w:val="333333"/>
                <w:sz w:val="18"/>
                <w:szCs w:val="18"/>
              </w:rPr>
              <w:br/>
            </w:r>
            <w:r w:rsidR="00C517A4">
              <w:rPr>
                <w:b/>
                <w:bCs/>
                <w:color w:val="333333"/>
                <w:sz w:val="18"/>
                <w:szCs w:val="18"/>
              </w:rPr>
              <w:t>09</w:t>
            </w:r>
            <w:r w:rsidR="00D82CED">
              <w:rPr>
                <w:b/>
                <w:bCs/>
                <w:color w:val="333333"/>
                <w:sz w:val="18"/>
                <w:szCs w:val="18"/>
              </w:rPr>
              <w:t>/30</w:t>
            </w:r>
            <w:r>
              <w:rPr>
                <w:b/>
                <w:bCs/>
                <w:color w:val="333333"/>
                <w:sz w:val="18"/>
                <w:szCs w:val="18"/>
              </w:rPr>
              <w:t>/2021</w:t>
            </w:r>
          </w:p>
        </w:tc>
      </w:tr>
      <w:tr w:rsidR="006D2066" w:rsidRPr="007E5D6E" w14:paraId="16E4D1B6" w14:textId="77777777" w:rsidTr="00A56B72">
        <w:trPr>
          <w:tblHeader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9C89CF2" w14:textId="77777777" w:rsidR="006D2066" w:rsidRPr="007E5D6E" w:rsidRDefault="006D2066" w:rsidP="006D2066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039BD05" w14:textId="2ECCCC3C" w:rsidR="006D2066" w:rsidRPr="007E5D6E" w:rsidRDefault="006D2066" w:rsidP="006D2066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201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21518C6" w14:textId="01C3D931" w:rsidR="006D2066" w:rsidRPr="007E5D6E" w:rsidRDefault="006D2066" w:rsidP="006D2066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201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E6420FF" w14:textId="516FD38A" w:rsidR="006D2066" w:rsidRPr="007E5D6E" w:rsidRDefault="006D2066" w:rsidP="006D2066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201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252B1E6" w14:textId="4A132B74" w:rsidR="006D2066" w:rsidRPr="007E5D6E" w:rsidRDefault="006D2066" w:rsidP="006D2066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201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97FA788" w14:textId="2FF3982E" w:rsidR="006D2066" w:rsidRPr="007E5D6E" w:rsidRDefault="006D2066" w:rsidP="006D2066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2020</w:t>
            </w: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14B0AA9" w14:textId="77777777" w:rsidR="006D2066" w:rsidRPr="007E5D6E" w:rsidRDefault="006D2066" w:rsidP="006D2066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</w:p>
        </w:tc>
      </w:tr>
      <w:tr w:rsidR="006D2066" w:rsidRPr="007E5D6E" w14:paraId="56A1587C" w14:textId="77777777" w:rsidTr="00A56B72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34DDE33" w14:textId="77777777" w:rsidR="006D2066" w:rsidRPr="007E5D6E" w:rsidRDefault="006D2066" w:rsidP="006D2066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Rac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D523560" w14:textId="55DE4AD0" w:rsidR="006D2066" w:rsidRPr="007E5D6E" w:rsidRDefault="006D2066" w:rsidP="006D2066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5D67E77" w14:textId="4BE8F15E" w:rsidR="006D2066" w:rsidRPr="007E5D6E" w:rsidRDefault="006D2066" w:rsidP="006D2066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2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0BE65DB" w14:textId="42807AE4" w:rsidR="006D2066" w:rsidRPr="007E5D6E" w:rsidRDefault="006D2066" w:rsidP="006D2066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3567F78" w14:textId="55F74B34" w:rsidR="006D2066" w:rsidRPr="007E5D6E" w:rsidRDefault="006D2066" w:rsidP="006D2066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2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864CA34" w14:textId="356C99A5" w:rsidR="006D2066" w:rsidRPr="007E5D6E" w:rsidRDefault="006D2066" w:rsidP="006D2066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DADFBCA" w14:textId="1B179D91" w:rsidR="006D2066" w:rsidRPr="007E5D6E" w:rsidRDefault="009134AB" w:rsidP="006D2066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3</w:t>
            </w:r>
          </w:p>
        </w:tc>
      </w:tr>
      <w:tr w:rsidR="006D2066" w:rsidRPr="007E5D6E" w14:paraId="2FF23026" w14:textId="77777777" w:rsidTr="00A56B72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CC80AA" w14:textId="77777777" w:rsidR="006D2066" w:rsidRPr="007E5D6E" w:rsidRDefault="006D2066" w:rsidP="006D2066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Color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E70B7A5" w14:textId="08838EDE" w:rsidR="006D2066" w:rsidRPr="007E5D6E" w:rsidRDefault="006D2066" w:rsidP="006D2066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542367D" w14:textId="3A0C95EB" w:rsidR="006D2066" w:rsidRPr="007E5D6E" w:rsidRDefault="006D2066" w:rsidP="006D2066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8315BDD" w14:textId="0FE025DA" w:rsidR="006D2066" w:rsidRPr="007E5D6E" w:rsidRDefault="006D2066" w:rsidP="006D2066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89DE9E6" w14:textId="2518C8A1" w:rsidR="006D2066" w:rsidRPr="007E5D6E" w:rsidRDefault="006D2066" w:rsidP="006D2066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D231ABD" w14:textId="224F129B" w:rsidR="006D2066" w:rsidRPr="007E5D6E" w:rsidRDefault="006D2066" w:rsidP="006D2066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6C573A5" w14:textId="0D4E7E31" w:rsidR="006D2066" w:rsidRPr="007E5D6E" w:rsidRDefault="009909B8" w:rsidP="006D2066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6D2066" w:rsidRPr="007E5D6E" w14:paraId="3D0900D0" w14:textId="77777777" w:rsidTr="00A56B72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92DE5E9" w14:textId="77777777" w:rsidR="006D2066" w:rsidRPr="007E5D6E" w:rsidRDefault="006D2066" w:rsidP="006D2066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Religio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0DA201D" w14:textId="171AB534" w:rsidR="006D2066" w:rsidRPr="007E5D6E" w:rsidRDefault="006D2066" w:rsidP="006D2066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B0EFE21" w14:textId="76A636E5" w:rsidR="006D2066" w:rsidRPr="007E5D6E" w:rsidRDefault="006D2066" w:rsidP="006D2066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9383319" w14:textId="6194F96F" w:rsidR="006D2066" w:rsidRPr="007E5D6E" w:rsidRDefault="006D2066" w:rsidP="006D2066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C0D0A57" w14:textId="2B31F61C" w:rsidR="006D2066" w:rsidRPr="007E5D6E" w:rsidRDefault="006D2066" w:rsidP="006D2066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B5297A7" w14:textId="4E89789C" w:rsidR="006D2066" w:rsidRPr="007E5D6E" w:rsidRDefault="006D2066" w:rsidP="006D2066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A90B8AA" w14:textId="224C80CB" w:rsidR="006D2066" w:rsidRPr="007E5D6E" w:rsidRDefault="009909B8" w:rsidP="006D2066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6D2066" w:rsidRPr="007E5D6E" w14:paraId="53DB22FA" w14:textId="77777777" w:rsidTr="00A56B72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D71081A" w14:textId="77777777" w:rsidR="006D2066" w:rsidRPr="007E5D6E" w:rsidRDefault="006D2066" w:rsidP="006D2066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Reprisa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4508D70" w14:textId="4D9435A2" w:rsidR="006D2066" w:rsidRPr="007E5D6E" w:rsidRDefault="006D2066" w:rsidP="006D2066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14EB9CE" w14:textId="49DA6ECE" w:rsidR="006D2066" w:rsidRPr="007E5D6E" w:rsidRDefault="006D2066" w:rsidP="006D2066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43B15E9" w14:textId="5BD99E57" w:rsidR="006D2066" w:rsidRPr="007E5D6E" w:rsidRDefault="006D2066" w:rsidP="006D2066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9C47213" w14:textId="469C50B6" w:rsidR="006D2066" w:rsidRPr="007E5D6E" w:rsidRDefault="006D2066" w:rsidP="006D2066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2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0590212" w14:textId="0AE4CA46" w:rsidR="006D2066" w:rsidRPr="007E5D6E" w:rsidRDefault="006D2066" w:rsidP="006D2066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1B124BD" w14:textId="3C21F8E0" w:rsidR="006D2066" w:rsidRPr="007E5D6E" w:rsidRDefault="009134AB" w:rsidP="006D2066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5</w:t>
            </w:r>
          </w:p>
        </w:tc>
      </w:tr>
      <w:tr w:rsidR="006D2066" w:rsidRPr="007E5D6E" w14:paraId="24253744" w14:textId="77777777" w:rsidTr="00A56B72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8D9B321" w14:textId="77777777" w:rsidR="006D2066" w:rsidRPr="007E5D6E" w:rsidRDefault="006D2066" w:rsidP="006D2066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Sex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2B9B873" w14:textId="777F80C6" w:rsidR="006D2066" w:rsidRPr="007E5D6E" w:rsidRDefault="006D2066" w:rsidP="006D2066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9E60E35" w14:textId="717C1EA4" w:rsidR="006D2066" w:rsidRPr="007E5D6E" w:rsidRDefault="006D2066" w:rsidP="006D2066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9BBFFF6" w14:textId="41B07D61" w:rsidR="006D2066" w:rsidRPr="007E5D6E" w:rsidRDefault="006D2066" w:rsidP="006D2066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C57721B" w14:textId="2AC6B932" w:rsidR="006D2066" w:rsidRPr="007E5D6E" w:rsidRDefault="006D2066" w:rsidP="006D2066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1C16BAB" w14:textId="06308B7E" w:rsidR="006D2066" w:rsidRPr="007E5D6E" w:rsidRDefault="006D2066" w:rsidP="006D2066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44C74B0" w14:textId="3124ABD4" w:rsidR="006D2066" w:rsidRPr="007E5D6E" w:rsidRDefault="009134AB" w:rsidP="006D2066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3</w:t>
            </w:r>
          </w:p>
        </w:tc>
      </w:tr>
      <w:tr w:rsidR="006D2066" w:rsidRPr="007E5D6E" w14:paraId="7954427D" w14:textId="77777777" w:rsidTr="00A56B72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2C5EF70" w14:textId="77777777" w:rsidR="006D2066" w:rsidRPr="007E5D6E" w:rsidRDefault="006D2066" w:rsidP="006D2066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National Origi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E7F7D52" w14:textId="4A315021" w:rsidR="006D2066" w:rsidRPr="007E5D6E" w:rsidRDefault="006D2066" w:rsidP="006D2066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BF78044" w14:textId="60DBE4E4" w:rsidR="006D2066" w:rsidRPr="007E5D6E" w:rsidRDefault="006D2066" w:rsidP="006D2066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1008380" w14:textId="6EE8F609" w:rsidR="006D2066" w:rsidRPr="007E5D6E" w:rsidRDefault="006D2066" w:rsidP="006D2066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BC19453" w14:textId="7A33B718" w:rsidR="006D2066" w:rsidRPr="007E5D6E" w:rsidRDefault="006D2066" w:rsidP="006D2066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C64114A" w14:textId="0F640CC2" w:rsidR="006D2066" w:rsidRPr="007E5D6E" w:rsidRDefault="006D2066" w:rsidP="006D2066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5F81541" w14:textId="52C9FB4E" w:rsidR="006D2066" w:rsidRPr="007E5D6E" w:rsidRDefault="009134AB" w:rsidP="006D2066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</w:t>
            </w:r>
          </w:p>
        </w:tc>
      </w:tr>
      <w:tr w:rsidR="006D2066" w:rsidRPr="007E5D6E" w14:paraId="38986E4A" w14:textId="77777777" w:rsidTr="00A56B72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087BA7C" w14:textId="77777777" w:rsidR="006D2066" w:rsidRPr="007E5D6E" w:rsidRDefault="006D2066" w:rsidP="006D2066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Equal Pay Ac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209F14D" w14:textId="0FD09E3E" w:rsidR="006D2066" w:rsidRPr="007E5D6E" w:rsidRDefault="006D2066" w:rsidP="006D2066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27AF10A" w14:textId="51537B9A" w:rsidR="006D2066" w:rsidRPr="007E5D6E" w:rsidRDefault="006D2066" w:rsidP="006D2066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17DCCD9" w14:textId="0AB99CF0" w:rsidR="006D2066" w:rsidRPr="007E5D6E" w:rsidRDefault="006D2066" w:rsidP="006D2066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2286DDC" w14:textId="0DC65C70" w:rsidR="006D2066" w:rsidRPr="007E5D6E" w:rsidRDefault="006D2066" w:rsidP="006D2066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40B6046" w14:textId="0C4A39DC" w:rsidR="006D2066" w:rsidRPr="007E5D6E" w:rsidRDefault="006D2066" w:rsidP="006D2066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3791E9E" w14:textId="42D80158" w:rsidR="006D2066" w:rsidRPr="007E5D6E" w:rsidRDefault="009909B8" w:rsidP="006D2066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6D2066" w:rsidRPr="007E5D6E" w14:paraId="545C80F5" w14:textId="77777777" w:rsidTr="00A56B72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ACBCD05" w14:textId="77777777" w:rsidR="006D2066" w:rsidRPr="007E5D6E" w:rsidRDefault="006D2066" w:rsidP="006D2066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Ag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85253E" w14:textId="3A8DF3EF" w:rsidR="006D2066" w:rsidRPr="007E5D6E" w:rsidRDefault="006D2066" w:rsidP="006D2066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9F268A2" w14:textId="72D3DC88" w:rsidR="006D2066" w:rsidRPr="007E5D6E" w:rsidRDefault="006D2066" w:rsidP="006D2066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3A4CFAB" w14:textId="44C03CE6" w:rsidR="006D2066" w:rsidRPr="007E5D6E" w:rsidRDefault="006D2066" w:rsidP="006D2066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4BF8B2A" w14:textId="1DED2830" w:rsidR="006D2066" w:rsidRPr="007E5D6E" w:rsidRDefault="006D2066" w:rsidP="006D2066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2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34AC55E" w14:textId="169A560F" w:rsidR="006D2066" w:rsidRPr="007E5D6E" w:rsidRDefault="006D2066" w:rsidP="006D2066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6826B56" w14:textId="7BE2FF11" w:rsidR="006D2066" w:rsidRPr="007E5D6E" w:rsidRDefault="009134AB" w:rsidP="006D2066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2</w:t>
            </w:r>
          </w:p>
        </w:tc>
      </w:tr>
      <w:tr w:rsidR="006D2066" w:rsidRPr="007E5D6E" w14:paraId="4350F5CD" w14:textId="77777777" w:rsidTr="00A56B72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BCC121D" w14:textId="77777777" w:rsidR="006D2066" w:rsidRPr="007E5D6E" w:rsidRDefault="006D2066" w:rsidP="006D2066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Disability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EDFDDF1" w14:textId="52AAC26E" w:rsidR="006D2066" w:rsidRPr="007E5D6E" w:rsidRDefault="006D2066" w:rsidP="006D2066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D5246AF" w14:textId="7BF1D3C5" w:rsidR="006D2066" w:rsidRPr="007E5D6E" w:rsidRDefault="006D2066" w:rsidP="006D2066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86E8322" w14:textId="0756164B" w:rsidR="006D2066" w:rsidRPr="007E5D6E" w:rsidRDefault="006D2066" w:rsidP="006D2066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2A9AE34" w14:textId="0CA1FA1D" w:rsidR="006D2066" w:rsidRPr="007E5D6E" w:rsidRDefault="006D2066" w:rsidP="006D2066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28CEE95" w14:textId="39E44C93" w:rsidR="006D2066" w:rsidRPr="007E5D6E" w:rsidRDefault="006D2066" w:rsidP="006D2066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3A9C756" w14:textId="5B4B6AE1" w:rsidR="006D2066" w:rsidRPr="007E5D6E" w:rsidRDefault="009134AB" w:rsidP="006D2066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5</w:t>
            </w:r>
          </w:p>
        </w:tc>
      </w:tr>
      <w:tr w:rsidR="006D2066" w:rsidRPr="007E5D6E" w14:paraId="47E0F22B" w14:textId="77777777" w:rsidTr="00A56B72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F27EDC" w14:textId="77777777" w:rsidR="006D2066" w:rsidRPr="007E5D6E" w:rsidRDefault="006D2066" w:rsidP="006D2066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Genetic Informatio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8F9790A" w14:textId="010D7083" w:rsidR="006D2066" w:rsidRPr="007E5D6E" w:rsidRDefault="006D2066" w:rsidP="006D2066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5A55A88" w14:textId="7BA20C08" w:rsidR="006D2066" w:rsidRPr="007E5D6E" w:rsidRDefault="006D2066" w:rsidP="006D2066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38F14CE" w14:textId="12B482D3" w:rsidR="006D2066" w:rsidRPr="007E5D6E" w:rsidRDefault="006D2066" w:rsidP="006D2066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31E175A" w14:textId="320B97AB" w:rsidR="006D2066" w:rsidRPr="007E5D6E" w:rsidRDefault="006D2066" w:rsidP="006D2066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4729C7B" w14:textId="065A760D" w:rsidR="006D2066" w:rsidRPr="007E5D6E" w:rsidRDefault="006D2066" w:rsidP="006D2066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BE9EAC9" w14:textId="0372A3E9" w:rsidR="006D2066" w:rsidRPr="007E5D6E" w:rsidRDefault="009909B8" w:rsidP="006D2066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6D2066" w:rsidRPr="007E5D6E" w14:paraId="4696083C" w14:textId="77777777" w:rsidTr="00A56B72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BB72A99" w14:textId="77777777" w:rsidR="006D2066" w:rsidRPr="007E5D6E" w:rsidRDefault="006D2066" w:rsidP="006D2066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Non-EEO basi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CE9F44A" w14:textId="2F54A2F3" w:rsidR="006D2066" w:rsidRPr="007E5D6E" w:rsidRDefault="006D2066" w:rsidP="006D2066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64DAA61" w14:textId="5CFBFF79" w:rsidR="006D2066" w:rsidRPr="007E5D6E" w:rsidRDefault="006D2066" w:rsidP="006D2066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C8E0981" w14:textId="4A84A278" w:rsidR="006D2066" w:rsidRPr="007E5D6E" w:rsidRDefault="006D2066" w:rsidP="006D2066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00F7188" w14:textId="5D59A371" w:rsidR="006D2066" w:rsidRPr="007E5D6E" w:rsidRDefault="006D2066" w:rsidP="006D2066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B8335D0" w14:textId="576F919C" w:rsidR="006D2066" w:rsidRPr="007E5D6E" w:rsidRDefault="006D2066" w:rsidP="006D2066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3B44A5F" w14:textId="02B10ADF" w:rsidR="006D2066" w:rsidRPr="007E5D6E" w:rsidRDefault="009909B8" w:rsidP="006D2066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6D2066" w:rsidRPr="007E5D6E" w14:paraId="5964AE5B" w14:textId="77777777" w:rsidTr="00466978">
        <w:tc>
          <w:tcPr>
            <w:tcW w:w="0" w:type="auto"/>
            <w:gridSpan w:val="7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4C6CAF4" w14:textId="77777777" w:rsidR="006D2066" w:rsidRPr="007E5D6E" w:rsidRDefault="006D2066" w:rsidP="006D2066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</w:p>
        </w:tc>
      </w:tr>
      <w:tr w:rsidR="006D2066" w:rsidRPr="007E5D6E" w14:paraId="3D22A067" w14:textId="77777777" w:rsidTr="00466978">
        <w:trPr>
          <w:trHeight w:val="679"/>
        </w:trPr>
        <w:tc>
          <w:tcPr>
            <w:tcW w:w="0" w:type="auto"/>
            <w:gridSpan w:val="7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81D059" w14:textId="77777777" w:rsidR="006D2066" w:rsidRPr="007E5D6E" w:rsidRDefault="006D2066" w:rsidP="006D2066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</w:p>
        </w:tc>
      </w:tr>
    </w:tbl>
    <w:p w14:paraId="7470607D" w14:textId="77777777" w:rsidR="007E5D6E" w:rsidRPr="007E5D6E" w:rsidRDefault="007E5D6E" w:rsidP="007E5D6E">
      <w:pPr>
        <w:pStyle w:val="NoSpacing"/>
        <w:rPr>
          <w:rFonts w:eastAsia="Times New Roman" w:cs="Arial"/>
          <w:vanish/>
          <w:color w:val="333333"/>
          <w:sz w:val="18"/>
          <w:szCs w:val="18"/>
        </w:rPr>
      </w:pPr>
    </w:p>
    <w:tbl>
      <w:tblPr>
        <w:tblW w:w="0" w:type="auto"/>
        <w:tblInd w:w="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198"/>
        <w:gridCol w:w="605"/>
        <w:gridCol w:w="605"/>
        <w:gridCol w:w="605"/>
        <w:gridCol w:w="605"/>
        <w:gridCol w:w="605"/>
        <w:gridCol w:w="1125"/>
      </w:tblGrid>
      <w:tr w:rsidR="00876A72" w:rsidRPr="007E5D6E" w14:paraId="4A77C74C" w14:textId="77777777" w:rsidTr="000F1EC6">
        <w:trPr>
          <w:tblHeader/>
        </w:trPr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63289C8" w14:textId="77777777" w:rsidR="00876A72" w:rsidRPr="007E5D6E" w:rsidRDefault="00876A72" w:rsidP="007E5D6E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lastRenderedPageBreak/>
              <w:t>Complaints by Issue</w:t>
            </w: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br/>
            </w:r>
            <w:r w:rsidRPr="007E5D6E">
              <w:rPr>
                <w:rFonts w:eastAsia="Times New Roman" w:cs="Arial"/>
                <w:b/>
                <w:bCs/>
                <w:i/>
                <w:iCs/>
                <w:color w:val="333333"/>
                <w:sz w:val="18"/>
              </w:rPr>
              <w:t>Note: Complaints can be filed alleging multiple issues. The sum of the issues may not equal total complaints filed</w:t>
            </w: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.</w:t>
            </w:r>
          </w:p>
        </w:tc>
        <w:tc>
          <w:tcPr>
            <w:tcW w:w="0" w:type="auto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BDC8690" w14:textId="77777777" w:rsidR="00876A72" w:rsidRPr="007E5D6E" w:rsidRDefault="00876A72" w:rsidP="007E5D6E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Comparative Data</w:t>
            </w: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br/>
              <w:t>Previous Fiscal Year Data</w:t>
            </w:r>
          </w:p>
        </w:tc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231209" w14:textId="71177DB2" w:rsidR="00876A72" w:rsidRPr="007E5D6E" w:rsidRDefault="00630100" w:rsidP="00264C0A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>
              <w:rPr>
                <w:b/>
                <w:bCs/>
                <w:color w:val="333333"/>
                <w:sz w:val="18"/>
                <w:szCs w:val="18"/>
              </w:rPr>
              <w:t>10/01/2020</w:t>
            </w:r>
            <w:r w:rsidR="00876A72" w:rsidRPr="007E5D6E">
              <w:rPr>
                <w:b/>
                <w:bCs/>
                <w:color w:val="333333"/>
                <w:sz w:val="18"/>
                <w:szCs w:val="18"/>
              </w:rPr>
              <w:br/>
              <w:t>thru</w:t>
            </w:r>
            <w:r w:rsidR="00876A72" w:rsidRPr="007E5D6E">
              <w:rPr>
                <w:b/>
                <w:bCs/>
                <w:color w:val="333333"/>
                <w:sz w:val="18"/>
                <w:szCs w:val="18"/>
              </w:rPr>
              <w:br/>
            </w:r>
            <w:r w:rsidR="00C517A4">
              <w:rPr>
                <w:b/>
                <w:bCs/>
                <w:color w:val="333333"/>
                <w:sz w:val="18"/>
                <w:szCs w:val="18"/>
              </w:rPr>
              <w:t>09</w:t>
            </w:r>
            <w:r w:rsidR="00FF76A4">
              <w:rPr>
                <w:b/>
                <w:bCs/>
                <w:color w:val="333333"/>
                <w:sz w:val="18"/>
                <w:szCs w:val="18"/>
              </w:rPr>
              <w:t>/30</w:t>
            </w:r>
            <w:r>
              <w:rPr>
                <w:b/>
                <w:bCs/>
                <w:color w:val="333333"/>
                <w:sz w:val="18"/>
                <w:szCs w:val="18"/>
              </w:rPr>
              <w:t>/2021</w:t>
            </w:r>
          </w:p>
        </w:tc>
      </w:tr>
      <w:tr w:rsidR="005A5243" w:rsidRPr="007E5D6E" w14:paraId="2E0581D1" w14:textId="77777777" w:rsidTr="00A56B72">
        <w:trPr>
          <w:tblHeader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0259B41" w14:textId="77777777" w:rsidR="005A5243" w:rsidRPr="007E5D6E" w:rsidRDefault="005A5243" w:rsidP="005A5243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DC1F4FC" w14:textId="7F73646C" w:rsidR="005A5243" w:rsidRPr="007E5D6E" w:rsidRDefault="005A5243" w:rsidP="005A5243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201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4E068CC" w14:textId="08E0725B" w:rsidR="005A5243" w:rsidRPr="007E5D6E" w:rsidRDefault="005A5243" w:rsidP="005A5243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201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02140AF" w14:textId="258FCEEC" w:rsidR="005A5243" w:rsidRPr="007E5D6E" w:rsidRDefault="005A5243" w:rsidP="005A5243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201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6BB6CF7" w14:textId="1902009D" w:rsidR="005A5243" w:rsidRPr="007E5D6E" w:rsidRDefault="005A5243" w:rsidP="005A5243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201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F500F15" w14:textId="51644830" w:rsidR="005A5243" w:rsidRPr="007E5D6E" w:rsidRDefault="005A5243" w:rsidP="005A5243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2020</w:t>
            </w: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D5F59D1" w14:textId="77777777" w:rsidR="005A5243" w:rsidRPr="007E5D6E" w:rsidRDefault="005A5243" w:rsidP="005A5243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</w:p>
        </w:tc>
      </w:tr>
      <w:tr w:rsidR="005A5243" w:rsidRPr="007E5D6E" w14:paraId="66A05F98" w14:textId="77777777" w:rsidTr="00A56B72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451EF11" w14:textId="77777777" w:rsidR="005A5243" w:rsidRPr="007E5D6E" w:rsidRDefault="005A5243" w:rsidP="005A5243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Appointment/Hir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4D253B" w14:textId="768E2D34" w:rsidR="005A5243" w:rsidRPr="007E5D6E" w:rsidRDefault="005A5243" w:rsidP="005A5243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89A4245" w14:textId="47692464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0ED1208" w14:textId="27A5FDF3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1D982E4" w14:textId="260C2327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07F3154" w14:textId="266FD633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A944ED0" w14:textId="62A264BC" w:rsidR="005A5243" w:rsidRPr="007E5D6E" w:rsidRDefault="008578E7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5A5243" w:rsidRPr="007E5D6E" w14:paraId="795E5B07" w14:textId="77777777" w:rsidTr="00A56B72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18048D9" w14:textId="77777777" w:rsidR="005A5243" w:rsidRPr="007E5D6E" w:rsidRDefault="005A5243" w:rsidP="005A5243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Assignment of Dutie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17785A0" w14:textId="27801BF9" w:rsidR="005A5243" w:rsidRPr="007E5D6E" w:rsidRDefault="005A5243" w:rsidP="005A5243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14E07F9" w14:textId="78BDE237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9947B74" w14:textId="279C521E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050DA1F" w14:textId="3306FF5F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8CCB974" w14:textId="2B7928F6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0F385BC" w14:textId="589C9291" w:rsidR="005A5243" w:rsidRPr="007E5D6E" w:rsidRDefault="008578E7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5A5243" w:rsidRPr="007E5D6E" w14:paraId="4D18473B" w14:textId="77777777" w:rsidTr="00A56B72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3D724AA" w14:textId="77777777" w:rsidR="005A5243" w:rsidRPr="007E5D6E" w:rsidRDefault="005A5243" w:rsidP="005A5243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Award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A650D1" w14:textId="75441FDF" w:rsidR="005A5243" w:rsidRPr="007E5D6E" w:rsidRDefault="005A5243" w:rsidP="005A5243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A775193" w14:textId="5187B196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E811A3E" w14:textId="5DB49FD5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9D88BF2" w14:textId="75648E22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37DB16E" w14:textId="62253550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80CC617" w14:textId="2172EA27" w:rsidR="005A5243" w:rsidRPr="007E5D6E" w:rsidRDefault="008578E7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5A5243" w:rsidRPr="007E5D6E" w14:paraId="33EA9E90" w14:textId="77777777" w:rsidTr="00A56B72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7718B56" w14:textId="77777777" w:rsidR="005A5243" w:rsidRPr="007E5D6E" w:rsidRDefault="005A5243" w:rsidP="005A5243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Conversion to Full-tim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FB211C" w14:textId="7BD78647" w:rsidR="005A5243" w:rsidRPr="007E5D6E" w:rsidRDefault="005A5243" w:rsidP="005A5243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231F1DB" w14:textId="16474496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11851B9" w14:textId="471EEC75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D040703" w14:textId="086226AA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E8DF202" w14:textId="487B36FF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689EA34" w14:textId="437B72A5" w:rsidR="005A5243" w:rsidRPr="007E5D6E" w:rsidRDefault="008578E7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5A5243" w:rsidRPr="007E5D6E" w14:paraId="6EB36E9D" w14:textId="77777777" w:rsidTr="007E5D6E">
        <w:tc>
          <w:tcPr>
            <w:tcW w:w="0" w:type="auto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AD1D3B4" w14:textId="77777777" w:rsidR="005A5243" w:rsidRPr="007E5D6E" w:rsidRDefault="005A5243" w:rsidP="005A5243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Disciplinary Action</w:t>
            </w:r>
          </w:p>
        </w:tc>
      </w:tr>
      <w:tr w:rsidR="005A5243" w:rsidRPr="007E5D6E" w14:paraId="22CB4BEE" w14:textId="77777777" w:rsidTr="00CD5B3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4A76F26" w14:textId="77777777" w:rsidR="005A5243" w:rsidRPr="007E5D6E" w:rsidRDefault="005A5243" w:rsidP="005A5243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Demotio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65FF738" w14:textId="380F7C90" w:rsidR="005A5243" w:rsidRPr="007E5D6E" w:rsidRDefault="005A5243" w:rsidP="005A5243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A9C0745" w14:textId="452A7C1A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ECFB970" w14:textId="09E7B87B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209A938" w14:textId="199D01A8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7ADB7A3" w14:textId="0F8E8EA5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E6AD071" w14:textId="513E3713" w:rsidR="005A5243" w:rsidRPr="007E5D6E" w:rsidRDefault="008578E7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5A5243" w:rsidRPr="007E5D6E" w14:paraId="6F6AC0DD" w14:textId="77777777" w:rsidTr="00CD5B3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2CAADF" w14:textId="77777777" w:rsidR="005A5243" w:rsidRPr="007E5D6E" w:rsidRDefault="005A5243" w:rsidP="005A5243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Repriman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8A41CCF" w14:textId="5BDD9921" w:rsidR="005A5243" w:rsidRPr="007E5D6E" w:rsidRDefault="005A5243" w:rsidP="005A5243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AF1E4FA" w14:textId="5F487AAD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CEA1200" w14:textId="7A972A11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AC17945" w14:textId="1435CB9C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B561BC9" w14:textId="6B030B5B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174F86A" w14:textId="37CC45E0" w:rsidR="005A5243" w:rsidRPr="007E5D6E" w:rsidRDefault="00EB345A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3</w:t>
            </w:r>
          </w:p>
        </w:tc>
      </w:tr>
      <w:tr w:rsidR="005A5243" w:rsidRPr="007E5D6E" w14:paraId="3D8CC82D" w14:textId="77777777" w:rsidTr="00CD5B3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D75CDA0" w14:textId="77777777" w:rsidR="005A5243" w:rsidRPr="007E5D6E" w:rsidRDefault="005A5243" w:rsidP="005A5243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Remova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5E7054" w14:textId="5CA8A5D2" w:rsidR="005A5243" w:rsidRPr="007E5D6E" w:rsidRDefault="005A5243" w:rsidP="005A5243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108346F" w14:textId="4CEE47EC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2D07212" w14:textId="6C4A1262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1B4FE05" w14:textId="70B017C9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781EBB8" w14:textId="6ED7A3D5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E3CCCE2" w14:textId="77806326" w:rsidR="005A5243" w:rsidRPr="007E5D6E" w:rsidRDefault="00EB345A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</w:t>
            </w:r>
          </w:p>
        </w:tc>
      </w:tr>
      <w:tr w:rsidR="005A5243" w:rsidRPr="007E5D6E" w14:paraId="633F78BB" w14:textId="77777777" w:rsidTr="00CD5B3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CE84A86" w14:textId="77777777" w:rsidR="005A5243" w:rsidRPr="007E5D6E" w:rsidRDefault="005A5243" w:rsidP="005A5243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Suspensio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67FF143" w14:textId="00B41B34" w:rsidR="005A5243" w:rsidRPr="007E5D6E" w:rsidRDefault="005A5243" w:rsidP="005A5243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557777A" w14:textId="18845A55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78F3886" w14:textId="288A2A73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C781ECF" w14:textId="578B4C43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742B288" w14:textId="61B5134B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4C7E23F" w14:textId="1E193748" w:rsidR="005A5243" w:rsidRPr="007E5D6E" w:rsidRDefault="008578E7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5A5243" w:rsidRPr="007E5D6E" w14:paraId="3E52D15B" w14:textId="77777777" w:rsidTr="00CD5B3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50782B7" w14:textId="77777777" w:rsidR="005A5243" w:rsidRPr="007E5D6E" w:rsidRDefault="005A5243" w:rsidP="005A5243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Disciplinary Warning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C2E65B8" w14:textId="24225388" w:rsidR="005A5243" w:rsidRDefault="005A5243" w:rsidP="005A5243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***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B01295E" w14:textId="53EB5AE7" w:rsidR="005A5243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***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69D0011" w14:textId="070B293C" w:rsidR="005A5243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0189560" w14:textId="5239AA0E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A272777" w14:textId="7AB21A41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B21E4C9" w14:textId="6557707B" w:rsidR="005A5243" w:rsidRPr="007E5D6E" w:rsidRDefault="008578E7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</w:t>
            </w:r>
          </w:p>
        </w:tc>
      </w:tr>
      <w:tr w:rsidR="005A5243" w:rsidRPr="007E5D6E" w14:paraId="0F3BF687" w14:textId="77777777" w:rsidTr="00CD5B3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365DD6" w14:textId="77777777" w:rsidR="005A5243" w:rsidRPr="007E5D6E" w:rsidRDefault="005A5243" w:rsidP="005A5243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Other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2BAA30C" w14:textId="1DD46AF9" w:rsidR="005A5243" w:rsidRPr="007E5D6E" w:rsidRDefault="005A5243" w:rsidP="005A5243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D0DE811" w14:textId="7918907F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98C8C73" w14:textId="3E6C4143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FF4DB0F" w14:textId="5A107B2F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F84D300" w14:textId="1DA6330A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59F66EA" w14:textId="17CE8C36" w:rsidR="005A5243" w:rsidRPr="007E5D6E" w:rsidRDefault="008578E7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5A5243" w:rsidRPr="007E5D6E" w14:paraId="73F048E7" w14:textId="77777777" w:rsidTr="00CD5B3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6D5284" w14:textId="77777777" w:rsidR="005A5243" w:rsidRPr="007E5D6E" w:rsidRDefault="005A5243" w:rsidP="005A5243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Duty Hou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0351A5" w14:textId="0D79D8BE" w:rsidR="005A5243" w:rsidRPr="007E5D6E" w:rsidRDefault="005A5243" w:rsidP="005A5243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D5FE98D" w14:textId="167CA148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38FB26B" w14:textId="4643F9BC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ABC97CC" w14:textId="38D06C13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01860A6" w14:textId="0C00D131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2409DBE" w14:textId="12A68964" w:rsidR="005A5243" w:rsidRPr="007E5D6E" w:rsidRDefault="008578E7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5A5243" w:rsidRPr="007E5D6E" w14:paraId="1C5E7B81" w14:textId="77777777" w:rsidTr="00CD5B3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429BFAD" w14:textId="77777777" w:rsidR="005A5243" w:rsidRPr="007E5D6E" w:rsidRDefault="005A5243" w:rsidP="005A5243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Evaluation Appraisa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0AB3022" w14:textId="5541EE54" w:rsidR="005A5243" w:rsidRPr="007E5D6E" w:rsidRDefault="005A5243" w:rsidP="005A5243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2624B7D" w14:textId="5D610287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FF6CAA8" w14:textId="6DAAD21A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9C97D7A" w14:textId="4D4B2036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1DF8146" w14:textId="1665EE04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66F06A2" w14:textId="4D77B0BC" w:rsidR="005A5243" w:rsidRPr="007E5D6E" w:rsidRDefault="008578E7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5A5243" w:rsidRPr="007E5D6E" w14:paraId="1466784D" w14:textId="77777777" w:rsidTr="00CD5B3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B4B7A3" w14:textId="77777777" w:rsidR="005A5243" w:rsidRPr="007E5D6E" w:rsidRDefault="005A5243" w:rsidP="005A5243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Examination/Tes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F5D5C4" w14:textId="163E2E9B" w:rsidR="005A5243" w:rsidRPr="007E5D6E" w:rsidRDefault="005A5243" w:rsidP="005A5243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C1662E5" w14:textId="6A8EB9F6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1DCC8DA" w14:textId="0081016A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E1245FC" w14:textId="701FFA53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E13B8E0" w14:textId="5F68BF2E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5A84B88" w14:textId="6259A443" w:rsidR="005A5243" w:rsidRPr="007E5D6E" w:rsidRDefault="008578E7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5A5243" w:rsidRPr="007E5D6E" w14:paraId="3F654A2F" w14:textId="77777777" w:rsidTr="007E5D6E">
        <w:tc>
          <w:tcPr>
            <w:tcW w:w="0" w:type="auto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A21D7EC" w14:textId="77777777" w:rsidR="005A5243" w:rsidRPr="007E5D6E" w:rsidRDefault="005A5243" w:rsidP="005A5243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Harassment</w:t>
            </w:r>
          </w:p>
        </w:tc>
      </w:tr>
      <w:tr w:rsidR="005A5243" w:rsidRPr="007E5D6E" w14:paraId="23E63185" w14:textId="77777777" w:rsidTr="00A56B72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BDBB18F" w14:textId="77777777" w:rsidR="005A5243" w:rsidRPr="007E5D6E" w:rsidRDefault="005A5243" w:rsidP="005A5243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Non-Sexua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637958A" w14:textId="1864DE64" w:rsidR="005A5243" w:rsidRPr="007E5D6E" w:rsidRDefault="005A5243" w:rsidP="005A5243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D7099C3" w14:textId="70B45B45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3C7A462" w14:textId="521E6811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CFA1593" w14:textId="738B33B5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11A774D" w14:textId="7486DA83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F5FA914" w14:textId="326A74FD" w:rsidR="005A5243" w:rsidRPr="007E5D6E" w:rsidRDefault="00EB345A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2</w:t>
            </w:r>
          </w:p>
        </w:tc>
      </w:tr>
      <w:tr w:rsidR="005A5243" w:rsidRPr="007E5D6E" w14:paraId="1EE6F44E" w14:textId="77777777" w:rsidTr="00A56B72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1067935" w14:textId="77777777" w:rsidR="005A5243" w:rsidRPr="007E5D6E" w:rsidRDefault="005A5243" w:rsidP="005A5243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Sexua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064C172" w14:textId="74F811DA" w:rsidR="005A5243" w:rsidRPr="007E5D6E" w:rsidRDefault="005A5243" w:rsidP="005A5243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45DE810" w14:textId="6BD1D0D4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19C89C1" w14:textId="6B453FF0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D5D6E1B" w14:textId="5AB2BBD1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455D61A" w14:textId="7479B78B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C038A8C" w14:textId="3E99860B" w:rsidR="005A5243" w:rsidRPr="007E5D6E" w:rsidRDefault="008578E7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5A5243" w:rsidRPr="007E5D6E" w14:paraId="7F9E0D3F" w14:textId="77777777" w:rsidTr="00A56B72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D3706D7" w14:textId="77777777" w:rsidR="005A5243" w:rsidRPr="007E5D6E" w:rsidRDefault="005A5243" w:rsidP="005A5243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Medical Examinatio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30E29EA" w14:textId="3BE3F5DF" w:rsidR="005A5243" w:rsidRPr="007E5D6E" w:rsidRDefault="005A5243" w:rsidP="005A5243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16ADE9C" w14:textId="335C36B7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BEAD006" w14:textId="73ABE7FD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A3B6FB7" w14:textId="24EFC920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5398AEF" w14:textId="7C833552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B93C94B" w14:textId="11E56BAC" w:rsidR="005A5243" w:rsidRPr="007E5D6E" w:rsidRDefault="008578E7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5A5243" w:rsidRPr="007E5D6E" w14:paraId="6B3E8F7E" w14:textId="77777777" w:rsidTr="00A56B72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D6F2345" w14:textId="77777777" w:rsidR="005A5243" w:rsidRPr="007E5D6E" w:rsidRDefault="005A5243" w:rsidP="005A5243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Pay (Including Overtime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A8F1CB" w14:textId="0C1CFB03" w:rsidR="005A5243" w:rsidRPr="007E5D6E" w:rsidRDefault="005A5243" w:rsidP="005A5243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B50EFF4" w14:textId="4ED6569D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B126377" w14:textId="0FC5AB8A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B7EC7F0" w14:textId="2D529331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9C917D6" w14:textId="50A1854C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2A41176" w14:textId="7AB13DF7" w:rsidR="005A5243" w:rsidRPr="007E5D6E" w:rsidRDefault="008578E7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5A5243" w:rsidRPr="007E5D6E" w14:paraId="6C9E25F0" w14:textId="77777777" w:rsidTr="00A56B72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A13B462" w14:textId="77777777" w:rsidR="005A5243" w:rsidRPr="007E5D6E" w:rsidRDefault="005A5243" w:rsidP="005A5243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Promotion/Non-Selectio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0FBFBD4" w14:textId="2929483F" w:rsidR="005A5243" w:rsidRPr="007E5D6E" w:rsidRDefault="005A5243" w:rsidP="005A5243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DF8C0E5" w14:textId="2FC550EF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B0CD29A" w14:textId="3FBEB592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5F84DBD" w14:textId="1248663A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1CB25CE" w14:textId="5F838DD9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975F0A7" w14:textId="370E2F7E" w:rsidR="005A5243" w:rsidRPr="007E5D6E" w:rsidRDefault="008578E7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5A5243" w:rsidRPr="007E5D6E" w14:paraId="613A420B" w14:textId="77777777" w:rsidTr="007E5D6E">
        <w:tc>
          <w:tcPr>
            <w:tcW w:w="0" w:type="auto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224EEB" w14:textId="77777777" w:rsidR="005A5243" w:rsidRPr="007E5D6E" w:rsidRDefault="005A5243" w:rsidP="005A5243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Reassignment</w:t>
            </w:r>
          </w:p>
        </w:tc>
      </w:tr>
      <w:tr w:rsidR="005A5243" w:rsidRPr="007E5D6E" w14:paraId="12A401AA" w14:textId="77777777" w:rsidTr="00AC584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049470" w14:textId="77777777" w:rsidR="005A5243" w:rsidRPr="007E5D6E" w:rsidRDefault="005A5243" w:rsidP="005A5243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Denie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1BF4A81" w14:textId="12B4089B" w:rsidR="005A5243" w:rsidRPr="007E5D6E" w:rsidRDefault="005A5243" w:rsidP="005A5243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29A0B16" w14:textId="1FBADE07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AA804C3" w14:textId="5EE48377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ACB8867" w14:textId="7F944CA9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D3CAFE8" w14:textId="3CC5079B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C3544FA" w14:textId="7C9371F5" w:rsidR="005A5243" w:rsidRPr="007E5D6E" w:rsidRDefault="008578E7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5A5243" w:rsidRPr="007E5D6E" w14:paraId="525D62CC" w14:textId="77777777" w:rsidTr="00AC584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8E09E3D" w14:textId="77777777" w:rsidR="005A5243" w:rsidRPr="007E5D6E" w:rsidRDefault="005A5243" w:rsidP="005A5243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Directe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C236EF1" w14:textId="029D418A" w:rsidR="005A5243" w:rsidRPr="007E5D6E" w:rsidRDefault="005A5243" w:rsidP="005A5243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663D2CB" w14:textId="65E7FB9C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E9A74EA" w14:textId="0FAC7D86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683ED34" w14:textId="67582CBC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E2FC693" w14:textId="6DC18705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9E1B159" w14:textId="2802E160" w:rsidR="005A5243" w:rsidRPr="007E5D6E" w:rsidRDefault="008578E7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5A5243" w:rsidRPr="007E5D6E" w14:paraId="75068421" w14:textId="77777777" w:rsidTr="00AC584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3A4002D" w14:textId="77777777" w:rsidR="005A5243" w:rsidRPr="007E5D6E" w:rsidRDefault="005A5243" w:rsidP="005A5243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Reasonable Accommodatio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5A7B6E9" w14:textId="20FB45BC" w:rsidR="005A5243" w:rsidRPr="007E5D6E" w:rsidRDefault="005A5243" w:rsidP="005A5243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E20C616" w14:textId="62AEF56B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A5C11BC" w14:textId="6D09E595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92127AB" w14:textId="2FB96B8F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7FBCB2D" w14:textId="3465B01F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1AE4128" w14:textId="3F91993D" w:rsidR="005A5243" w:rsidRPr="007E5D6E" w:rsidRDefault="00EB345A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2</w:t>
            </w:r>
          </w:p>
        </w:tc>
      </w:tr>
      <w:tr w:rsidR="005A5243" w:rsidRPr="007E5D6E" w14:paraId="03BB5380" w14:textId="77777777" w:rsidTr="00AC584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607D5B6" w14:textId="77777777" w:rsidR="005A5243" w:rsidRPr="007E5D6E" w:rsidRDefault="005A5243" w:rsidP="005A5243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Reinstatemen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9E5400" w14:textId="3ABD9318" w:rsidR="005A5243" w:rsidRPr="007E5D6E" w:rsidRDefault="005A5243" w:rsidP="005A5243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6095645" w14:textId="15C0E28D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F3F7FD8" w14:textId="23C0051B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2182EBB" w14:textId="18909409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4C56452" w14:textId="3C225EEB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3A673F4" w14:textId="4E131CCE" w:rsidR="005A5243" w:rsidRPr="007E5D6E" w:rsidRDefault="008578E7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5A5243" w:rsidRPr="007E5D6E" w14:paraId="060732FF" w14:textId="77777777" w:rsidTr="00AC584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47F12A4" w14:textId="77777777" w:rsidR="005A5243" w:rsidRPr="007E5D6E" w:rsidRDefault="005A5243" w:rsidP="005A5243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lastRenderedPageBreak/>
              <w:t>Retiremen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9FAFFCF" w14:textId="7C603BB6" w:rsidR="005A5243" w:rsidRPr="007E5D6E" w:rsidRDefault="005A5243" w:rsidP="005A5243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D348710" w14:textId="12DFB04D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32E22A4" w14:textId="2A7B4521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BF3BF67" w14:textId="5617BD95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1029362" w14:textId="6B2EAB84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ADCDC95" w14:textId="59B97A83" w:rsidR="005A5243" w:rsidRPr="007E5D6E" w:rsidRDefault="008578E7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5A5243" w:rsidRPr="007E5D6E" w14:paraId="59E6D6CB" w14:textId="77777777" w:rsidTr="00AC584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D3C25A5" w14:textId="77777777" w:rsidR="005A5243" w:rsidRDefault="005A5243" w:rsidP="005A5243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Sex-Stereotypin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77D0FF1" w14:textId="5212F6EB" w:rsidR="005A5243" w:rsidRDefault="005A5243" w:rsidP="005A5243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***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3D98B0F" w14:textId="3C978730" w:rsidR="005A5243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***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BB8979E" w14:textId="1C2A12E8" w:rsidR="005A5243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39D41B8" w14:textId="1524194A" w:rsidR="005A5243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2EF07F7" w14:textId="7876E8CD" w:rsidR="005A5243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7113339" w14:textId="2BBCBA08" w:rsidR="005A5243" w:rsidRDefault="008578E7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5A5243" w:rsidRPr="007E5D6E" w14:paraId="4DF9A0BC" w14:textId="77777777" w:rsidTr="00AC584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7CB065C" w14:textId="77777777" w:rsidR="005A5243" w:rsidRPr="007E5D6E" w:rsidRDefault="005A5243" w:rsidP="005A5243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Telework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2BFBE62" w14:textId="608209DC" w:rsidR="005A5243" w:rsidRDefault="005A5243" w:rsidP="005A5243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***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0F7699A" w14:textId="77C1340E" w:rsidR="005A5243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***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E9B1509" w14:textId="49F6F5F2" w:rsidR="005A5243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E82B6CF" w14:textId="22461E4E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7AC1A69" w14:textId="04CDF870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07E07B0" w14:textId="0EF3FDBC" w:rsidR="005A5243" w:rsidRPr="007E5D6E" w:rsidRDefault="008578E7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5A5243" w:rsidRPr="007E5D6E" w14:paraId="54F853F8" w14:textId="77777777" w:rsidTr="00AC584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C98362B" w14:textId="77777777" w:rsidR="005A5243" w:rsidRPr="007E5D6E" w:rsidRDefault="005A5243" w:rsidP="005A5243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Terminatio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6302B5" w14:textId="24EFB411" w:rsidR="005A5243" w:rsidRPr="007E5D6E" w:rsidRDefault="005A5243" w:rsidP="005A5243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F6BD9F5" w14:textId="1ADBBC3B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7955DBF" w14:textId="7AD0E4EB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83A6F1C" w14:textId="3AEB0222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4C54F6D" w14:textId="6CC08CD1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084E2AA" w14:textId="7CC115F5" w:rsidR="005A5243" w:rsidRPr="007E5D6E" w:rsidRDefault="003B4FF2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</w:t>
            </w:r>
          </w:p>
        </w:tc>
      </w:tr>
      <w:tr w:rsidR="005A5243" w:rsidRPr="007E5D6E" w14:paraId="0FD6CACB" w14:textId="77777777" w:rsidTr="00AC584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5BA447B" w14:textId="77777777" w:rsidR="005A5243" w:rsidRPr="007E5D6E" w:rsidRDefault="005A5243" w:rsidP="005A5243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Terms/Conditions of Employmen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E21865" w14:textId="5AF3EBF0" w:rsidR="005A5243" w:rsidRPr="007E5D6E" w:rsidRDefault="005A5243" w:rsidP="005A5243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DCEC23E" w14:textId="5AAF3DD0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FFE9F69" w14:textId="0FE3366C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63665A6" w14:textId="1AAB8941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FE6575D" w14:textId="31E72D9B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2B25E42" w14:textId="2BD17776" w:rsidR="005A5243" w:rsidRPr="007E5D6E" w:rsidRDefault="008578E7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 xml:space="preserve"> 1</w:t>
            </w:r>
          </w:p>
        </w:tc>
      </w:tr>
      <w:tr w:rsidR="005A5243" w:rsidRPr="007E5D6E" w14:paraId="07C001D0" w14:textId="77777777" w:rsidTr="00AC584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E2E85CC" w14:textId="77777777" w:rsidR="005A5243" w:rsidRPr="007E5D6E" w:rsidRDefault="005A5243" w:rsidP="005A5243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Time and Attendanc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CFA87F" w14:textId="15A82150" w:rsidR="005A5243" w:rsidRPr="007E5D6E" w:rsidRDefault="005A5243" w:rsidP="005A5243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E7FCB41" w14:textId="6E12A645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7A56285" w14:textId="5C818559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EC13CFE" w14:textId="6FE590E7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64DAA5A" w14:textId="0CCD5A92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C8CFC83" w14:textId="79AECA05" w:rsidR="005A5243" w:rsidRPr="007E5D6E" w:rsidRDefault="008578E7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5A5243" w:rsidRPr="007E5D6E" w14:paraId="28E773A8" w14:textId="77777777" w:rsidTr="00AC584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124254" w14:textId="77777777" w:rsidR="005A5243" w:rsidRPr="007E5D6E" w:rsidRDefault="005A5243" w:rsidP="005A5243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Trainin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879272" w14:textId="52FB5176" w:rsidR="005A5243" w:rsidRPr="007E5D6E" w:rsidRDefault="005A5243" w:rsidP="005A5243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309D1B1" w14:textId="0E70EC0B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ABE4892" w14:textId="1D1C231C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0F2D7A4" w14:textId="5B7BBD17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F4776CE" w14:textId="3D183C8D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3A5C0F0" w14:textId="461800BF" w:rsidR="005A5243" w:rsidRPr="007E5D6E" w:rsidRDefault="00EB345A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</w:t>
            </w:r>
          </w:p>
        </w:tc>
      </w:tr>
      <w:tr w:rsidR="005A5243" w:rsidRPr="007E5D6E" w14:paraId="003A0115" w14:textId="77777777" w:rsidTr="00AC584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24CBDE9" w14:textId="77777777" w:rsidR="005A5243" w:rsidRPr="007E5D6E" w:rsidRDefault="005A5243" w:rsidP="005A5243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Other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1E713A" w14:textId="0F7C33DF" w:rsidR="005A5243" w:rsidRPr="007E5D6E" w:rsidRDefault="005A5243" w:rsidP="005A5243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BEAB940" w14:textId="2ADEA2A4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6D1BDC4" w14:textId="3A1242FF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769E929" w14:textId="69A10D2C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522A562" w14:textId="65D7B8D3" w:rsidR="005A5243" w:rsidRPr="007E5D6E" w:rsidRDefault="005A5243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D2F721F" w14:textId="6537FB99" w:rsidR="005A5243" w:rsidRPr="007E5D6E" w:rsidRDefault="008578E7" w:rsidP="005A5243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5A5243" w:rsidRPr="007E5D6E" w14:paraId="08CF214E" w14:textId="77777777" w:rsidTr="00466978">
        <w:tc>
          <w:tcPr>
            <w:tcW w:w="0" w:type="auto"/>
            <w:gridSpan w:val="7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C4832BC" w14:textId="77777777" w:rsidR="005A5243" w:rsidRPr="007E5D6E" w:rsidRDefault="005A5243" w:rsidP="005A5243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</w:p>
        </w:tc>
      </w:tr>
    </w:tbl>
    <w:p w14:paraId="0D3D6862" w14:textId="77777777" w:rsidR="007E5D6E" w:rsidRPr="007E5D6E" w:rsidRDefault="007E5D6E" w:rsidP="007E5D6E">
      <w:pPr>
        <w:pStyle w:val="NoSpacing"/>
        <w:rPr>
          <w:rFonts w:eastAsia="Times New Roman" w:cs="Arial"/>
          <w:vanish/>
          <w:color w:val="333333"/>
          <w:sz w:val="18"/>
          <w:szCs w:val="18"/>
        </w:rPr>
      </w:pPr>
    </w:p>
    <w:tbl>
      <w:tblPr>
        <w:tblW w:w="0" w:type="auto"/>
        <w:tblInd w:w="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95"/>
        <w:gridCol w:w="651"/>
        <w:gridCol w:w="651"/>
        <w:gridCol w:w="742"/>
        <w:gridCol w:w="742"/>
        <w:gridCol w:w="742"/>
        <w:gridCol w:w="1125"/>
      </w:tblGrid>
      <w:tr w:rsidR="007E5D6E" w:rsidRPr="007E5D6E" w14:paraId="40D900C7" w14:textId="77777777" w:rsidTr="000F1EC6">
        <w:trPr>
          <w:tblHeader/>
        </w:trPr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DA302D" w14:textId="77777777" w:rsidR="007E5D6E" w:rsidRPr="007E5D6E" w:rsidRDefault="007E5D6E" w:rsidP="007E5D6E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Processing Time</w:t>
            </w:r>
          </w:p>
        </w:tc>
        <w:tc>
          <w:tcPr>
            <w:tcW w:w="0" w:type="auto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876E724" w14:textId="77777777" w:rsidR="007E5D6E" w:rsidRPr="007E5D6E" w:rsidRDefault="007E5D6E" w:rsidP="007E5D6E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Comparative Data</w:t>
            </w: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br/>
              <w:t>Previous Fiscal Year Data</w:t>
            </w:r>
          </w:p>
        </w:tc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48E4424" w14:textId="0FDF414E" w:rsidR="007E5D6E" w:rsidRPr="007E5D6E" w:rsidRDefault="008578E7" w:rsidP="00876A72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>
              <w:rPr>
                <w:b/>
                <w:bCs/>
                <w:color w:val="333333"/>
                <w:sz w:val="18"/>
                <w:szCs w:val="18"/>
              </w:rPr>
              <w:t>10/01/2020</w:t>
            </w:r>
            <w:r w:rsidR="00876A72" w:rsidRPr="007E5D6E">
              <w:rPr>
                <w:b/>
                <w:bCs/>
                <w:color w:val="333333"/>
                <w:sz w:val="18"/>
                <w:szCs w:val="18"/>
              </w:rPr>
              <w:br/>
              <w:t>thru</w:t>
            </w:r>
            <w:r w:rsidR="00876A72" w:rsidRPr="007E5D6E">
              <w:rPr>
                <w:b/>
                <w:bCs/>
                <w:color w:val="333333"/>
                <w:sz w:val="18"/>
                <w:szCs w:val="18"/>
              </w:rPr>
              <w:br/>
            </w:r>
            <w:r w:rsidR="00C517A4">
              <w:rPr>
                <w:b/>
                <w:bCs/>
                <w:color w:val="333333"/>
                <w:sz w:val="18"/>
                <w:szCs w:val="18"/>
              </w:rPr>
              <w:t>09</w:t>
            </w:r>
            <w:r w:rsidR="00FF76A4">
              <w:rPr>
                <w:b/>
                <w:bCs/>
                <w:color w:val="333333"/>
                <w:sz w:val="18"/>
                <w:szCs w:val="18"/>
              </w:rPr>
              <w:t>/30</w:t>
            </w:r>
            <w:r>
              <w:rPr>
                <w:b/>
                <w:bCs/>
                <w:color w:val="333333"/>
                <w:sz w:val="18"/>
                <w:szCs w:val="18"/>
              </w:rPr>
              <w:t>/2021</w:t>
            </w:r>
          </w:p>
        </w:tc>
      </w:tr>
      <w:tr w:rsidR="00BA03E5" w:rsidRPr="007E5D6E" w14:paraId="500FA15A" w14:textId="77777777" w:rsidTr="00AC5841">
        <w:trPr>
          <w:tblHeader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 w:themeFill="accent3" w:themeFillTint="33"/>
            <w:vAlign w:val="center"/>
            <w:hideMark/>
          </w:tcPr>
          <w:p w14:paraId="5FFFBB1E" w14:textId="77777777" w:rsidR="00BA03E5" w:rsidRPr="007E5D6E" w:rsidRDefault="00BA03E5" w:rsidP="00BA03E5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0BA4C28" w14:textId="534D1A84" w:rsidR="00BA03E5" w:rsidRPr="007E5D6E" w:rsidRDefault="008578E7" w:rsidP="00BA03E5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201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60887B4" w14:textId="6026A74F" w:rsidR="00BA03E5" w:rsidRPr="007E5D6E" w:rsidRDefault="008578E7" w:rsidP="00BA03E5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201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04AD0E6" w14:textId="3F239324" w:rsidR="00BA03E5" w:rsidRPr="007E5D6E" w:rsidRDefault="008578E7" w:rsidP="00BA03E5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201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13CA620" w14:textId="3672FFF7" w:rsidR="00BA03E5" w:rsidRPr="007E5D6E" w:rsidRDefault="008578E7" w:rsidP="00BA03E5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201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EBDF7AA" w14:textId="5BE0E339" w:rsidR="00BA03E5" w:rsidRPr="007E5D6E" w:rsidRDefault="008578E7" w:rsidP="00BA03E5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2020</w:t>
            </w: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 w:themeFill="accent3" w:themeFillTint="33"/>
            <w:vAlign w:val="center"/>
            <w:hideMark/>
          </w:tcPr>
          <w:p w14:paraId="78D2F50B" w14:textId="77777777" w:rsidR="00BA03E5" w:rsidRPr="007E5D6E" w:rsidRDefault="00BA03E5" w:rsidP="00BA03E5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</w:p>
        </w:tc>
      </w:tr>
      <w:tr w:rsidR="008578E7" w:rsidRPr="007E5D6E" w14:paraId="1C54E27A" w14:textId="77777777" w:rsidTr="00AC584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ADEB5E" w14:textId="77777777" w:rsidR="008578E7" w:rsidRPr="007E5D6E" w:rsidRDefault="008578E7" w:rsidP="008578E7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Complaints pending (</w:t>
            </w:r>
            <w:r w:rsidRPr="007E5D6E">
              <w:rPr>
                <w:rFonts w:eastAsia="Times New Roman" w:cs="Arial"/>
                <w:b/>
                <w:bCs/>
                <w:i/>
                <w:iCs/>
                <w:color w:val="333333"/>
                <w:sz w:val="18"/>
              </w:rPr>
              <w:t>for any length of time</w:t>
            </w: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) during fiscal year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2B1750" w14:textId="2E8E94EA" w:rsidR="008578E7" w:rsidRPr="007E5D6E" w:rsidRDefault="008578E7" w:rsidP="008578E7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5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12A51AC" w14:textId="2EF39752" w:rsidR="008578E7" w:rsidRPr="007E5D6E" w:rsidRDefault="008578E7" w:rsidP="008578E7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6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F8C1CC3" w14:textId="5200F51D" w:rsidR="008578E7" w:rsidRPr="007E5D6E" w:rsidRDefault="008578E7" w:rsidP="008578E7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6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D382030" w14:textId="09C82897" w:rsidR="008578E7" w:rsidRPr="007E5D6E" w:rsidRDefault="008578E7" w:rsidP="008578E7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8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D377F85" w14:textId="5EC9CE2B" w:rsidR="008578E7" w:rsidRPr="007E5D6E" w:rsidRDefault="008578E7" w:rsidP="008578E7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6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523DFFE" w14:textId="172EFEA3" w:rsidR="008578E7" w:rsidRPr="007E5D6E" w:rsidRDefault="003B4FF2" w:rsidP="008578E7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4</w:t>
            </w:r>
            <w:r w:rsidR="00046291">
              <w:rPr>
                <w:rFonts w:eastAsia="Times New Roman" w:cs="Arial"/>
                <w:color w:val="333333"/>
                <w:sz w:val="18"/>
                <w:szCs w:val="18"/>
              </w:rPr>
              <w:t>2</w:t>
            </w:r>
          </w:p>
        </w:tc>
      </w:tr>
      <w:tr w:rsidR="008578E7" w:rsidRPr="007E5D6E" w14:paraId="1E78275B" w14:textId="77777777" w:rsidTr="00AC584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F811591" w14:textId="77777777" w:rsidR="008578E7" w:rsidRPr="007E5D6E" w:rsidRDefault="008578E7" w:rsidP="008578E7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Average number of days in investigation stag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625652C" w14:textId="6C6C1F46" w:rsidR="008578E7" w:rsidRPr="007E5D6E" w:rsidRDefault="008578E7" w:rsidP="008578E7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3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3A70873" w14:textId="0AF8BAF1" w:rsidR="008578E7" w:rsidRPr="007E5D6E" w:rsidRDefault="008578E7" w:rsidP="008578E7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72.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9FBF7D9" w14:textId="0328626E" w:rsidR="008578E7" w:rsidRPr="007E5D6E" w:rsidRDefault="008578E7" w:rsidP="008578E7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98.2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2601207" w14:textId="3F54D640" w:rsidR="008578E7" w:rsidRPr="007E5D6E" w:rsidRDefault="008578E7" w:rsidP="008578E7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8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AA07A58" w14:textId="34AC293F" w:rsidR="008578E7" w:rsidRPr="007E5D6E" w:rsidRDefault="008578E7" w:rsidP="008578E7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49.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9828012" w14:textId="17AA1A8F" w:rsidR="008578E7" w:rsidRPr="007E5D6E" w:rsidRDefault="00125A05" w:rsidP="008578E7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9</w:t>
            </w:r>
            <w:r w:rsidR="00046291">
              <w:rPr>
                <w:rFonts w:eastAsia="Times New Roman" w:cs="Arial"/>
                <w:color w:val="333333"/>
                <w:sz w:val="18"/>
                <w:szCs w:val="18"/>
              </w:rPr>
              <w:t>9.3</w:t>
            </w:r>
          </w:p>
        </w:tc>
      </w:tr>
      <w:tr w:rsidR="008578E7" w:rsidRPr="007E5D6E" w14:paraId="4BD753A2" w14:textId="77777777" w:rsidTr="00AC584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8A886F" w14:textId="77777777" w:rsidR="008578E7" w:rsidRPr="007E5D6E" w:rsidRDefault="008578E7" w:rsidP="008578E7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 xml:space="preserve">Average 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 xml:space="preserve">number of days in final agency action </w:t>
            </w: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stag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7A0AA8C" w14:textId="4EF0B5C2" w:rsidR="008578E7" w:rsidRPr="007E5D6E" w:rsidRDefault="008578E7" w:rsidP="008578E7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35.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9BB7463" w14:textId="0379ABAC" w:rsidR="008578E7" w:rsidRPr="007E5D6E" w:rsidRDefault="008578E7" w:rsidP="008578E7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35.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76CB4EE" w14:textId="6DBB90F1" w:rsidR="008578E7" w:rsidRPr="007E5D6E" w:rsidRDefault="008578E7" w:rsidP="008578E7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64.2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0660CCB" w14:textId="4FB454E0" w:rsidR="008578E7" w:rsidRPr="007E5D6E" w:rsidRDefault="008578E7" w:rsidP="008578E7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65.4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60584D1" w14:textId="563B72E8" w:rsidR="008578E7" w:rsidRPr="007E5D6E" w:rsidRDefault="008578E7" w:rsidP="008578E7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71.8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CC4FAD4" w14:textId="5878BF64" w:rsidR="008578E7" w:rsidRPr="007E5D6E" w:rsidRDefault="00125A05" w:rsidP="008578E7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</w:t>
            </w:r>
            <w:r w:rsidR="00046291">
              <w:rPr>
                <w:rFonts w:eastAsia="Times New Roman" w:cs="Arial"/>
                <w:color w:val="333333"/>
                <w:sz w:val="18"/>
                <w:szCs w:val="18"/>
              </w:rPr>
              <w:t>65.1</w:t>
            </w:r>
          </w:p>
        </w:tc>
      </w:tr>
      <w:tr w:rsidR="008578E7" w:rsidRPr="007E5D6E" w14:paraId="18A01FBE" w14:textId="77777777" w:rsidTr="00AC584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B045AB" w14:textId="77777777" w:rsidR="008578E7" w:rsidRPr="007E5D6E" w:rsidRDefault="008578E7" w:rsidP="008578E7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Complaints pending (</w:t>
            </w:r>
            <w:r w:rsidRPr="007E5D6E">
              <w:rPr>
                <w:rFonts w:eastAsia="Times New Roman" w:cs="Arial"/>
                <w:b/>
                <w:bCs/>
                <w:i/>
                <w:iCs/>
                <w:color w:val="333333"/>
                <w:sz w:val="18"/>
              </w:rPr>
              <w:t>for any length of time</w:t>
            </w: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 xml:space="preserve">) during fiscal year where </w:t>
            </w:r>
            <w:r w:rsidRPr="007E5D6E">
              <w:rPr>
                <w:rFonts w:eastAsia="Times New Roman" w:cs="Arial"/>
                <w:b/>
                <w:bCs/>
                <w:color w:val="333333"/>
                <w:sz w:val="18"/>
              </w:rPr>
              <w:t>hearing was requeste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B6D8676" w14:textId="03D38EF2" w:rsidR="008578E7" w:rsidRPr="007E5D6E" w:rsidRDefault="008578E7" w:rsidP="008578E7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3CC58CC" w14:textId="661F91F5" w:rsidR="008578E7" w:rsidRPr="007E5D6E" w:rsidRDefault="008578E7" w:rsidP="008578E7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2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17774BC" w14:textId="642F5F1C" w:rsidR="008578E7" w:rsidRPr="007E5D6E" w:rsidRDefault="008578E7" w:rsidP="008578E7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3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EC615FB" w14:textId="08609FB9" w:rsidR="008578E7" w:rsidRPr="007E5D6E" w:rsidRDefault="008578E7" w:rsidP="008578E7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3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046152D" w14:textId="7DDC3AEB" w:rsidR="008578E7" w:rsidRPr="007E5D6E" w:rsidRDefault="008578E7" w:rsidP="008578E7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3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BA734C4" w14:textId="29C494B8" w:rsidR="008578E7" w:rsidRPr="007E5D6E" w:rsidRDefault="003B4FF2" w:rsidP="008578E7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30</w:t>
            </w:r>
          </w:p>
        </w:tc>
      </w:tr>
      <w:tr w:rsidR="008578E7" w:rsidRPr="007E5D6E" w14:paraId="5E2480EF" w14:textId="77777777" w:rsidTr="00AC584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1EE7C03" w14:textId="77777777" w:rsidR="008578E7" w:rsidRPr="007E5D6E" w:rsidRDefault="008578E7" w:rsidP="008578E7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Average number of days in investigation stag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185D93" w14:textId="52BD3BE0" w:rsidR="008578E7" w:rsidRPr="007E5D6E" w:rsidRDefault="008578E7" w:rsidP="008578E7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3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2CAAC1D" w14:textId="40AEE06F" w:rsidR="008578E7" w:rsidRPr="007E5D6E" w:rsidRDefault="008578E7" w:rsidP="008578E7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242.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439BAF6" w14:textId="0FE4D6EC" w:rsidR="008578E7" w:rsidRPr="007E5D6E" w:rsidRDefault="008578E7" w:rsidP="008578E7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52.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5C654D1" w14:textId="5915D1FB" w:rsidR="008578E7" w:rsidRPr="007E5D6E" w:rsidRDefault="008578E7" w:rsidP="008578E7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20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4B0D3E1" w14:textId="35257781" w:rsidR="008578E7" w:rsidRPr="007E5D6E" w:rsidRDefault="008578E7" w:rsidP="008578E7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55.3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EBD459E" w14:textId="50004C7A" w:rsidR="008578E7" w:rsidRPr="007E5D6E" w:rsidRDefault="003B4FF2" w:rsidP="008578E7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59.3</w:t>
            </w:r>
          </w:p>
        </w:tc>
      </w:tr>
      <w:tr w:rsidR="008578E7" w:rsidRPr="007E5D6E" w14:paraId="3ADBCFAA" w14:textId="77777777" w:rsidTr="00AC584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973360E" w14:textId="77777777" w:rsidR="008578E7" w:rsidRPr="007E5D6E" w:rsidRDefault="008578E7" w:rsidP="008578E7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Average number of days in final action stag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ED79C6" w14:textId="69060F28" w:rsidR="008578E7" w:rsidRPr="007E5D6E" w:rsidRDefault="008578E7" w:rsidP="008578E7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21.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8656DBC" w14:textId="28805483" w:rsidR="008578E7" w:rsidRPr="007E5D6E" w:rsidRDefault="008578E7" w:rsidP="008578E7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40.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62F7FBF" w14:textId="5E36FD67" w:rsidR="008578E7" w:rsidRPr="007E5D6E" w:rsidRDefault="008578E7" w:rsidP="008578E7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263.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7446992" w14:textId="7EA4541F" w:rsidR="008578E7" w:rsidRPr="007E5D6E" w:rsidRDefault="008578E7" w:rsidP="008578E7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5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693062B" w14:textId="013C2533" w:rsidR="008578E7" w:rsidRPr="007E5D6E" w:rsidRDefault="008578E7" w:rsidP="008578E7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7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1606A54" w14:textId="6294DCC8" w:rsidR="008578E7" w:rsidRPr="007E5D6E" w:rsidRDefault="00125A05" w:rsidP="008578E7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</w:t>
            </w:r>
            <w:r w:rsidR="00046291">
              <w:rPr>
                <w:rFonts w:eastAsia="Times New Roman" w:cs="Arial"/>
                <w:color w:val="333333"/>
                <w:sz w:val="18"/>
                <w:szCs w:val="18"/>
              </w:rPr>
              <w:t>87.4</w:t>
            </w:r>
          </w:p>
        </w:tc>
      </w:tr>
      <w:tr w:rsidR="008578E7" w:rsidRPr="007E5D6E" w14:paraId="3D7A5B56" w14:textId="77777777" w:rsidTr="00AC584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DBA7A9C" w14:textId="77777777" w:rsidR="008578E7" w:rsidRPr="007E5D6E" w:rsidRDefault="008578E7" w:rsidP="008578E7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Complaints pending (</w:t>
            </w:r>
            <w:r w:rsidRPr="007E5D6E">
              <w:rPr>
                <w:rFonts w:eastAsia="Times New Roman" w:cs="Arial"/>
                <w:b/>
                <w:bCs/>
                <w:i/>
                <w:iCs/>
                <w:color w:val="333333"/>
                <w:sz w:val="18"/>
              </w:rPr>
              <w:t>for any length of time</w:t>
            </w: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 xml:space="preserve">) during fiscal year where </w:t>
            </w:r>
            <w:r w:rsidRPr="007E5D6E">
              <w:rPr>
                <w:rFonts w:eastAsia="Times New Roman" w:cs="Arial"/>
                <w:b/>
                <w:bCs/>
                <w:color w:val="333333"/>
                <w:sz w:val="18"/>
              </w:rPr>
              <w:t>hearing was not requeste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5FE81F3" w14:textId="6DCF2248" w:rsidR="008578E7" w:rsidRPr="007E5D6E" w:rsidRDefault="008578E7" w:rsidP="008578E7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FCC017F" w14:textId="3E6306B0" w:rsidR="008578E7" w:rsidRPr="007E5D6E" w:rsidRDefault="008578E7" w:rsidP="008578E7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0624426" w14:textId="78046261" w:rsidR="008578E7" w:rsidRPr="007E5D6E" w:rsidRDefault="008578E7" w:rsidP="008578E7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4DD2592" w14:textId="5B3F1846" w:rsidR="008578E7" w:rsidRPr="007E5D6E" w:rsidRDefault="008578E7" w:rsidP="008578E7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2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2F71B9E" w14:textId="1E932B25" w:rsidR="008578E7" w:rsidRPr="007E5D6E" w:rsidRDefault="008578E7" w:rsidP="008578E7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CEB647A" w14:textId="5767CC7A" w:rsidR="008578E7" w:rsidRPr="007E5D6E" w:rsidRDefault="00125A05" w:rsidP="008578E7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9</w:t>
            </w:r>
          </w:p>
        </w:tc>
      </w:tr>
      <w:tr w:rsidR="008578E7" w:rsidRPr="007E5D6E" w14:paraId="65195096" w14:textId="77777777" w:rsidTr="00AC584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A0EC2DE" w14:textId="77777777" w:rsidR="008578E7" w:rsidRPr="007E5D6E" w:rsidRDefault="008578E7" w:rsidP="008578E7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Average number of days in investigation stag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568335" w14:textId="655E5A60" w:rsidR="008578E7" w:rsidRPr="007E5D6E" w:rsidRDefault="008578E7" w:rsidP="008578E7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4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8F469CF" w14:textId="6FBDFB60" w:rsidR="008578E7" w:rsidRPr="007E5D6E" w:rsidRDefault="008578E7" w:rsidP="008578E7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3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38C1713" w14:textId="66617E4B" w:rsidR="008578E7" w:rsidRPr="007E5D6E" w:rsidRDefault="008578E7" w:rsidP="008578E7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7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05DE475" w14:textId="4536FD28" w:rsidR="008578E7" w:rsidRPr="007E5D6E" w:rsidRDefault="008578E7" w:rsidP="008578E7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20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D122AF5" w14:textId="699AAF4F" w:rsidR="008578E7" w:rsidRPr="007E5D6E" w:rsidRDefault="008578E7" w:rsidP="008578E7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19.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D06B34C" w14:textId="5A824D0F" w:rsidR="008578E7" w:rsidRPr="007E5D6E" w:rsidRDefault="00125A05" w:rsidP="008578E7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43.5</w:t>
            </w:r>
          </w:p>
        </w:tc>
      </w:tr>
      <w:tr w:rsidR="008578E7" w:rsidRPr="007E5D6E" w14:paraId="090242F1" w14:textId="77777777" w:rsidTr="00AC584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7356C80" w14:textId="77777777" w:rsidR="008578E7" w:rsidRPr="007E5D6E" w:rsidRDefault="008578E7" w:rsidP="008578E7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Average number of days in final action stag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7903473" w14:textId="51B0D3D0" w:rsidR="008578E7" w:rsidRPr="007E5D6E" w:rsidRDefault="008578E7" w:rsidP="008578E7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223.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2392AB1" w14:textId="07BAB998" w:rsidR="008578E7" w:rsidRPr="007E5D6E" w:rsidRDefault="008578E7" w:rsidP="008578E7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232.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627BF84" w14:textId="216EA655" w:rsidR="008578E7" w:rsidRPr="007E5D6E" w:rsidRDefault="008578E7" w:rsidP="008578E7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45.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DEADE22" w14:textId="2CEFC181" w:rsidR="008578E7" w:rsidRPr="007E5D6E" w:rsidRDefault="008578E7" w:rsidP="008578E7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0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6587427" w14:textId="04DF354D" w:rsidR="008578E7" w:rsidRPr="007E5D6E" w:rsidRDefault="008578E7" w:rsidP="008578E7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54.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A6CBFAF" w14:textId="2F8D59F4" w:rsidR="008578E7" w:rsidRPr="007E5D6E" w:rsidRDefault="00125A05" w:rsidP="008578E7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</w:t>
            </w:r>
            <w:r w:rsidR="00046291">
              <w:rPr>
                <w:rFonts w:eastAsia="Times New Roman" w:cs="Arial"/>
                <w:color w:val="333333"/>
                <w:sz w:val="18"/>
                <w:szCs w:val="18"/>
              </w:rPr>
              <w:t>13.5</w:t>
            </w:r>
          </w:p>
        </w:tc>
      </w:tr>
      <w:tr w:rsidR="008578E7" w:rsidRPr="007E5D6E" w14:paraId="274F205F" w14:textId="77777777" w:rsidTr="00E51904">
        <w:trPr>
          <w:trHeight w:val="689"/>
        </w:trPr>
        <w:tc>
          <w:tcPr>
            <w:tcW w:w="0" w:type="auto"/>
            <w:gridSpan w:val="7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6CECB07" w14:textId="77777777" w:rsidR="008578E7" w:rsidRDefault="008578E7" w:rsidP="008578E7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</w:p>
          <w:p w14:paraId="364F9D37" w14:textId="77777777" w:rsidR="008578E7" w:rsidRPr="007E5D6E" w:rsidRDefault="008578E7" w:rsidP="008578E7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</w:p>
        </w:tc>
      </w:tr>
    </w:tbl>
    <w:p w14:paraId="2199AABD" w14:textId="77777777" w:rsidR="007E5D6E" w:rsidRPr="007E5D6E" w:rsidRDefault="007E5D6E" w:rsidP="007E5D6E">
      <w:pPr>
        <w:pStyle w:val="NoSpacing"/>
        <w:rPr>
          <w:rFonts w:eastAsia="Times New Roman" w:cs="Arial"/>
          <w:vanish/>
          <w:color w:val="333333"/>
          <w:sz w:val="18"/>
          <w:szCs w:val="18"/>
        </w:rPr>
      </w:pPr>
    </w:p>
    <w:tbl>
      <w:tblPr>
        <w:tblW w:w="0" w:type="auto"/>
        <w:tblInd w:w="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81"/>
        <w:gridCol w:w="651"/>
        <w:gridCol w:w="605"/>
        <w:gridCol w:w="605"/>
        <w:gridCol w:w="742"/>
        <w:gridCol w:w="605"/>
        <w:gridCol w:w="1125"/>
      </w:tblGrid>
      <w:tr w:rsidR="007E5D6E" w:rsidRPr="007E5D6E" w14:paraId="4C0DFDFB" w14:textId="77777777" w:rsidTr="000F1EC6">
        <w:trPr>
          <w:tblHeader/>
        </w:trPr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37E06A" w14:textId="77777777" w:rsidR="007E5D6E" w:rsidRPr="007E5D6E" w:rsidRDefault="007E5D6E" w:rsidP="007E5D6E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lastRenderedPageBreak/>
              <w:t>Complaints Dismissed by Agency</w:t>
            </w:r>
          </w:p>
        </w:tc>
        <w:tc>
          <w:tcPr>
            <w:tcW w:w="0" w:type="auto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DA90E7C" w14:textId="77777777" w:rsidR="007E5D6E" w:rsidRPr="007E5D6E" w:rsidRDefault="007E5D6E" w:rsidP="007E5D6E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Comparative Data</w:t>
            </w: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br/>
              <w:t>Previous Fiscal Year Data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9D8BEF" w14:textId="30E70C19" w:rsidR="007E5D6E" w:rsidRPr="007E5D6E" w:rsidRDefault="008578E7" w:rsidP="008F5311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>
              <w:rPr>
                <w:b/>
                <w:bCs/>
                <w:color w:val="333333"/>
                <w:sz w:val="18"/>
                <w:szCs w:val="18"/>
              </w:rPr>
              <w:t>10/01/2020</w:t>
            </w:r>
            <w:r w:rsidR="008F5311" w:rsidRPr="007E5D6E">
              <w:rPr>
                <w:b/>
                <w:bCs/>
                <w:color w:val="333333"/>
                <w:sz w:val="18"/>
                <w:szCs w:val="18"/>
              </w:rPr>
              <w:br/>
              <w:t>thru</w:t>
            </w:r>
            <w:r w:rsidR="008F5311" w:rsidRPr="007E5D6E">
              <w:rPr>
                <w:b/>
                <w:bCs/>
                <w:color w:val="333333"/>
                <w:sz w:val="18"/>
                <w:szCs w:val="18"/>
              </w:rPr>
              <w:br/>
            </w:r>
            <w:r w:rsidR="00C517A4">
              <w:rPr>
                <w:b/>
                <w:bCs/>
                <w:color w:val="333333"/>
                <w:sz w:val="18"/>
                <w:szCs w:val="18"/>
              </w:rPr>
              <w:t>09</w:t>
            </w:r>
            <w:r w:rsidR="00FF76A4">
              <w:rPr>
                <w:b/>
                <w:bCs/>
                <w:color w:val="333333"/>
                <w:sz w:val="18"/>
                <w:szCs w:val="18"/>
              </w:rPr>
              <w:t>/30</w:t>
            </w:r>
            <w:r>
              <w:rPr>
                <w:b/>
                <w:bCs/>
                <w:color w:val="333333"/>
                <w:sz w:val="18"/>
                <w:szCs w:val="18"/>
              </w:rPr>
              <w:t>/2021</w:t>
            </w:r>
          </w:p>
        </w:tc>
      </w:tr>
      <w:tr w:rsidR="00BA03E5" w:rsidRPr="007E5D6E" w14:paraId="4CA51447" w14:textId="77777777" w:rsidTr="0010172C">
        <w:trPr>
          <w:tblHeader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FD55BD3" w14:textId="77777777" w:rsidR="00BA03E5" w:rsidRPr="007E5D6E" w:rsidRDefault="00BA03E5" w:rsidP="00BA03E5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7309F18" w14:textId="7711A679" w:rsidR="00BA03E5" w:rsidRPr="007E5D6E" w:rsidRDefault="008578E7" w:rsidP="00BA03E5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201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F5435B5" w14:textId="77D4EBB4" w:rsidR="00BA03E5" w:rsidRPr="007E5D6E" w:rsidRDefault="008578E7" w:rsidP="00BA03E5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201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C9D405D" w14:textId="7C08D21C" w:rsidR="00BA03E5" w:rsidRPr="007E5D6E" w:rsidRDefault="008578E7" w:rsidP="00BA03E5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201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7BB00EF" w14:textId="2791C51E" w:rsidR="00BA03E5" w:rsidRPr="007E5D6E" w:rsidRDefault="008578E7" w:rsidP="00BA03E5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201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C1F9FCC" w14:textId="310B0B5A" w:rsidR="00BA03E5" w:rsidRPr="007E5D6E" w:rsidRDefault="008578E7" w:rsidP="00BA03E5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2020</w:t>
            </w: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442402F" w14:textId="77777777" w:rsidR="00BA03E5" w:rsidRPr="007E5D6E" w:rsidRDefault="00BA03E5" w:rsidP="00BA03E5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</w:p>
        </w:tc>
      </w:tr>
      <w:tr w:rsidR="008578E7" w:rsidRPr="007E5D6E" w14:paraId="52DE3EBF" w14:textId="77777777" w:rsidTr="0010172C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407D363" w14:textId="77777777" w:rsidR="008578E7" w:rsidRPr="007E5D6E" w:rsidRDefault="008578E7" w:rsidP="008578E7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Total Complaints Dismissed by Agency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B4576DF" w14:textId="530A827C" w:rsidR="008578E7" w:rsidRPr="007E5D6E" w:rsidRDefault="008578E7" w:rsidP="008578E7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2EE373B" w14:textId="553CB59F" w:rsidR="008578E7" w:rsidRPr="007E5D6E" w:rsidRDefault="008578E7" w:rsidP="008578E7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7C9B3C3" w14:textId="15108827" w:rsidR="008578E7" w:rsidRPr="007E5D6E" w:rsidRDefault="008578E7" w:rsidP="008578E7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0023E2B" w14:textId="36440F85" w:rsidR="008578E7" w:rsidRPr="007E5D6E" w:rsidRDefault="008578E7" w:rsidP="008578E7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117DAE7" w14:textId="6C142280" w:rsidR="008578E7" w:rsidRPr="007E5D6E" w:rsidRDefault="008578E7" w:rsidP="008578E7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B359D3E" w14:textId="5142FD39" w:rsidR="008578E7" w:rsidRPr="007E5D6E" w:rsidRDefault="008578E7" w:rsidP="008578E7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8578E7" w:rsidRPr="007E5D6E" w14:paraId="69A0B1EE" w14:textId="77777777" w:rsidTr="0010172C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319FC88" w14:textId="77777777" w:rsidR="008578E7" w:rsidRPr="007E5D6E" w:rsidRDefault="008578E7" w:rsidP="008578E7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Average days pending prior to dismissa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F9AA67" w14:textId="53BD7153" w:rsidR="008578E7" w:rsidRPr="007E5D6E" w:rsidRDefault="008578E7" w:rsidP="008578E7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25.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30ADF5A" w14:textId="25B1708B" w:rsidR="008578E7" w:rsidRPr="007E5D6E" w:rsidRDefault="008578E7" w:rsidP="008578E7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90.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327406F" w14:textId="233753D9" w:rsidR="008578E7" w:rsidRPr="007E5D6E" w:rsidRDefault="008578E7" w:rsidP="008578E7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3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3DFB9C4" w14:textId="1C986D06" w:rsidR="008578E7" w:rsidRPr="007E5D6E" w:rsidRDefault="008578E7" w:rsidP="008578E7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06.3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8E66D11" w14:textId="1E9B33B5" w:rsidR="008578E7" w:rsidRPr="007E5D6E" w:rsidRDefault="008578E7" w:rsidP="008578E7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AF30F59" w14:textId="642281B8" w:rsidR="008578E7" w:rsidRPr="007E5D6E" w:rsidRDefault="008578E7" w:rsidP="008578E7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8578E7" w:rsidRPr="007E5D6E" w14:paraId="7CC88367" w14:textId="77777777" w:rsidTr="002474A4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4D6E72E" w14:textId="77777777" w:rsidR="008578E7" w:rsidRPr="007E5D6E" w:rsidRDefault="008578E7" w:rsidP="008578E7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</w:rPr>
              <w:t>Complaints Withdrawn by Complainants</w:t>
            </w:r>
          </w:p>
        </w:tc>
        <w:tc>
          <w:tcPr>
            <w:tcW w:w="0" w:type="auto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36FA2E1" w14:textId="77777777" w:rsidR="008578E7" w:rsidRPr="007E5D6E" w:rsidRDefault="008578E7" w:rsidP="008578E7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</w:p>
        </w:tc>
      </w:tr>
      <w:tr w:rsidR="008578E7" w:rsidRPr="007E5D6E" w14:paraId="18B4C037" w14:textId="77777777" w:rsidTr="0010172C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365F550" w14:textId="77777777" w:rsidR="008578E7" w:rsidRPr="007E5D6E" w:rsidRDefault="008578E7" w:rsidP="008578E7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Total complaints Withdrawn by Complainant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980D14E" w14:textId="64CDC1AB" w:rsidR="008578E7" w:rsidRPr="007E5D6E" w:rsidRDefault="008578E7" w:rsidP="008578E7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DEA95F9" w14:textId="448B9769" w:rsidR="008578E7" w:rsidRPr="007E5D6E" w:rsidRDefault="008578E7" w:rsidP="008578E7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B8835DD" w14:textId="3A3C6C44" w:rsidR="008578E7" w:rsidRPr="007E5D6E" w:rsidRDefault="008578E7" w:rsidP="008578E7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3875945" w14:textId="3B122D5E" w:rsidR="008578E7" w:rsidRPr="007E5D6E" w:rsidRDefault="008578E7" w:rsidP="008578E7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A787AD0" w14:textId="7C03501D" w:rsidR="008578E7" w:rsidRPr="007E5D6E" w:rsidRDefault="00214A58" w:rsidP="008578E7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B0C7A18" w14:textId="3D30CFC4" w:rsidR="008578E7" w:rsidRPr="007E5D6E" w:rsidRDefault="003B4FF2" w:rsidP="008578E7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3</w:t>
            </w:r>
          </w:p>
        </w:tc>
      </w:tr>
      <w:tr w:rsidR="008578E7" w:rsidRPr="007E5D6E" w14:paraId="269D767F" w14:textId="77777777" w:rsidTr="002474A4">
        <w:trPr>
          <w:trHeight w:val="490"/>
        </w:trPr>
        <w:tc>
          <w:tcPr>
            <w:tcW w:w="0" w:type="auto"/>
            <w:gridSpan w:val="7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93EBB1F" w14:textId="77777777" w:rsidR="008578E7" w:rsidRPr="007E5D6E" w:rsidRDefault="008578E7" w:rsidP="008578E7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</w:p>
        </w:tc>
      </w:tr>
    </w:tbl>
    <w:p w14:paraId="01D79EA3" w14:textId="77777777" w:rsidR="007E5D6E" w:rsidRPr="007E5D6E" w:rsidRDefault="007E5D6E" w:rsidP="007E5D6E">
      <w:pPr>
        <w:pStyle w:val="NoSpacing"/>
        <w:rPr>
          <w:rFonts w:eastAsia="Times New Roman" w:cs="Arial"/>
          <w:vanish/>
          <w:color w:val="333333"/>
          <w:sz w:val="18"/>
          <w:szCs w:val="18"/>
        </w:rPr>
      </w:pPr>
    </w:p>
    <w:tbl>
      <w:tblPr>
        <w:tblW w:w="0" w:type="auto"/>
        <w:tblInd w:w="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332"/>
        <w:gridCol w:w="372"/>
        <w:gridCol w:w="372"/>
        <w:gridCol w:w="332"/>
        <w:gridCol w:w="372"/>
        <w:gridCol w:w="332"/>
        <w:gridCol w:w="372"/>
        <w:gridCol w:w="332"/>
        <w:gridCol w:w="372"/>
        <w:gridCol w:w="332"/>
        <w:gridCol w:w="372"/>
        <w:gridCol w:w="531"/>
        <w:gridCol w:w="594"/>
      </w:tblGrid>
      <w:tr w:rsidR="007E5D6E" w:rsidRPr="007E5D6E" w14:paraId="59D1B90B" w14:textId="77777777" w:rsidTr="000F1EC6">
        <w:trPr>
          <w:tblHeader/>
        </w:trPr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7ED850B" w14:textId="77777777" w:rsidR="007E5D6E" w:rsidRPr="007E5D6E" w:rsidRDefault="007E5D6E" w:rsidP="007E5D6E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Total Final Actions Finding Discrimination</w:t>
            </w:r>
          </w:p>
        </w:tc>
        <w:tc>
          <w:tcPr>
            <w:tcW w:w="0" w:type="auto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E15C8D1" w14:textId="77777777" w:rsidR="007E5D6E" w:rsidRPr="007E5D6E" w:rsidRDefault="007E5D6E" w:rsidP="007E5D6E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Comparative Data</w:t>
            </w: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br/>
              <w:t>Previous Fiscal Year Data</w:t>
            </w:r>
          </w:p>
        </w:tc>
        <w:tc>
          <w:tcPr>
            <w:tcW w:w="0" w:type="auto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4C5F842" w14:textId="5C44425B" w:rsidR="007E5D6E" w:rsidRPr="007E5D6E" w:rsidRDefault="00B2112B" w:rsidP="00BA03E5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>
              <w:rPr>
                <w:b/>
                <w:bCs/>
                <w:color w:val="333333"/>
                <w:sz w:val="18"/>
                <w:szCs w:val="18"/>
              </w:rPr>
              <w:t>10/01/2020</w:t>
            </w:r>
            <w:r w:rsidR="008F5311" w:rsidRPr="007E5D6E">
              <w:rPr>
                <w:b/>
                <w:bCs/>
                <w:color w:val="333333"/>
                <w:sz w:val="18"/>
                <w:szCs w:val="18"/>
              </w:rPr>
              <w:br/>
              <w:t>thru</w:t>
            </w:r>
            <w:r w:rsidR="008F5311" w:rsidRPr="007E5D6E">
              <w:rPr>
                <w:b/>
                <w:bCs/>
                <w:color w:val="333333"/>
                <w:sz w:val="18"/>
                <w:szCs w:val="18"/>
              </w:rPr>
              <w:br/>
            </w:r>
            <w:r w:rsidR="00C517A4">
              <w:rPr>
                <w:b/>
                <w:bCs/>
                <w:color w:val="333333"/>
                <w:sz w:val="18"/>
                <w:szCs w:val="18"/>
              </w:rPr>
              <w:t>09</w:t>
            </w:r>
            <w:r w:rsidR="00FF76A4">
              <w:rPr>
                <w:b/>
                <w:bCs/>
                <w:color w:val="333333"/>
                <w:sz w:val="18"/>
                <w:szCs w:val="18"/>
              </w:rPr>
              <w:t>/30</w:t>
            </w:r>
            <w:r>
              <w:rPr>
                <w:b/>
                <w:bCs/>
                <w:color w:val="333333"/>
                <w:sz w:val="18"/>
                <w:szCs w:val="18"/>
              </w:rPr>
              <w:t>/2021</w:t>
            </w:r>
          </w:p>
        </w:tc>
      </w:tr>
      <w:tr w:rsidR="008F5311" w:rsidRPr="007E5D6E" w14:paraId="10BAE281" w14:textId="77777777" w:rsidTr="000F1EC6">
        <w:trPr>
          <w:tblHeader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DB4B642" w14:textId="77777777" w:rsidR="008F5311" w:rsidRPr="007E5D6E" w:rsidRDefault="008F5311" w:rsidP="007E5D6E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C0E4F4" w14:textId="33D66353" w:rsidR="008F5311" w:rsidRPr="007E5D6E" w:rsidRDefault="008F5311" w:rsidP="00190151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20</w:t>
            </w:r>
            <w:r w:rsidR="00B2112B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16</w:t>
            </w:r>
          </w:p>
        </w:tc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B1C62D3" w14:textId="0D436D80" w:rsidR="008F5311" w:rsidRPr="007E5D6E" w:rsidRDefault="00B2112B" w:rsidP="00190151">
            <w:pPr>
              <w:pStyle w:val="NoSpacing"/>
              <w:rPr>
                <w:b/>
                <w:bCs/>
                <w:color w:val="333333"/>
                <w:sz w:val="18"/>
                <w:szCs w:val="18"/>
              </w:rPr>
            </w:pPr>
            <w:r>
              <w:rPr>
                <w:b/>
                <w:bCs/>
                <w:color w:val="333333"/>
                <w:sz w:val="18"/>
                <w:szCs w:val="18"/>
              </w:rPr>
              <w:t>2017</w:t>
            </w:r>
          </w:p>
        </w:tc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B07E7A2" w14:textId="272902AF" w:rsidR="008F5311" w:rsidRPr="007E5D6E" w:rsidRDefault="008F5311" w:rsidP="00190151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20</w:t>
            </w:r>
            <w:r w:rsidR="00B2112B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18</w:t>
            </w:r>
          </w:p>
        </w:tc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94E076B" w14:textId="4553B37A" w:rsidR="008F5311" w:rsidRPr="007E5D6E" w:rsidRDefault="008F5311" w:rsidP="00190151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20</w:t>
            </w:r>
            <w:r w:rsidR="00B2112B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19</w:t>
            </w:r>
          </w:p>
        </w:tc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17F7E57" w14:textId="3B0365C5" w:rsidR="008F5311" w:rsidRPr="007E5D6E" w:rsidRDefault="00B2112B" w:rsidP="00190151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2020</w:t>
            </w:r>
          </w:p>
        </w:tc>
        <w:tc>
          <w:tcPr>
            <w:tcW w:w="0" w:type="auto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vAlign w:val="center"/>
            <w:hideMark/>
          </w:tcPr>
          <w:p w14:paraId="431ED414" w14:textId="77777777" w:rsidR="008F5311" w:rsidRPr="007E5D6E" w:rsidRDefault="008F5311" w:rsidP="007E5D6E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</w:p>
        </w:tc>
      </w:tr>
      <w:tr w:rsidR="008F5311" w:rsidRPr="007E5D6E" w14:paraId="0C272FFE" w14:textId="77777777" w:rsidTr="000F1EC6">
        <w:trPr>
          <w:tblHeader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C901D2B" w14:textId="77777777" w:rsidR="008F5311" w:rsidRPr="007E5D6E" w:rsidRDefault="008F5311" w:rsidP="007E5D6E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BBDE33" w14:textId="77777777" w:rsidR="008F5311" w:rsidRPr="007E5D6E" w:rsidRDefault="008F5311" w:rsidP="007E5D6E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#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54833CE" w14:textId="77777777" w:rsidR="008F5311" w:rsidRPr="007E5D6E" w:rsidRDefault="008F5311" w:rsidP="007E5D6E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%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DF82142" w14:textId="77777777" w:rsidR="008F5311" w:rsidRPr="007E5D6E" w:rsidRDefault="008F5311" w:rsidP="007E5D6E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#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3209608" w14:textId="77777777" w:rsidR="008F5311" w:rsidRPr="007E5D6E" w:rsidRDefault="008F5311" w:rsidP="007E5D6E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%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428551A" w14:textId="77777777" w:rsidR="008F5311" w:rsidRPr="007E5D6E" w:rsidRDefault="008F5311" w:rsidP="007E5D6E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#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A556FA8" w14:textId="77777777" w:rsidR="008F5311" w:rsidRPr="007E5D6E" w:rsidRDefault="008F5311" w:rsidP="007E5D6E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%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AA96D20" w14:textId="77777777" w:rsidR="008F5311" w:rsidRPr="007E5D6E" w:rsidRDefault="008F5311" w:rsidP="007E5D6E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#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0CC5073" w14:textId="77777777" w:rsidR="008F5311" w:rsidRPr="007E5D6E" w:rsidRDefault="008F5311" w:rsidP="007E5D6E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%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9370DDD" w14:textId="77777777" w:rsidR="008F5311" w:rsidRPr="007E5D6E" w:rsidRDefault="008F5311" w:rsidP="007E5D6E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#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01BB912" w14:textId="77777777" w:rsidR="008F5311" w:rsidRPr="007E5D6E" w:rsidRDefault="008F5311" w:rsidP="007E5D6E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%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297A80E" w14:textId="77777777" w:rsidR="008F5311" w:rsidRPr="007E5D6E" w:rsidRDefault="008F5311" w:rsidP="007E5D6E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#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16E39F" w14:textId="77777777" w:rsidR="008F5311" w:rsidRPr="007E5D6E" w:rsidRDefault="008F5311" w:rsidP="007E5D6E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%</w:t>
            </w:r>
          </w:p>
        </w:tc>
      </w:tr>
      <w:tr w:rsidR="008F5311" w:rsidRPr="007E5D6E" w14:paraId="148E6FD2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668E5F5" w14:textId="77777777" w:rsidR="008F5311" w:rsidRPr="007E5D6E" w:rsidRDefault="008F5311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Total Number Finding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14ADB2C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  <w:r w:rsidR="008F5311"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FC6E16D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BC30684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3DDA96E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9B9B2A1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406CA3D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3897AD2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C39C35F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F0901BB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7944444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E0BBCAA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351CF67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8F5311" w:rsidRPr="007E5D6E" w14:paraId="52397CAB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764971E" w14:textId="77777777" w:rsidR="008F5311" w:rsidRPr="007E5D6E" w:rsidRDefault="008F5311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Without Hearin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9062CD9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F3373A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99AA754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D1213B6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98B10EC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7150579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C7FE7B1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1E87181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D57339C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63C807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FDA503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0B0304C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8F5311" w:rsidRPr="007E5D6E" w14:paraId="088B95EA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709AA5" w14:textId="77777777" w:rsidR="008F5311" w:rsidRPr="007E5D6E" w:rsidRDefault="008F5311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With Hearin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4E95C59" w14:textId="77777777" w:rsidR="008F5311" w:rsidRPr="007E5D6E" w:rsidRDefault="008F5311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 w:rsidR="007C3814"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78882D8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B10985F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6B250BF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1D0A03B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B9FC00B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9719DA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1C767FB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9ECF355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23FD3FA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B3FE53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530B48F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5D721D" w:rsidRPr="007E5D6E" w14:paraId="0B470CD0" w14:textId="77777777" w:rsidTr="005D721D">
        <w:tc>
          <w:tcPr>
            <w:tcW w:w="0" w:type="auto"/>
            <w:gridSpan w:val="1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E02DBD1" w14:textId="77777777" w:rsidR="005D721D" w:rsidRDefault="005D721D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</w:p>
          <w:p w14:paraId="7EB7C866" w14:textId="77777777" w:rsidR="005D721D" w:rsidRDefault="005D721D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</w:p>
          <w:p w14:paraId="6B8FEB69" w14:textId="77777777" w:rsidR="005D721D" w:rsidRPr="007E5D6E" w:rsidRDefault="005D721D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</w:p>
        </w:tc>
      </w:tr>
    </w:tbl>
    <w:p w14:paraId="3FC3502B" w14:textId="77777777" w:rsidR="007E5D6E" w:rsidRPr="007E5D6E" w:rsidRDefault="007E5D6E" w:rsidP="007E5D6E">
      <w:pPr>
        <w:pStyle w:val="NoSpacing"/>
        <w:rPr>
          <w:rFonts w:eastAsia="Times New Roman" w:cs="Arial"/>
          <w:vanish/>
          <w:color w:val="333333"/>
          <w:sz w:val="18"/>
          <w:szCs w:val="18"/>
        </w:rPr>
      </w:pPr>
    </w:p>
    <w:tbl>
      <w:tblPr>
        <w:tblW w:w="0" w:type="auto"/>
        <w:tblInd w:w="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63"/>
        <w:gridCol w:w="372"/>
        <w:gridCol w:w="372"/>
        <w:gridCol w:w="332"/>
        <w:gridCol w:w="372"/>
        <w:gridCol w:w="332"/>
        <w:gridCol w:w="372"/>
        <w:gridCol w:w="332"/>
        <w:gridCol w:w="372"/>
        <w:gridCol w:w="332"/>
        <w:gridCol w:w="372"/>
        <w:gridCol w:w="531"/>
        <w:gridCol w:w="594"/>
      </w:tblGrid>
      <w:tr w:rsidR="007E5D6E" w:rsidRPr="007E5D6E" w14:paraId="5EE5C5EB" w14:textId="77777777" w:rsidTr="000F1EC6">
        <w:trPr>
          <w:tblHeader/>
        </w:trPr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2E75BD6" w14:textId="77777777" w:rsidR="007E5D6E" w:rsidRPr="007E5D6E" w:rsidRDefault="007E5D6E" w:rsidP="007E5D6E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Findings of Discrimination Rendered by Basis</w:t>
            </w: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br/>
            </w:r>
            <w:r w:rsidRPr="007E5D6E">
              <w:rPr>
                <w:rFonts w:eastAsia="Times New Roman" w:cs="Arial"/>
                <w:b/>
                <w:bCs/>
                <w:i/>
                <w:iCs/>
                <w:color w:val="333333"/>
                <w:sz w:val="18"/>
              </w:rPr>
              <w:t>Note: Complaints can be filed alleging multiple bases. The sum of the bases may not equal total complaints and findings.</w:t>
            </w:r>
          </w:p>
        </w:tc>
        <w:tc>
          <w:tcPr>
            <w:tcW w:w="0" w:type="auto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0BAEEE5" w14:textId="36DE7CF8" w:rsidR="007E5D6E" w:rsidRPr="007E5D6E" w:rsidRDefault="007E5D6E" w:rsidP="007E5D6E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Comparative Data (Sec. 1614.705</w:t>
            </w:r>
            <w:r w:rsidR="00BE1775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)</w:t>
            </w: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br/>
              <w:t>Previous Fiscal Year Data</w:t>
            </w:r>
          </w:p>
        </w:tc>
        <w:tc>
          <w:tcPr>
            <w:tcW w:w="0" w:type="auto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E6B8BF9" w14:textId="3FE056EB" w:rsidR="007E5D6E" w:rsidRPr="007E5D6E" w:rsidRDefault="00B2112B" w:rsidP="00264C0A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>
              <w:rPr>
                <w:b/>
                <w:bCs/>
                <w:color w:val="333333"/>
                <w:sz w:val="18"/>
                <w:szCs w:val="18"/>
              </w:rPr>
              <w:t>10/01/2020</w:t>
            </w:r>
            <w:r w:rsidR="008F5311" w:rsidRPr="007E5D6E">
              <w:rPr>
                <w:b/>
                <w:bCs/>
                <w:color w:val="333333"/>
                <w:sz w:val="18"/>
                <w:szCs w:val="18"/>
              </w:rPr>
              <w:br/>
              <w:t>thru</w:t>
            </w:r>
            <w:r w:rsidR="008F5311" w:rsidRPr="007E5D6E">
              <w:rPr>
                <w:b/>
                <w:bCs/>
                <w:color w:val="333333"/>
                <w:sz w:val="18"/>
                <w:szCs w:val="18"/>
              </w:rPr>
              <w:br/>
            </w:r>
            <w:r w:rsidR="00C517A4">
              <w:rPr>
                <w:b/>
                <w:bCs/>
                <w:color w:val="333333"/>
                <w:sz w:val="18"/>
                <w:szCs w:val="18"/>
              </w:rPr>
              <w:t>09</w:t>
            </w:r>
            <w:r w:rsidR="00264C0A">
              <w:rPr>
                <w:b/>
                <w:bCs/>
                <w:color w:val="333333"/>
                <w:sz w:val="18"/>
                <w:szCs w:val="18"/>
              </w:rPr>
              <w:t>/</w:t>
            </w:r>
            <w:r w:rsidR="00FF76A4">
              <w:rPr>
                <w:b/>
                <w:bCs/>
                <w:color w:val="333333"/>
                <w:sz w:val="18"/>
                <w:szCs w:val="18"/>
              </w:rPr>
              <w:t>30</w:t>
            </w:r>
            <w:r>
              <w:rPr>
                <w:b/>
                <w:bCs/>
                <w:color w:val="333333"/>
                <w:sz w:val="18"/>
                <w:szCs w:val="18"/>
              </w:rPr>
              <w:t>/2021</w:t>
            </w:r>
          </w:p>
        </w:tc>
      </w:tr>
      <w:tr w:rsidR="008F5311" w:rsidRPr="007E5D6E" w14:paraId="4D5D43FE" w14:textId="77777777" w:rsidTr="000F1EC6">
        <w:trPr>
          <w:tblHeader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FE6A8E1" w14:textId="77777777" w:rsidR="008F5311" w:rsidRPr="007E5D6E" w:rsidRDefault="008F5311" w:rsidP="007E5D6E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EE997C8" w14:textId="3B3D2FBA" w:rsidR="008F5311" w:rsidRPr="007E5D6E" w:rsidRDefault="008F5311" w:rsidP="00FF05D6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20</w:t>
            </w:r>
            <w:r w:rsidR="002C36C3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1</w:t>
            </w:r>
            <w:r w:rsidR="00B2112B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6</w:t>
            </w:r>
          </w:p>
        </w:tc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270978B" w14:textId="725F44A2" w:rsidR="008F5311" w:rsidRPr="007E5D6E" w:rsidRDefault="002C36C3" w:rsidP="00190151">
            <w:pPr>
              <w:pStyle w:val="NoSpacing"/>
              <w:rPr>
                <w:b/>
                <w:bCs/>
                <w:color w:val="333333"/>
                <w:sz w:val="18"/>
                <w:szCs w:val="18"/>
              </w:rPr>
            </w:pPr>
            <w:r>
              <w:rPr>
                <w:b/>
                <w:bCs/>
                <w:color w:val="333333"/>
                <w:sz w:val="18"/>
                <w:szCs w:val="18"/>
              </w:rPr>
              <w:t>2</w:t>
            </w:r>
            <w:r w:rsidR="00B2112B">
              <w:rPr>
                <w:b/>
                <w:bCs/>
                <w:color w:val="333333"/>
                <w:sz w:val="18"/>
                <w:szCs w:val="18"/>
              </w:rPr>
              <w:t>017</w:t>
            </w:r>
          </w:p>
        </w:tc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47278B3" w14:textId="5C670101" w:rsidR="008F5311" w:rsidRPr="007E5D6E" w:rsidRDefault="008F5311" w:rsidP="00FF05D6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20</w:t>
            </w:r>
            <w:r w:rsidR="002C36C3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1</w:t>
            </w:r>
            <w:r w:rsidR="00B2112B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8</w:t>
            </w:r>
          </w:p>
        </w:tc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8D56A0" w14:textId="593CB3B9" w:rsidR="008F5311" w:rsidRPr="007E5D6E" w:rsidRDefault="008F5311" w:rsidP="00190151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20</w:t>
            </w:r>
            <w:r w:rsidR="00B2112B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19</w:t>
            </w:r>
          </w:p>
        </w:tc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7410BAC" w14:textId="17D52CE3" w:rsidR="008F5311" w:rsidRPr="007E5D6E" w:rsidRDefault="00B2112B" w:rsidP="00190151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2020</w:t>
            </w:r>
          </w:p>
        </w:tc>
        <w:tc>
          <w:tcPr>
            <w:tcW w:w="0" w:type="auto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vAlign w:val="center"/>
            <w:hideMark/>
          </w:tcPr>
          <w:p w14:paraId="55698D44" w14:textId="77777777" w:rsidR="008F5311" w:rsidRPr="007E5D6E" w:rsidRDefault="008F5311" w:rsidP="007E5D6E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</w:p>
        </w:tc>
      </w:tr>
      <w:tr w:rsidR="008F5311" w:rsidRPr="007E5D6E" w14:paraId="5BBFA969" w14:textId="77777777" w:rsidTr="000F1EC6">
        <w:trPr>
          <w:tblHeader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E063C65" w14:textId="77777777" w:rsidR="008F5311" w:rsidRPr="007E5D6E" w:rsidRDefault="008F5311" w:rsidP="007E5D6E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47AF5B" w14:textId="77777777" w:rsidR="008F5311" w:rsidRPr="007E5D6E" w:rsidRDefault="008F5311" w:rsidP="007E5D6E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#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91F0687" w14:textId="77777777" w:rsidR="008F5311" w:rsidRPr="007E5D6E" w:rsidRDefault="008F5311" w:rsidP="007E5D6E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%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64A6C65" w14:textId="77777777" w:rsidR="008F5311" w:rsidRPr="007E5D6E" w:rsidRDefault="008F5311" w:rsidP="007E5D6E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#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02D2233" w14:textId="77777777" w:rsidR="008F5311" w:rsidRPr="007E5D6E" w:rsidRDefault="008F5311" w:rsidP="007E5D6E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%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E85F19E" w14:textId="77777777" w:rsidR="008F5311" w:rsidRPr="007E5D6E" w:rsidRDefault="008F5311" w:rsidP="007E5D6E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#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393143D" w14:textId="77777777" w:rsidR="008F5311" w:rsidRPr="007E5D6E" w:rsidRDefault="008F5311" w:rsidP="007E5D6E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%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C7C39D5" w14:textId="77777777" w:rsidR="008F5311" w:rsidRPr="007E5D6E" w:rsidRDefault="008F5311" w:rsidP="007E5D6E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#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4C379C5" w14:textId="77777777" w:rsidR="008F5311" w:rsidRPr="007E5D6E" w:rsidRDefault="008F5311" w:rsidP="007E5D6E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%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A2348CB" w14:textId="77777777" w:rsidR="008F5311" w:rsidRPr="007E5D6E" w:rsidRDefault="008F5311" w:rsidP="007E5D6E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#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AC5F80" w14:textId="77777777" w:rsidR="008F5311" w:rsidRPr="007E5D6E" w:rsidRDefault="008F5311" w:rsidP="007E5D6E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%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DD87D7A" w14:textId="77777777" w:rsidR="008F5311" w:rsidRPr="007E5D6E" w:rsidRDefault="008F5311" w:rsidP="007E5D6E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#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5529234" w14:textId="77777777" w:rsidR="008F5311" w:rsidRPr="007E5D6E" w:rsidRDefault="008F5311" w:rsidP="007E5D6E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%</w:t>
            </w:r>
          </w:p>
        </w:tc>
      </w:tr>
      <w:tr w:rsidR="008F5311" w:rsidRPr="007E5D6E" w14:paraId="2B40104C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2D2F6C9" w14:textId="77777777" w:rsidR="008F5311" w:rsidRPr="007E5D6E" w:rsidRDefault="008F5311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Total Number Finding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2526E76" w14:textId="77777777" w:rsidR="008F5311" w:rsidRPr="007E5D6E" w:rsidRDefault="008F5311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 w:rsidR="007C3814"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F647EDB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D63772C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BDF7DC5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E8BD8B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BC4236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F44B461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C8F83C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E7C72C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FD0D7B9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9F0AE0C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151D408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8F5311" w:rsidRPr="007E5D6E" w14:paraId="3DB28119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3BE01D5" w14:textId="77777777" w:rsidR="008F5311" w:rsidRPr="007E5D6E" w:rsidRDefault="008F5311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Rac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B593A7F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925E61D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DF9C76A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2642864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76E59F8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7E7089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0B011E9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DABDED3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59033EB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824B476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32BD088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2EBDE0D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C3814" w:rsidRPr="007E5D6E" w14:paraId="014B6539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40F76E6" w14:textId="77777777" w:rsidR="007C3814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Color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0510EB9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AEBFC0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AFEFBD8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310782A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9DED646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4CF0E4D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6475C5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706B938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7FC6B17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9A531B6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1710397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7A35D9E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C3814" w:rsidRPr="007E5D6E" w14:paraId="04F95D2F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476ED16" w14:textId="77777777" w:rsidR="007C3814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Religio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172335F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29824D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478A60F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3873801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57C8529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0D470B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96B3FF8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81F82C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F1A52C0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FE57462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0AE9BE8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59FF7FD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C3814" w:rsidRPr="007E5D6E" w14:paraId="4B6D3566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D78975B" w14:textId="77777777" w:rsidR="007C3814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Reprisa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53829B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CC65A97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08E0402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33CA08F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7E87400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BB70CFA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87998A8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BE22399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D7C71C1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A24FCC3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801A439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2060150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C3814" w:rsidRPr="007E5D6E" w14:paraId="4B5C5F5A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7A67401" w14:textId="77777777" w:rsidR="007C3814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Sex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BD1E10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36FB2A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14E72AB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991E010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4DACC3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AE9A4DB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06654AD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CB5913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424FADB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B86BF1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311C1DD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46EF6F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C3814" w:rsidRPr="007E5D6E" w14:paraId="07602D95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1C2CB00" w14:textId="77777777" w:rsidR="007C3814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National Origi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8F28789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B463FA7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104BBF1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DAAD0F5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D1F40FD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0CF8A9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3AC418F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25C06CE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F7DF056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D7A1BD7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08ABFAC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5E82F02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C3814" w:rsidRPr="007E5D6E" w14:paraId="4946F3CC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C1560B" w14:textId="77777777" w:rsidR="007C3814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Ag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0E9E38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6D882FD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B260A09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D5BEB37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A5B5EB2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E4C919B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A7AB0F7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E3BC69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BFE954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367059E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24F70E3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CAAA349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C3814" w:rsidRPr="007E5D6E" w14:paraId="7848D186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203AF80" w14:textId="77777777" w:rsidR="007C3814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lastRenderedPageBreak/>
              <w:t>Disability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270ABE6" w14:textId="77777777" w:rsidR="007C3814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77F6DB2" w14:textId="77777777" w:rsidR="007C3814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A02905" w14:textId="77777777" w:rsidR="007C3814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152791C" w14:textId="77777777" w:rsidR="007C3814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3FD0E47" w14:textId="77777777" w:rsidR="007C3814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196AE0" w14:textId="77777777" w:rsidR="007C3814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025C5E0" w14:textId="77777777" w:rsidR="007C3814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4250C8C" w14:textId="77777777" w:rsidR="007C3814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C5F3F76" w14:textId="77777777" w:rsidR="007C3814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D125B38" w14:textId="77777777" w:rsidR="007C3814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4426CE1" w14:textId="77777777" w:rsidR="007C3814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357BF0B" w14:textId="77777777" w:rsidR="007C3814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C3814" w:rsidRPr="007E5D6E" w14:paraId="17E24931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C9AFB4A" w14:textId="77777777" w:rsidR="007C3814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Genetic Informatio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0A7183C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5595AD0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FDAD0F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1E51970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0DBF04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65FADC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A558DE2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F30E746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2254FE8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C774B34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78CCE26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FCD73DA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C3814" w:rsidRPr="007E5D6E" w14:paraId="0686FAEA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1E8BDB" w14:textId="77777777" w:rsidR="007C3814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Non-EEO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1E82D19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316D812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6C0907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1A306E4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4C3F41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238610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BDB11C4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457315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95CAF2A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3B8C37D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2305518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33D6CE3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C3814" w:rsidRPr="007E5D6E" w14:paraId="6775C228" w14:textId="77777777" w:rsidTr="000F1EC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3548A33" w14:textId="77777777" w:rsidR="007C3814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Findings After Hearin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D4679ED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3C06A2A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7B5C1C6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2D78DCA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675573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145F92A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47498AD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11E535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1932394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4C8D262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3BEFD8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16CD6B6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</w:p>
        </w:tc>
      </w:tr>
      <w:tr w:rsidR="007C3814" w:rsidRPr="007E5D6E" w14:paraId="4D043F57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BA661A8" w14:textId="77777777" w:rsidR="007C3814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Rac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8FD3DCE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638BE29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E3F8D3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9CD6688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7E34BDE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5E26309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FE0C82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32D8ED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AB8E61F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610DED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0600EB2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0209517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C3814" w:rsidRPr="007E5D6E" w14:paraId="6E34735A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6FEB7FC" w14:textId="77777777" w:rsidR="007C3814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Color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4E50E0B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258B17C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9DB4B1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029D18D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58F39A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862B92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0424499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94E8323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409C297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57ACB6A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2DA4998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B462CE1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C3814" w:rsidRPr="007E5D6E" w14:paraId="3C12B5F6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D3A25B3" w14:textId="77777777" w:rsidR="007C3814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Religio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AC53458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A75F899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CEDD54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D0D8787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B151FBB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46F3309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9059B8A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72CCA9C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C659577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023EB6B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D0B4501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4632F1A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C3814" w:rsidRPr="007E5D6E" w14:paraId="126CFF16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4DB7D14" w14:textId="77777777" w:rsidR="007C3814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Reprisa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35A3285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650F262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A6F59D1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CD573F3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3CE26FE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6BA9F77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0844CC2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E816E9E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7D6976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44380FA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CB7B7A1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F0CA043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C3814" w:rsidRPr="007E5D6E" w14:paraId="074A7634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A82B32C" w14:textId="77777777" w:rsidR="007C3814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Sex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320AA6E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736F2CA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0CE509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3BB56D9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4FF8EBC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B139C36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A5C9C42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DE3653E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7AFF07C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3A9B3A4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05D7851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DD77D1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C3814" w:rsidRPr="007E5D6E" w14:paraId="7200F6BB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A5644F" w14:textId="77777777" w:rsidR="007C3814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National Origi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A06061D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4255118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A4AEED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6D7B68E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C833430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075DDAC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4C5C6DC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6AA251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FE1C056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29C84F4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9A549B9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50A2A2F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C3814" w:rsidRPr="007E5D6E" w14:paraId="4DC65F2D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A0663D6" w14:textId="77777777" w:rsidR="007C3814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Equal Pay Ac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230E4FA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8CD3BAA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476B15D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87F1700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A22926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E1181F4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0B33DBD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7545C2B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A60B5AA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B25FEA5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BA6C925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7F7C09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C3814" w:rsidRPr="007E5D6E" w14:paraId="7BB80375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3E2F91" w14:textId="77777777" w:rsidR="007C3814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Ag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2B3AEEF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4AD7D3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C467AB2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DDA542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0198DFE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68F642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8BC22A1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489389A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F4D5C0A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D0BB48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3AD9637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68ACBF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C3814" w:rsidRPr="007E5D6E" w14:paraId="09EF672A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D69AB2B" w14:textId="77777777" w:rsidR="007C3814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Disability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9D880A4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1CBDC42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4CDB129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2123BED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091B842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156888D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FC17B7D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CAB4453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168FCCA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B6CD04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E3E10D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F3D9E51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C3814" w:rsidRPr="007E5D6E" w14:paraId="3B00DB11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05572A6" w14:textId="77777777" w:rsidR="007C3814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Genetic Informatio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91C3395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9F39679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0E07467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DDE6218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76601EA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F646DFC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ADC3FAD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83B59A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DDAA20C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7877CAD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3C6DC47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EFD6B0E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C3814" w:rsidRPr="007E5D6E" w14:paraId="0B4BC702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AE0F2FE" w14:textId="77777777" w:rsidR="007C3814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Non-EEO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2D6CF9F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5E7B5F7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3CAF34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41A3BFF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D7CAB3C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2C1F18B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55C25AF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B1E694A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8BA1700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61109AE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AD3845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E5483A8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C3814" w:rsidRPr="007E5D6E" w14:paraId="41303142" w14:textId="77777777" w:rsidTr="000F1EC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1E5EAE" w14:textId="77777777" w:rsidR="007C3814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Findings Without Hearin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92339F1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772886D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E88814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B92FDE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96E5839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93B7738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598A7F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B22D3DF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226F286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B32B05B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2A47D4E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68090D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</w:p>
        </w:tc>
      </w:tr>
      <w:tr w:rsidR="007C3814" w:rsidRPr="007E5D6E" w14:paraId="567B4C31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0DE7C47" w14:textId="77777777" w:rsidR="007C3814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Rac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2529EB0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69E992F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D677259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49A84BE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6E340A4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733C8B0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8A70478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A634516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D5E407F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3DD2A5F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6AF3702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ADE1FEB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C3814" w:rsidRPr="007E5D6E" w14:paraId="375F2E50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326DB20" w14:textId="77777777" w:rsidR="007C3814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Color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4B146F9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FC8AF5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6BC44D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F569C02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8ABD0FE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27D7910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9A3E06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24A0C2C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DC1E355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3AFB49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BC6FD55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BF1693D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C3814" w:rsidRPr="007E5D6E" w14:paraId="66F7F865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9809524" w14:textId="77777777" w:rsidR="007C3814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Religio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4E67D5D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643939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4F3EA6A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C74D2E0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8CACA92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CA0BCC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03352E6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C000777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82B25C4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A549942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A8856A3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B708701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C3814" w:rsidRPr="007E5D6E" w14:paraId="240E88A0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2011C06" w14:textId="77777777" w:rsidR="007C3814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Reprisa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9CEA26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1CF70B9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E243688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4CEAA1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7D1F98E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D5F98F9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77C60DF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9D31BE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E89FA9F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E60933B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FD26D0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C6AE04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C3814" w:rsidRPr="007E5D6E" w14:paraId="7FAF0C35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C9C2C4D" w14:textId="77777777" w:rsidR="007C3814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Sex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E5C7F6E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D9189A8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35AE50D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111D04E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3711D19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5761CFB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4274F0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38D1E63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7D397E7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B774DE3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AF3D68E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77ADE4D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C3814" w:rsidRPr="007E5D6E" w14:paraId="100791AE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9743E18" w14:textId="77777777" w:rsidR="007C3814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National Origi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B7F0DD6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442B2F7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DD8A10C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AA711BE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6606B56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C027665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584C45A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16D8B5B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2881A05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A5B043C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0BE6A82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408C8AD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C3814" w:rsidRPr="007E5D6E" w14:paraId="3BEBB604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D6C8B5E" w14:textId="77777777" w:rsidR="007C3814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Equal Pay Ac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82B4FBF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09F0783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FEFFE1C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4F469FD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92E574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179651C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28D870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F03FE6D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7448F36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C36EEF1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2799C12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E653694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C3814" w:rsidRPr="007E5D6E" w14:paraId="0AEED4D0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CB280CE" w14:textId="77777777" w:rsidR="007C3814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Ag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704585F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CBEFFD1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668BD76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B3904C0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780C05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9720697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673A27A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D2CF113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02915B6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329640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6BAD265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8262890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C3814" w:rsidRPr="007E5D6E" w14:paraId="66D4794E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66E165" w14:textId="77777777" w:rsidR="007C3814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lastRenderedPageBreak/>
              <w:t>Disability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0E18B27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7A41822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D3E9656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51A2DBE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59BD52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5C0D0D3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11806EB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1CE3E29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0338E1A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4DF41CE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3EC44D1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A18DC9E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C3814" w:rsidRPr="007E5D6E" w14:paraId="336DDD06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03E925C" w14:textId="77777777" w:rsidR="007C3814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Genetic Informatio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B8191E9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4C78438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2821D9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FA762F0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38B7A9C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EBA250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BEC9A2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49F4FC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485D09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F260BFF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1A6F480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CFEBB8C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C3814" w:rsidRPr="007E5D6E" w14:paraId="5674AD31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8C50FFD" w14:textId="77777777" w:rsidR="007C3814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Non-EEO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032A76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380CAA2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EA738F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35FEC19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1F148EF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087C81A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41447AA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90E23C4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7EFC55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8A31276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307FA94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424E512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C3814" w:rsidRPr="007E5D6E" w14:paraId="14F80AB3" w14:textId="77777777" w:rsidTr="00955CB1">
        <w:tc>
          <w:tcPr>
            <w:tcW w:w="0" w:type="auto"/>
            <w:gridSpan w:val="13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5251FD8" w14:textId="77777777" w:rsidR="007C3814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</w:p>
          <w:p w14:paraId="0C4382A7" w14:textId="77777777" w:rsidR="007C3814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</w:p>
        </w:tc>
      </w:tr>
    </w:tbl>
    <w:p w14:paraId="0ABF3A31" w14:textId="77777777" w:rsidR="007E5D6E" w:rsidRPr="007E5D6E" w:rsidRDefault="007E5D6E" w:rsidP="007E5D6E">
      <w:pPr>
        <w:pStyle w:val="NoSpacing"/>
        <w:rPr>
          <w:rFonts w:eastAsia="Times New Roman" w:cs="Arial"/>
          <w:vanish/>
          <w:color w:val="333333"/>
          <w:sz w:val="18"/>
          <w:szCs w:val="18"/>
        </w:rPr>
      </w:pPr>
    </w:p>
    <w:tbl>
      <w:tblPr>
        <w:tblW w:w="0" w:type="auto"/>
        <w:tblInd w:w="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92"/>
        <w:gridCol w:w="372"/>
        <w:gridCol w:w="372"/>
        <w:gridCol w:w="332"/>
        <w:gridCol w:w="372"/>
        <w:gridCol w:w="332"/>
        <w:gridCol w:w="372"/>
        <w:gridCol w:w="332"/>
        <w:gridCol w:w="372"/>
        <w:gridCol w:w="332"/>
        <w:gridCol w:w="372"/>
        <w:gridCol w:w="531"/>
        <w:gridCol w:w="594"/>
      </w:tblGrid>
      <w:tr w:rsidR="007E5D6E" w:rsidRPr="007E5D6E" w14:paraId="5496D219" w14:textId="77777777" w:rsidTr="000F1EC6">
        <w:trPr>
          <w:tblHeader/>
        </w:trPr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65281003" w14:textId="77777777" w:rsidR="007E5D6E" w:rsidRPr="007E5D6E" w:rsidRDefault="007E5D6E" w:rsidP="007E5D6E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Findings of Discrimination Rendered by Issue</w:t>
            </w:r>
          </w:p>
        </w:tc>
        <w:tc>
          <w:tcPr>
            <w:tcW w:w="0" w:type="auto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4CFB355B" w14:textId="77777777" w:rsidR="007E5D6E" w:rsidRPr="007E5D6E" w:rsidRDefault="007E5D6E" w:rsidP="007E5D6E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Comparative Data</w:t>
            </w: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br/>
              <w:t>Previous Fiscal Year Data</w:t>
            </w:r>
          </w:p>
        </w:tc>
        <w:tc>
          <w:tcPr>
            <w:tcW w:w="0" w:type="auto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5C3ABDF9" w14:textId="1E62933F" w:rsidR="007E5D6E" w:rsidRPr="007E5D6E" w:rsidRDefault="00B2112B" w:rsidP="00FF76A4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>
              <w:rPr>
                <w:b/>
                <w:bCs/>
                <w:color w:val="333333"/>
                <w:sz w:val="18"/>
                <w:szCs w:val="18"/>
              </w:rPr>
              <w:t>10/01/2020</w:t>
            </w:r>
            <w:r w:rsidR="008F5311" w:rsidRPr="007E5D6E">
              <w:rPr>
                <w:b/>
                <w:bCs/>
                <w:color w:val="333333"/>
                <w:sz w:val="18"/>
                <w:szCs w:val="18"/>
              </w:rPr>
              <w:br/>
              <w:t>thru</w:t>
            </w:r>
            <w:r w:rsidR="008F5311" w:rsidRPr="007E5D6E">
              <w:rPr>
                <w:b/>
                <w:bCs/>
                <w:color w:val="333333"/>
                <w:sz w:val="18"/>
                <w:szCs w:val="18"/>
              </w:rPr>
              <w:br/>
            </w:r>
            <w:r w:rsidR="00BC5C19">
              <w:rPr>
                <w:b/>
                <w:bCs/>
                <w:color w:val="333333"/>
                <w:sz w:val="18"/>
                <w:szCs w:val="18"/>
              </w:rPr>
              <w:t>0</w:t>
            </w:r>
            <w:r w:rsidR="00C517A4">
              <w:rPr>
                <w:b/>
                <w:bCs/>
                <w:color w:val="333333"/>
                <w:sz w:val="18"/>
                <w:szCs w:val="18"/>
              </w:rPr>
              <w:t>9</w:t>
            </w:r>
            <w:r w:rsidR="00FF76A4">
              <w:rPr>
                <w:b/>
                <w:bCs/>
                <w:color w:val="333333"/>
                <w:sz w:val="18"/>
                <w:szCs w:val="18"/>
              </w:rPr>
              <w:t>/30</w:t>
            </w:r>
            <w:r>
              <w:rPr>
                <w:b/>
                <w:bCs/>
                <w:color w:val="333333"/>
                <w:sz w:val="18"/>
                <w:szCs w:val="18"/>
              </w:rPr>
              <w:t>/2021</w:t>
            </w:r>
          </w:p>
        </w:tc>
      </w:tr>
      <w:tr w:rsidR="008F5311" w:rsidRPr="007E5D6E" w14:paraId="06CB6A76" w14:textId="77777777" w:rsidTr="000F1EC6">
        <w:trPr>
          <w:tblHeader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906DE5A" w14:textId="77777777" w:rsidR="008F5311" w:rsidRPr="007E5D6E" w:rsidRDefault="008F5311" w:rsidP="007E5D6E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78CF14B" w14:textId="1B0EF830" w:rsidR="008F5311" w:rsidRPr="007E5D6E" w:rsidRDefault="008F5311" w:rsidP="00190151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20</w:t>
            </w:r>
            <w:r w:rsidR="00B2112B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16</w:t>
            </w:r>
          </w:p>
        </w:tc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511B8D7" w14:textId="0D11DDF9" w:rsidR="008F5311" w:rsidRPr="007E5D6E" w:rsidRDefault="00B2112B" w:rsidP="00190151">
            <w:pPr>
              <w:pStyle w:val="NoSpacing"/>
              <w:rPr>
                <w:b/>
                <w:bCs/>
                <w:color w:val="333333"/>
                <w:sz w:val="18"/>
                <w:szCs w:val="18"/>
              </w:rPr>
            </w:pPr>
            <w:r>
              <w:rPr>
                <w:b/>
                <w:bCs/>
                <w:color w:val="333333"/>
                <w:sz w:val="18"/>
                <w:szCs w:val="18"/>
              </w:rPr>
              <w:t>2017</w:t>
            </w:r>
          </w:p>
        </w:tc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3ECEDD8" w14:textId="73EA1EF5" w:rsidR="008F5311" w:rsidRPr="007E5D6E" w:rsidRDefault="008F5311" w:rsidP="00190151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20</w:t>
            </w:r>
            <w:r w:rsidR="00B2112B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18</w:t>
            </w:r>
          </w:p>
        </w:tc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36D33DC" w14:textId="576F4C9E" w:rsidR="008F5311" w:rsidRPr="007E5D6E" w:rsidRDefault="008F5311" w:rsidP="00190151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20</w:t>
            </w:r>
            <w:r w:rsidR="00B2112B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19</w:t>
            </w:r>
          </w:p>
        </w:tc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6B6833" w14:textId="3D87DDD3" w:rsidR="008F5311" w:rsidRPr="007E5D6E" w:rsidRDefault="00B2112B" w:rsidP="00190151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2020</w:t>
            </w:r>
          </w:p>
        </w:tc>
        <w:tc>
          <w:tcPr>
            <w:tcW w:w="0" w:type="auto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vAlign w:val="center"/>
            <w:hideMark/>
          </w:tcPr>
          <w:p w14:paraId="768927DE" w14:textId="77777777" w:rsidR="008F5311" w:rsidRPr="007E5D6E" w:rsidRDefault="008F5311" w:rsidP="007E5D6E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</w:p>
        </w:tc>
      </w:tr>
      <w:tr w:rsidR="008F5311" w:rsidRPr="007E5D6E" w14:paraId="4559B84E" w14:textId="77777777" w:rsidTr="000F1EC6">
        <w:trPr>
          <w:tblHeader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941" w14:textId="77777777" w:rsidR="008F5311" w:rsidRPr="007E5D6E" w:rsidRDefault="008F5311" w:rsidP="007E5D6E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FE68C9" w14:textId="77777777" w:rsidR="008F5311" w:rsidRPr="007E5D6E" w:rsidRDefault="008F5311" w:rsidP="007E5D6E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#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1069626" w14:textId="77777777" w:rsidR="008F5311" w:rsidRPr="007E5D6E" w:rsidRDefault="008F5311" w:rsidP="007E5D6E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%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4BB1350" w14:textId="77777777" w:rsidR="008F5311" w:rsidRPr="007E5D6E" w:rsidRDefault="008F5311" w:rsidP="007E5D6E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#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7E09FEF" w14:textId="77777777" w:rsidR="008F5311" w:rsidRPr="007E5D6E" w:rsidRDefault="008F5311" w:rsidP="007E5D6E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%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644C53" w14:textId="77777777" w:rsidR="008F5311" w:rsidRPr="007E5D6E" w:rsidRDefault="008F5311" w:rsidP="007E5D6E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#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D0BDFA" w14:textId="77777777" w:rsidR="008F5311" w:rsidRPr="007E5D6E" w:rsidRDefault="008F5311" w:rsidP="007E5D6E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%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4151802" w14:textId="77777777" w:rsidR="008F5311" w:rsidRPr="007E5D6E" w:rsidRDefault="008F5311" w:rsidP="007E5D6E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#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846C5B1" w14:textId="77777777" w:rsidR="008F5311" w:rsidRPr="007E5D6E" w:rsidRDefault="008F5311" w:rsidP="007E5D6E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%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1ADD49" w14:textId="77777777" w:rsidR="008F5311" w:rsidRPr="007E5D6E" w:rsidRDefault="008F5311" w:rsidP="007E5D6E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#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A80606" w14:textId="77777777" w:rsidR="008F5311" w:rsidRPr="007E5D6E" w:rsidRDefault="008F5311" w:rsidP="007E5D6E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%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3FBD91D" w14:textId="77777777" w:rsidR="008F5311" w:rsidRPr="007E5D6E" w:rsidRDefault="008F5311" w:rsidP="007E5D6E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#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FC50B91" w14:textId="77777777" w:rsidR="008F5311" w:rsidRPr="007E5D6E" w:rsidRDefault="008F5311" w:rsidP="007E5D6E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%</w:t>
            </w:r>
          </w:p>
        </w:tc>
      </w:tr>
      <w:tr w:rsidR="008F5311" w:rsidRPr="007E5D6E" w14:paraId="280CD55B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006147" w14:textId="77777777" w:rsidR="008F5311" w:rsidRPr="007E5D6E" w:rsidRDefault="008F5311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</w:rPr>
              <w:t>Total Number Finding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A0AB93" w14:textId="77777777" w:rsidR="008F5311" w:rsidRPr="007E5D6E" w:rsidRDefault="008F5311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 w:rsidR="007C3814"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1E2E485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8658C0C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BA7803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9AC1CA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092CCA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080305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68B528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EFA7DF2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ABE9285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07B77B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F16C83D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8F5311" w:rsidRPr="007E5D6E" w14:paraId="06B14B20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61CE04" w14:textId="77777777" w:rsidR="008F5311" w:rsidRPr="007E5D6E" w:rsidRDefault="008F5311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Appointment/Hir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6292DA5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  <w:r w:rsidR="008F5311"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4C8E3A3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D1D61C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20FA73E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D8FE2C5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3FB72F6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0762793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FD914EE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04E945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75CAD1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2F28A18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DA89036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8F5311" w:rsidRPr="007E5D6E" w14:paraId="0024F0F5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A9BC67E" w14:textId="77777777" w:rsidR="008F5311" w:rsidRPr="007E5D6E" w:rsidRDefault="008F5311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Assignment of Dutie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51AAEA2" w14:textId="77777777" w:rsidR="008F5311" w:rsidRPr="007E5D6E" w:rsidRDefault="008F5311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 w:rsidR="007C3814"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BAA550C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8D58D2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9953140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B8F5099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413CA15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3C72ED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811CC22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DD10C9F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7DDE22F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63B2EA5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779364C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8F5311" w:rsidRPr="007E5D6E" w14:paraId="2ED85C6B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43C977C" w14:textId="77777777" w:rsidR="008F5311" w:rsidRPr="007E5D6E" w:rsidRDefault="008F5311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Award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8C3788" w14:textId="77777777" w:rsidR="008F5311" w:rsidRPr="007E5D6E" w:rsidRDefault="008F5311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 w:rsidR="007C3814"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3B2934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9A8B70F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883AE5D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C4FFA0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8F6ECB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79A617F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9B39CC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054044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27F65F7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C7798E9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331F6DE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8F5311" w:rsidRPr="007E5D6E" w14:paraId="1EB3415E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D5E5070" w14:textId="77777777" w:rsidR="008F5311" w:rsidRPr="007E5D6E" w:rsidRDefault="008F5311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Conversion to Full-tim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40A1D1" w14:textId="77777777" w:rsidR="008F5311" w:rsidRPr="007E5D6E" w:rsidRDefault="008F5311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 w:rsidR="007C3814"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88CB38E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8D12641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AB55304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3EC4A1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80A17DA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641C4FC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42ED9A1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45FC66A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94B8A93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21020D7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C8A01D" w14:textId="77777777" w:rsidR="008F5311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8F5311" w:rsidRPr="007E5D6E" w14:paraId="61A13511" w14:textId="77777777" w:rsidTr="007E5D6E">
        <w:tc>
          <w:tcPr>
            <w:tcW w:w="0" w:type="auto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DDF7BE7" w14:textId="77777777" w:rsidR="008F5311" w:rsidRPr="007E5D6E" w:rsidRDefault="008F5311" w:rsidP="007E5D6E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Disciplinary Action</w:t>
            </w:r>
          </w:p>
        </w:tc>
      </w:tr>
      <w:tr w:rsidR="007C3814" w:rsidRPr="007E5D6E" w14:paraId="655B652B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07DB974" w14:textId="77777777" w:rsidR="007C3814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Demotio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240364F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470641F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BDBC2D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7E8C5B1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7F4EBBE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04CD11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3BAE29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D954273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22EA74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0893238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A584C29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86E951E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C3814" w:rsidRPr="007E5D6E" w14:paraId="17E62D98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E450CD4" w14:textId="77777777" w:rsidR="007C3814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Repriman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A0A203F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183D4D9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9895902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52862D8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964A606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421ECE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4A48A85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762E74E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850971F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6C23670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3AF26AD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16B9956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C3814" w:rsidRPr="007E5D6E" w14:paraId="227C78B2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46FE048" w14:textId="77777777" w:rsidR="007C3814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Suspensio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FC1B1D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CA8E774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6C3FE4C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7FF7A14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FB549E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AE9F4E9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655B5E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6F255B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DF8BF71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AD53268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FFBB040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A55361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C3814" w:rsidRPr="007E5D6E" w14:paraId="399846EC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C2F10F2" w14:textId="77777777" w:rsidR="007C3814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Remova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4A9C3F1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CEDEF4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4BE76C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0F9D73B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C2A05D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48EF6E3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BA239E9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9945225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A203F9D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23552A3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2B00093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512B437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C3814" w:rsidRPr="007E5D6E" w14:paraId="0138E6A8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1E59444" w14:textId="77777777" w:rsidR="007C3814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Other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F75C7F2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484878C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B50F0C8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B320A36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9BEA67D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05E067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67EA4D7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3868247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A40C425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1B19DED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0468CF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235B3A1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C3814" w:rsidRPr="007E5D6E" w14:paraId="109D8448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EF57339" w14:textId="77777777" w:rsidR="007C3814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Duty Hou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9525AC1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77065AB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DF93CDF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DA0F222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275C1E5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A9C22DE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2F26CB9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41D964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E3D7F2F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8450E35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3EE2D0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90446B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C3814" w:rsidRPr="007E5D6E" w14:paraId="0B28FB05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5E8759B" w14:textId="77777777" w:rsidR="007C3814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Evaluation Appraisa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1F47EAB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AC4B46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BD09E82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D5DD884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447FA05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84F8941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E514A9E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A87E97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0D55FA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0A819AE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EE1B73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89FF28D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C3814" w:rsidRPr="007E5D6E" w14:paraId="5A65B3FC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E32A298" w14:textId="77777777" w:rsidR="007C3814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Examination/Tes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7946867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3760053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0F73FE0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85A5867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CFE5424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3EEB20E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731C024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AA504FD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7BD2492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30B387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D642E9D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75D1E71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C3814" w:rsidRPr="007E5D6E" w14:paraId="1C995275" w14:textId="77777777" w:rsidTr="007E5D6E">
        <w:tc>
          <w:tcPr>
            <w:tcW w:w="0" w:type="auto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B6A9B6" w14:textId="77777777" w:rsidR="007C3814" w:rsidRPr="007E5D6E" w:rsidRDefault="007C3814" w:rsidP="007E5D6E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Harassment</w:t>
            </w:r>
          </w:p>
        </w:tc>
      </w:tr>
      <w:tr w:rsidR="007C3814" w:rsidRPr="007E5D6E" w14:paraId="78BEEE81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0FD13D7" w14:textId="77777777" w:rsidR="007C3814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Non-Sexua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7EF07EE" w14:textId="77777777" w:rsidR="007C3814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 w:rsidR="007E0BB6"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81013B9" w14:textId="77777777" w:rsidR="007C3814" w:rsidRPr="007E5D6E" w:rsidRDefault="007E0BB6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D16703" w14:textId="77777777" w:rsidR="007C3814" w:rsidRPr="007E5D6E" w:rsidRDefault="007E0BB6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B69D0E2" w14:textId="77777777" w:rsidR="007C3814" w:rsidRPr="007E5D6E" w:rsidRDefault="007E0BB6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  <w:r w:rsidR="007C3814"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7F2C10" w14:textId="77777777" w:rsidR="007C3814" w:rsidRPr="007E5D6E" w:rsidRDefault="007E0BB6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ACA6A55" w14:textId="77777777" w:rsidR="007C3814" w:rsidRPr="007E5D6E" w:rsidRDefault="007E0BB6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5E16EC" w14:textId="77777777" w:rsidR="007C3814" w:rsidRPr="007E5D6E" w:rsidRDefault="007E0BB6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EA21F9E" w14:textId="77777777" w:rsidR="007C3814" w:rsidRPr="007E5D6E" w:rsidRDefault="007E0BB6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CA3DFF8" w14:textId="77777777" w:rsidR="007C3814" w:rsidRPr="007E5D6E" w:rsidRDefault="007E0BB6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5D3F255" w14:textId="77777777" w:rsidR="007C3814" w:rsidRPr="007E5D6E" w:rsidRDefault="007E0BB6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F045410" w14:textId="77777777" w:rsidR="007C3814" w:rsidRPr="007E5D6E" w:rsidRDefault="007E0BB6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419B198" w14:textId="77777777" w:rsidR="007C3814" w:rsidRPr="007E5D6E" w:rsidRDefault="007E0BB6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C3814" w:rsidRPr="007E5D6E" w14:paraId="067DC288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FD0C658" w14:textId="77777777" w:rsidR="007C3814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lastRenderedPageBreak/>
              <w:t>Sexua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75604FF" w14:textId="77777777" w:rsidR="007C3814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 w:rsidR="007E0BB6"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A0A7B1C" w14:textId="77777777" w:rsidR="007C3814" w:rsidRPr="007E5D6E" w:rsidRDefault="007E0BB6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21BE28" w14:textId="77777777" w:rsidR="007C3814" w:rsidRPr="007E5D6E" w:rsidRDefault="007E0BB6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C88EE55" w14:textId="77777777" w:rsidR="007C3814" w:rsidRPr="007E5D6E" w:rsidRDefault="007E0BB6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C2BF8A4" w14:textId="77777777" w:rsidR="007C3814" w:rsidRPr="007E5D6E" w:rsidRDefault="007E0BB6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DEE632C" w14:textId="77777777" w:rsidR="007C3814" w:rsidRPr="007E5D6E" w:rsidRDefault="007E0BB6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D5F86A6" w14:textId="77777777" w:rsidR="007C3814" w:rsidRPr="007E5D6E" w:rsidRDefault="007E0BB6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4BD44D9" w14:textId="77777777" w:rsidR="007C3814" w:rsidRPr="007E5D6E" w:rsidRDefault="007E0BB6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C074207" w14:textId="77777777" w:rsidR="007C3814" w:rsidRPr="007E5D6E" w:rsidRDefault="007E0BB6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D7CD07F" w14:textId="77777777" w:rsidR="007C3814" w:rsidRPr="007E5D6E" w:rsidRDefault="007E0BB6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8577CB1" w14:textId="77777777" w:rsidR="007C3814" w:rsidRPr="007E5D6E" w:rsidRDefault="007E0BB6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5762FF" w14:textId="77777777" w:rsidR="007C3814" w:rsidRPr="007E5D6E" w:rsidRDefault="007E0BB6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C3814" w:rsidRPr="007E5D6E" w14:paraId="63FC2B36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19C927B" w14:textId="77777777" w:rsidR="007C3814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Medical Examinatio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AC3F92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10F7113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8719FBF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A0A44EB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02CB35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13A6FF2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E55987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EA855E0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AF3574D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4691883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DE36E1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EC0EAE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C3814" w:rsidRPr="007E5D6E" w14:paraId="5A621AE4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C129626" w14:textId="77777777" w:rsidR="007C3814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Pay (Including Overtime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0172059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240C96E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A7C454C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C7B4142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837A36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1F43F90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23737E6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B68626B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E94AA57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857B507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7C8BD43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B118683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C3814" w:rsidRPr="007E5D6E" w14:paraId="43A3AD56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0AE8BBA" w14:textId="77777777" w:rsidR="007C3814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Promotion/Non-Selectio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330B74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84B336A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8003962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A63034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1941F4C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A81695E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1B43548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6CE7FF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0CD723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1A627B7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4E74B1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DF82A4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C3814" w:rsidRPr="007E5D6E" w14:paraId="4B7CAC3F" w14:textId="77777777" w:rsidTr="007E5D6E">
        <w:tc>
          <w:tcPr>
            <w:tcW w:w="0" w:type="auto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93D9B53" w14:textId="77777777" w:rsidR="007C3814" w:rsidRPr="007E5D6E" w:rsidRDefault="007C3814" w:rsidP="007E5D6E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Reassignment</w:t>
            </w:r>
          </w:p>
        </w:tc>
      </w:tr>
      <w:tr w:rsidR="007C3814" w:rsidRPr="007E5D6E" w14:paraId="3EAF44AD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8E8D8B6" w14:textId="77777777" w:rsidR="007C3814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Denie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7CE8034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192CAB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D39DE5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95D4B1B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B1740D2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1E955B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E546819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72A6F15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1F456F6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B90F81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794B688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F2B642E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C3814" w:rsidRPr="007E5D6E" w14:paraId="65878A12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4EA8660" w14:textId="77777777" w:rsidR="007C3814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Directe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431EF70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ABB5801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02C00AB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2285F4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798F59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87D1B88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295EDD9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CD27594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0F556C8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0EE9FB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A332C48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36B340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C3814" w:rsidRPr="007E5D6E" w14:paraId="6B83A763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BC8BD11" w14:textId="77777777" w:rsidR="007C3814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Reasonable Accommodatio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F09F78F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C6B269B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B4D34F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1B7716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9B4445B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AF4E33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757A6CF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8A73A74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27A3329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095627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3B0118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CA5B0FD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C3814" w:rsidRPr="007E5D6E" w14:paraId="734A6B75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4B96AC4" w14:textId="77777777" w:rsidR="007C3814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Reinstatemen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841A6F6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AF0954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B05ACCF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3C38479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BDF8CA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8FE2744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93512ED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423E2EB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FC51C87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7E421A3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EB45B4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DDDDBE9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C3814" w:rsidRPr="007E5D6E" w14:paraId="0274CAFB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09646A" w14:textId="77777777" w:rsidR="007C3814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Retiremen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85DE231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4BB47AB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FB94B1B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283186E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A4D3B0F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DF751B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A9C71A9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C14D1E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8B840E1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F9DCE6E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40531DF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56FEAB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C3814" w:rsidRPr="007E5D6E" w14:paraId="06B71023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59B9F2D" w14:textId="77777777" w:rsidR="007C3814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Terminatio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3670B1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8E2400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07C47A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096A2B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A3AB230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D2A89C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49B6C52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97652D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0112B97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DC21B32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A9A10BF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3816972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C3814" w:rsidRPr="007E5D6E" w14:paraId="3ACDDD46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7F2BA66" w14:textId="77777777" w:rsidR="007C3814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Terms/Conditions of Employmen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E5B0EB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C12DB9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03B98C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EF1F132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2BEF3FD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2A30F2B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489D1CA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42252C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298ED50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D4F837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8435462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A091DED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C3814" w:rsidRPr="007E5D6E" w14:paraId="5D9C12CE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AE878C" w14:textId="77777777" w:rsidR="007C3814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Time and Attendanc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092B36A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F9D421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94BE21B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2E2A21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9132BCC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F841C08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A344077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199DBBC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8FB893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A8D437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1E222A4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B57AD32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C3814" w:rsidRPr="007E5D6E" w14:paraId="3BF67861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78A5927" w14:textId="77777777" w:rsidR="007C3814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Trainin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18B11B9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33B6E7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DFCADCF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1A4BBA2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7BF2319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AB2497A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4B9AD87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242F693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DFA39C6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38728A3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2EC88A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4D00903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C3814" w:rsidRPr="007E5D6E" w14:paraId="7AC8AD6C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974F53B" w14:textId="77777777" w:rsidR="007C3814" w:rsidRPr="007E5D6E" w:rsidRDefault="007C3814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Other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6F0CA07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83301B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9D9532C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158B73F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37AB3E4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542105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783ABF0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167D80C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7D8379A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CD9D05B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B1B22DA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B14DF55" w14:textId="77777777" w:rsidR="007C3814" w:rsidRPr="007E5D6E" w:rsidRDefault="007C3814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F2473" w:rsidRPr="007E5D6E" w14:paraId="45E3C63C" w14:textId="77777777" w:rsidTr="000F1EC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FB1F780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</w:rPr>
              <w:t>Findings After Hearin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970DFA9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A414178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47961BA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A6DAD6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261B69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F6528E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BC9C908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73221A2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4102B8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E120F87" w14:textId="77777777" w:rsidR="007F2473" w:rsidRPr="007E5D6E" w:rsidRDefault="007F2473" w:rsidP="006D46E6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EAA135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5374F23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</w:p>
        </w:tc>
      </w:tr>
      <w:tr w:rsidR="007F2473" w:rsidRPr="007E5D6E" w14:paraId="29573794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38C170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Appointment/Hir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261D720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86E6FB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857E482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E600FB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8C06809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8640CB8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148B474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D3F9629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B70A2CC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B224858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D3E48D0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97C1C51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F2473" w:rsidRPr="007E5D6E" w14:paraId="7AA692FC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1FBEED4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Assignment of Dutie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05E820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2A6D470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530AB1A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20B2D4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C793334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AE109C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0BFE56C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D13547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0F5C4DA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8DB3F0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A3CE8BC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DB9595F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F2473" w:rsidRPr="007E5D6E" w14:paraId="0C116E54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361C8F4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Award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96718C6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2E3F7E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0469D43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00C010A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7908D1D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F825904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9DD33C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BD6409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FB392CC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7137ABF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158B4AD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1808AB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F2473" w:rsidRPr="007E5D6E" w14:paraId="207A0F92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C2422B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Conversion to Full-tim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712132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135021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0F60172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A224D6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F6C2F4F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45FE1F5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D6C6260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206C5C7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8DE5961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17C244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B84975A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AF19B4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F2473" w:rsidRPr="007E5D6E" w14:paraId="676B9ACB" w14:textId="77777777" w:rsidTr="007E5D6E">
        <w:tc>
          <w:tcPr>
            <w:tcW w:w="0" w:type="auto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5B40D37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Disciplinary Action</w:t>
            </w:r>
          </w:p>
        </w:tc>
      </w:tr>
      <w:tr w:rsidR="007F2473" w:rsidRPr="007E5D6E" w14:paraId="0919B24D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61E5735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Repriman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045096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1947D82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9FB72B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242EFBF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CF4476D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2652705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D96BF90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3FBB7F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708DC37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9F50517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7D13EC2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1619EE6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F2473" w:rsidRPr="007E5D6E" w14:paraId="455F8596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9D9F828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Suspensio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A11FB9B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EE6AC9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B837610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D5523DF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4DF69C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7FA74EB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E6448B1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84588BD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9B9DB7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2FE5444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1F385EE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65AB0A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F2473" w:rsidRPr="007E5D6E" w14:paraId="6BE2864A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C9494FE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Remova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B24DBBE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00EF174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8519222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C5FF586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85AEE9F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381148A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9FDD69D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A1F0ED7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48924B8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C52A626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BCCAA9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AB77A7A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F2473" w:rsidRPr="007E5D6E" w14:paraId="7EB033C8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46BB58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lastRenderedPageBreak/>
              <w:t>Other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08DFF8C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291A34F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32D481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10F4BA7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2D629FF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15FDCA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FB62CA3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ADB459B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909FD5C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F499926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58521C6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6D49AC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F2473" w:rsidRPr="007E5D6E" w14:paraId="11067652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8BF79DD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Duty Hou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4B2F703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0BB253B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8FF4B7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BABF7BC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4BA676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43DDB6D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417C748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44D12D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1971C8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12ED59B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CC56DE2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D153105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F2473" w:rsidRPr="007E5D6E" w14:paraId="2719736B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FF5D1AD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Evaluation Appraisa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479A1EE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945F742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2B89F9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D58FDFB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A146F02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CF37DFD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43519B7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4287445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F015F64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2B587D8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92967E0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482C057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F2473" w:rsidRPr="007E5D6E" w14:paraId="03950E0D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66D90FD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Examination/Tes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45FE778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E3FAADA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B8A593F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58E76AB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6B3B1C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DC79BD4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DB1FB1E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FFB8557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F373379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3BE6CC4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B5F83CD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A503F31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F2473" w:rsidRPr="007E5D6E" w14:paraId="68466F42" w14:textId="77777777" w:rsidTr="007E5D6E">
        <w:tc>
          <w:tcPr>
            <w:tcW w:w="0" w:type="auto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848B4A2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Harassment</w:t>
            </w:r>
          </w:p>
        </w:tc>
      </w:tr>
      <w:tr w:rsidR="007F2473" w:rsidRPr="007E5D6E" w14:paraId="6658DD26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12730F5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Non-Sexua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8E1C1F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1D98123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03C1E8A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D6C73AA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49E314D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3D62A11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A18B8E0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1793608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21A7D69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4A214C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EC6011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A2E1E9A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F2473" w:rsidRPr="007E5D6E" w14:paraId="0FECF346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A28E786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Sexua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46EF07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24C9005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E3DFDA9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B39212D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9BA7A97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1FDB204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CA34861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1C6DB5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0A982A2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2055E71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304C381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8CD1D62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F2473" w:rsidRPr="007E5D6E" w14:paraId="3C77E700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03D8087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Medical Examinatio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2786215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F578B74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C8DDA73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9024A9D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7F544E5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760F98F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E5299DE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1E5DF52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AB5286E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DCBD0F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94DABA8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3BF499D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F2473" w:rsidRPr="007E5D6E" w14:paraId="743DED66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EE5B21B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Pay (Including Overtime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CEE9E1C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9346C04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B20B91B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16A30FA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1E5BD71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5A14AA2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7B8CD45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7A78E2F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2066ACD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B3C307C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F1CE21C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21B1693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F2473" w:rsidRPr="007E5D6E" w14:paraId="5CF70EBA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C966C2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Promotion/Non-Selectio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777C7F6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93F1E01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56EED19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8A9EAA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F5BDA4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1792D45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0CA9119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62D4E89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32AD189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CB54099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07C0088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02D17CF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F2473" w:rsidRPr="007E5D6E" w14:paraId="5E457A4F" w14:textId="77777777" w:rsidTr="007E5D6E">
        <w:tc>
          <w:tcPr>
            <w:tcW w:w="0" w:type="auto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CFCEE0F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Reassignment</w:t>
            </w:r>
          </w:p>
        </w:tc>
      </w:tr>
      <w:tr w:rsidR="007F2473" w:rsidRPr="007E5D6E" w14:paraId="4B1690B1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A71FFC4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Denie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26DDE96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C011F44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21980CB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76EC6C9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FCCDB19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0FE0BE5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D1B4AC7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B106E0F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05B375F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683683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7003B4D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EEFA840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F2473" w:rsidRPr="007E5D6E" w14:paraId="6D30E36D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BB9B071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Directe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DB2A63B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9A014B4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470D1C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9CEF591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3AF820A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F1C5C3F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E0BD9F0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7B4D289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EFD9F78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2DBA64B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F877411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7CB4CD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F2473" w:rsidRPr="007E5D6E" w14:paraId="64847168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91CD54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Reasonable Accommodatio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F7EC563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D6757CF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0A068F4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4E740CA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6AD71A8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6EDFF91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7226BB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D44B199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5DF002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1CD43C2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AAD4ACE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51BBF3E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F2473" w:rsidRPr="007E5D6E" w14:paraId="0254B66A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7FF9259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Reinstatemen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9E4BEE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D3BD01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F06BD82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0A0FEAB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B56A2D0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5B0E45A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E350704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35B18BF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8D10744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10982A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5AA62A5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4971030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F2473" w:rsidRPr="007E5D6E" w14:paraId="48B8CFA0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E6C419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Retiremen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DFDA06A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FFEF38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6891767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4539F02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70812B3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BC24A5A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AB12B3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8F912C0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65132A9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41127E1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133BC33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8C7EC16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F2473" w:rsidRPr="007E5D6E" w14:paraId="12179489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01F979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Terminatio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7CC9AAE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F56EBA4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49AB1AB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D9EC4B7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EED60EB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3ABF94E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787E852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3E87A76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AEF78D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B5BD1A3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C8625E5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1688734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F2473" w:rsidRPr="007E5D6E" w14:paraId="7535FADE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DA9F98D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Terms/Conditions of Employmen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D76F63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D908A7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42DA07E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72F9F5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EC1354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AE69DE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3200FCA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00A7D52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D766A77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DF2022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4E0771B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246123A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F2473" w:rsidRPr="007E5D6E" w14:paraId="74C733E4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E61D42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Time and Attendanc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0FD3FEC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8A1D7F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39A6608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491306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6BD062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625F52D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93B9450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DB5C084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0A760AB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345C5C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C7FFE7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AB10985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F2473" w:rsidRPr="007E5D6E" w14:paraId="3450D255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1EA658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Trainin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7E042D4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1709616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73A8004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A4DF1DE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B44C3D7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819E20D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401E97C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670EF0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4B505AC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FA77452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62649A7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5E459AB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F2473" w:rsidRPr="007E5D6E" w14:paraId="2043D134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BA1DF39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Other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BFD471B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9D8F88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D981B23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F55F988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52E54C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7335713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7A02BCC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6BD1E47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03F7CA9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9E2455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3E4888C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157617D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F2473" w:rsidRPr="007E5D6E" w14:paraId="7FB49B3D" w14:textId="77777777" w:rsidTr="000F1EC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4BD74BB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</w:rPr>
              <w:t>Findings Without Hearin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33416A7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055F404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C7EEDC8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C74F191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D640E55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86B7BC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436DA7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6D28F03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C53CEF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7BF644F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477E91E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736E324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</w:p>
        </w:tc>
      </w:tr>
      <w:tr w:rsidR="007F2473" w:rsidRPr="007E5D6E" w14:paraId="03AD2E65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B47815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Appointment/Hir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C6FA075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16B98BF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7CFB51E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644904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05207E2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050C17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AADC7E3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7DA4F85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29650C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816855B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306C19C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3E5770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F2473" w:rsidRPr="007E5D6E" w14:paraId="368B3D21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5D98FD7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Assignment of Dutie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66FF8F5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0AE9E48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FAEA60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FE43E2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67F1B3B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447017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D8CEB09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2219973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E08C13E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0EA5A03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8C13E9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DE49DEC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F2473" w:rsidRPr="007E5D6E" w14:paraId="4CA2041E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6B4DF07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lastRenderedPageBreak/>
              <w:t>Award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3DCC053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6CAED25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1F878BD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43CAB66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6883F7F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3F8C401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841E2D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C866695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B1A51D9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BC2C514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0F628A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B440C8C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F2473" w:rsidRPr="007E5D6E" w14:paraId="71610C11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E84C1A5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Conversion to Full-tim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05D379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8E9E99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2674506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CFD12C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5983E3B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C982E95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53FD91B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78A584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872A873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1B5020C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81C37AA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D903C2C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F2473" w:rsidRPr="007E5D6E" w14:paraId="5E9D374A" w14:textId="77777777" w:rsidTr="007E5D6E">
        <w:tc>
          <w:tcPr>
            <w:tcW w:w="0" w:type="auto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318EF33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Disciplinary Action</w:t>
            </w:r>
          </w:p>
        </w:tc>
      </w:tr>
      <w:tr w:rsidR="007F2473" w:rsidRPr="007E5D6E" w14:paraId="00533747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05F01D3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Repriman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7D5E3BA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8E3BE0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29BCA07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DA25D96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8ED24AD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CA4CAE0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907DEE6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FEEA21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768E641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56259A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9ED648D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3376CBD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F2473" w:rsidRPr="007E5D6E" w14:paraId="001A4A61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7C3D25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Suspensio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426E35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F8AB28F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F0E07A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1E0A1EF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1B0F9CE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D6C4594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DB60E6A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C53D592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7350C71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92B330D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52580F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09053B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F2473" w:rsidRPr="007E5D6E" w14:paraId="746440BA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BA42995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Remova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3DBF167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7C8CE15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D96C5C6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2DF95B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AC41800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D98481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6BD0DCD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DC72925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C8248B6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D2C208B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0E957B4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D65AC1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F2473" w:rsidRPr="007E5D6E" w14:paraId="671EC5B4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141CA1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Other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F9B1D0A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B5C639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4825E63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6BC22C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04F365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DFA2244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014380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B875333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18FB33A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0DBA0E5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4B84F74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DCCDBF2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F2473" w:rsidRPr="007E5D6E" w14:paraId="09C0A707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2936EB9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Duty Hou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D0B6B01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14B6E5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7B92523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4D2A786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071AA87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3A7D7C8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90DEC39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62C1502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42EC072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99C3A3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F2FF1C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631A62C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F2473" w:rsidRPr="007E5D6E" w14:paraId="4F19957C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ED45E22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Evaluation Appraisa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42C06BB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80B1F9B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DC857E6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9E0DD2F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2922A9E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C79C15F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FC2869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A7283F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8BFEC80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5E0CEC1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C689D4D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4676EFC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F2473" w:rsidRPr="007E5D6E" w14:paraId="58C027ED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3888B05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Examination/Tes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849F18B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7C43A36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DFA05DB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BBF6D0A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C6E13E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BBBB5F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6102007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3A97167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670537D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E3F986F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8C7B2BE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020E364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F2473" w:rsidRPr="007E5D6E" w14:paraId="512B4EFA" w14:textId="77777777" w:rsidTr="007E5D6E">
        <w:tc>
          <w:tcPr>
            <w:tcW w:w="0" w:type="auto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EC89C91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Harassment</w:t>
            </w:r>
          </w:p>
        </w:tc>
      </w:tr>
      <w:tr w:rsidR="007F2473" w:rsidRPr="007E5D6E" w14:paraId="4B6C63D8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581A0AB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Non-Sexua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8FD7D69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C11551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5B74AD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8981027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CB07306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8397243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E16050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738AD17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454FE87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BB58391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853BB2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B501CC3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F2473" w:rsidRPr="007E5D6E" w14:paraId="294F1C95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83F2AD1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Sexua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A5A4321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3CE3377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89913FB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A03D0E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5316C1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9CCDB2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D8BE894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B66311C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A76D39E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BA12313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CB5F1A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80C4210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F2473" w:rsidRPr="007E5D6E" w14:paraId="57D7AD0E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083F84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Medical Examinatio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799E6A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2BF4530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ECE25DE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58F90EA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B71DA1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EF85AF0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8C5A4E6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153BAD5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4336ED2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42F486E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4FA6B25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ED3358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F2473" w:rsidRPr="007E5D6E" w14:paraId="2F31B028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816D61E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Pay (Including Overtime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21032E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083E416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ED1FAE1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892703E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4E8C095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030E79A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31BFC2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29653E4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C1D0036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9DDBCD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6062C8E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5E7F86A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F2473" w:rsidRPr="007E5D6E" w14:paraId="6465F2A9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3FCA78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Promotion/Non-Selectio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A473290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86B9767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29C2322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AFCAB96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A4F8A55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7ACDFF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A3D97C9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7F4E64B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93390C8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A4611B6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D2250C7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881BE15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F2473" w:rsidRPr="007E5D6E" w14:paraId="49769D89" w14:textId="77777777" w:rsidTr="007E5D6E">
        <w:tc>
          <w:tcPr>
            <w:tcW w:w="0" w:type="auto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61B1EBA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Reassignment</w:t>
            </w:r>
          </w:p>
        </w:tc>
      </w:tr>
      <w:tr w:rsidR="007F2473" w:rsidRPr="007E5D6E" w14:paraId="36CAE10F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86740C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Denie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F1EE40C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1F8B94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83AAA33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DA01CB3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79E561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6198E0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0328CAA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4B0D95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054CCF9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482508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C15CB5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70E3318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F2473" w:rsidRPr="007E5D6E" w14:paraId="06358FEB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28BEEA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Directe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630CEE7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97E6117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05F7BC8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A1C8BFD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43324C7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916C527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96415D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456383E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AB889D9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48D362D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644F36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B3FB5FD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F2473" w:rsidRPr="007E5D6E" w14:paraId="458F23B1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FDED827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Reasonable Accommodatio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3172955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A998191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0C496E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869CBD1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DBCD602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06AF6B3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287010E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0402943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87BCB81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03AD75F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C654A9A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4EBCFC8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F2473" w:rsidRPr="007E5D6E" w14:paraId="3E5AD2CC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5916B1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Reinstatemen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7C85287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B12D0CC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BE0EE16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F1AA2E0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BE73FE4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18B09D5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E0521E4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5F22F3A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70A803D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8E67887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CAAC11D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DBF48DB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F2473" w:rsidRPr="007E5D6E" w14:paraId="4C3FE07E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D55C2C3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Retiremen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1D86D6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DCA8AF8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423406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CD27B43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1CF6BD7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D690148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062E964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DA0910C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3E94C88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829C8B6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05B6A7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43CD18D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F2473" w:rsidRPr="007E5D6E" w14:paraId="6AFFA0B6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9942C8C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Terminatio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47DCA7A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CD9F6E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36A3B7F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D79266B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BC3A1F3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B28C145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58B2D50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7562735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2B1198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24EB8ED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1194B98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75C47C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F2473" w:rsidRPr="007E5D6E" w14:paraId="343EB9F3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BC553E3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Terms/Conditions of Employmen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C30095A" w14:textId="77777777" w:rsidR="007F2473" w:rsidRPr="007E5D6E" w:rsidRDefault="007F2473" w:rsidP="007C3814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9E38C1A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828316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EEB9AF7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A4C381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ED1A89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1FB830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E9C8AE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C47A60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397936F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8FFEC01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D0DC4AC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F2473" w:rsidRPr="007E5D6E" w14:paraId="73E51B96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707358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lastRenderedPageBreak/>
              <w:t>Time and Attendanc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605EF88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CC2F1D9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DC4E992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6417AC7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0FFE23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953006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602F93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00DC244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AE27674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CE7327B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C8879B8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B243F1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F2473" w:rsidRPr="007E5D6E" w14:paraId="18E6F70C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7603BAF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Trainin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1DE7B86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F357A14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1992629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B59DC04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15A7F96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7DD7A54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6AAC461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03C8B3D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DB68060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6794D9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C64EF5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7CFC5E1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F2473" w:rsidRPr="007E5D6E" w14:paraId="0AB0C624" w14:textId="77777777" w:rsidTr="007E5D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A04493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Other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273A499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 </w:t>
            </w: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97E82AF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684C36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D40AF3F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8FF8D9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4A8B80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9D69234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7B3B386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3FB0554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00845B3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866CA3B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A6909FB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0</w:t>
            </w:r>
          </w:p>
        </w:tc>
      </w:tr>
      <w:tr w:rsidR="007F2473" w:rsidRPr="007E5D6E" w14:paraId="1CB5E318" w14:textId="77777777" w:rsidTr="00955CB1">
        <w:tc>
          <w:tcPr>
            <w:tcW w:w="0" w:type="auto"/>
            <w:gridSpan w:val="1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AAE1265" w14:textId="77777777" w:rsidR="007F2473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</w:p>
          <w:p w14:paraId="430472D3" w14:textId="77777777" w:rsidR="007F2473" w:rsidRPr="007E5D6E" w:rsidRDefault="007F2473" w:rsidP="007E5D6E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</w:p>
        </w:tc>
      </w:tr>
    </w:tbl>
    <w:p w14:paraId="08D5CC6A" w14:textId="77777777" w:rsidR="007E5D6E" w:rsidRPr="007E5D6E" w:rsidRDefault="007E5D6E" w:rsidP="007E5D6E">
      <w:pPr>
        <w:pStyle w:val="NoSpacing"/>
        <w:rPr>
          <w:rFonts w:eastAsia="Times New Roman" w:cs="Arial"/>
          <w:vanish/>
          <w:color w:val="333333"/>
          <w:sz w:val="18"/>
          <w:szCs w:val="18"/>
        </w:rPr>
      </w:pPr>
    </w:p>
    <w:tbl>
      <w:tblPr>
        <w:tblW w:w="0" w:type="auto"/>
        <w:tblInd w:w="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24"/>
        <w:gridCol w:w="605"/>
        <w:gridCol w:w="605"/>
        <w:gridCol w:w="605"/>
        <w:gridCol w:w="605"/>
        <w:gridCol w:w="605"/>
        <w:gridCol w:w="1125"/>
      </w:tblGrid>
      <w:tr w:rsidR="007E5D6E" w:rsidRPr="007E5D6E" w14:paraId="36E942E8" w14:textId="77777777" w:rsidTr="000F1EC6">
        <w:trPr>
          <w:tblHeader/>
        </w:trPr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D0FB6EF" w14:textId="77777777" w:rsidR="007E5D6E" w:rsidRPr="007E5D6E" w:rsidRDefault="007E5D6E" w:rsidP="007E5D6E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Pending Complaints Filed in Previous Fiscal Years by Status</w:t>
            </w:r>
          </w:p>
        </w:tc>
        <w:tc>
          <w:tcPr>
            <w:tcW w:w="0" w:type="auto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E999AF" w14:textId="77777777" w:rsidR="007E5D6E" w:rsidRPr="007E5D6E" w:rsidRDefault="007E5D6E" w:rsidP="007E5D6E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Comparative Data</w:t>
            </w: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br/>
              <w:t>Previous Fiscal Year Data</w:t>
            </w:r>
          </w:p>
        </w:tc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2B9A484" w14:textId="6363FF71" w:rsidR="007E5D6E" w:rsidRPr="007E5D6E" w:rsidRDefault="00FF05D6" w:rsidP="00BA03E5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>
              <w:rPr>
                <w:b/>
                <w:bCs/>
                <w:color w:val="333333"/>
                <w:sz w:val="18"/>
                <w:szCs w:val="18"/>
              </w:rPr>
              <w:t>10/01/</w:t>
            </w:r>
            <w:r w:rsidR="00B2112B">
              <w:rPr>
                <w:b/>
                <w:bCs/>
                <w:color w:val="333333"/>
                <w:sz w:val="18"/>
                <w:szCs w:val="18"/>
              </w:rPr>
              <w:t>2020</w:t>
            </w:r>
            <w:r w:rsidR="008F5311" w:rsidRPr="007E5D6E">
              <w:rPr>
                <w:b/>
                <w:bCs/>
                <w:color w:val="333333"/>
                <w:sz w:val="18"/>
                <w:szCs w:val="18"/>
              </w:rPr>
              <w:br/>
              <w:t>thru</w:t>
            </w:r>
            <w:r w:rsidR="008F5311" w:rsidRPr="007E5D6E">
              <w:rPr>
                <w:b/>
                <w:bCs/>
                <w:color w:val="333333"/>
                <w:sz w:val="18"/>
                <w:szCs w:val="18"/>
              </w:rPr>
              <w:br/>
            </w:r>
            <w:r w:rsidR="00C517A4">
              <w:rPr>
                <w:b/>
                <w:bCs/>
                <w:color w:val="333333"/>
                <w:sz w:val="18"/>
                <w:szCs w:val="18"/>
              </w:rPr>
              <w:t>09</w:t>
            </w:r>
            <w:r w:rsidR="00FF76A4">
              <w:rPr>
                <w:b/>
                <w:bCs/>
                <w:color w:val="333333"/>
                <w:sz w:val="18"/>
                <w:szCs w:val="18"/>
              </w:rPr>
              <w:t>/30</w:t>
            </w:r>
            <w:r w:rsidR="00B2112B">
              <w:rPr>
                <w:b/>
                <w:bCs/>
                <w:color w:val="333333"/>
                <w:sz w:val="18"/>
                <w:szCs w:val="18"/>
              </w:rPr>
              <w:t>/2021</w:t>
            </w:r>
          </w:p>
        </w:tc>
      </w:tr>
      <w:tr w:rsidR="00BA03E5" w:rsidRPr="007E5D6E" w14:paraId="1A73619B" w14:textId="77777777" w:rsidTr="00BD08F4">
        <w:trPr>
          <w:tblHeader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DB887CA" w14:textId="77777777" w:rsidR="00BA03E5" w:rsidRPr="007E5D6E" w:rsidRDefault="00BA03E5" w:rsidP="00BA03E5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B3E0B21" w14:textId="2D68B7A1" w:rsidR="00BA03E5" w:rsidRPr="007E5D6E" w:rsidRDefault="00B2112B" w:rsidP="00BA03E5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201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63DB40D" w14:textId="44785043" w:rsidR="00BA03E5" w:rsidRPr="007E5D6E" w:rsidRDefault="00B2112B" w:rsidP="00BA03E5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201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8312000" w14:textId="1ECBAA85" w:rsidR="00BA03E5" w:rsidRPr="007E5D6E" w:rsidRDefault="00B2112B" w:rsidP="00BA03E5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201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FA59292" w14:textId="25F1702D" w:rsidR="00BA03E5" w:rsidRPr="007E5D6E" w:rsidRDefault="00B2112B" w:rsidP="00BA03E5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201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DF4942C" w14:textId="1B58D874" w:rsidR="00BA03E5" w:rsidRPr="007E5D6E" w:rsidRDefault="00B2112B" w:rsidP="00BA03E5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2020</w:t>
            </w: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E5517A" w14:textId="77777777" w:rsidR="00BA03E5" w:rsidRPr="007E5D6E" w:rsidRDefault="00BA03E5" w:rsidP="00BA03E5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</w:p>
        </w:tc>
      </w:tr>
      <w:tr w:rsidR="00B2112B" w:rsidRPr="007E5D6E" w14:paraId="71247FFF" w14:textId="77777777" w:rsidTr="00BD08F4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7743832" w14:textId="77777777" w:rsidR="00B2112B" w:rsidRPr="007E5D6E" w:rsidRDefault="00B2112B" w:rsidP="00B2112B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Total complaints from previous Fiscal Yea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9CBB8B" w14:textId="0B2504D5" w:rsidR="00B2112B" w:rsidRPr="007E5D6E" w:rsidRDefault="00B2112B" w:rsidP="00B2112B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2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7D3941F" w14:textId="2637091E" w:rsidR="00B2112B" w:rsidRPr="007E5D6E" w:rsidRDefault="00B2112B" w:rsidP="00B2112B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3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AE62DD2" w14:textId="28657E0B" w:rsidR="00B2112B" w:rsidRPr="007E5D6E" w:rsidRDefault="00B2112B" w:rsidP="00B2112B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3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B78B2D8" w14:textId="58A14409" w:rsidR="00B2112B" w:rsidRPr="007E5D6E" w:rsidRDefault="00B2112B" w:rsidP="00B2112B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4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071F557" w14:textId="3DBBF785" w:rsidR="00B2112B" w:rsidRPr="007E5D6E" w:rsidRDefault="00B2112B" w:rsidP="00B2112B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4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EDDE19A" w14:textId="67D4EEF4" w:rsidR="00B2112B" w:rsidRPr="007E5D6E" w:rsidRDefault="0058491F" w:rsidP="00B2112B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37</w:t>
            </w:r>
          </w:p>
        </w:tc>
      </w:tr>
      <w:tr w:rsidR="00B2112B" w:rsidRPr="007E5D6E" w14:paraId="60F4F66D" w14:textId="77777777" w:rsidTr="00BD08F4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4F5C8A" w14:textId="77777777" w:rsidR="00B2112B" w:rsidRPr="007E5D6E" w:rsidRDefault="00B2112B" w:rsidP="00B2112B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Total Complainant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9DDA33" w14:textId="581D43EA" w:rsidR="00B2112B" w:rsidRPr="007E5D6E" w:rsidRDefault="00B2112B" w:rsidP="00B2112B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2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5C8959F" w14:textId="75C33B8D" w:rsidR="00B2112B" w:rsidRPr="007E5D6E" w:rsidRDefault="00B2112B" w:rsidP="00B2112B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3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B20A5FC" w14:textId="5DD07E5E" w:rsidR="00B2112B" w:rsidRPr="007E5D6E" w:rsidRDefault="00B2112B" w:rsidP="00B2112B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3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E8CC1B7" w14:textId="228CB697" w:rsidR="00B2112B" w:rsidRPr="007E5D6E" w:rsidRDefault="00B2112B" w:rsidP="00B2112B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3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8F0450C" w14:textId="0B457B8D" w:rsidR="00B2112B" w:rsidRPr="007E5D6E" w:rsidRDefault="00B2112B" w:rsidP="00B2112B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4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495C6B5" w14:textId="6DA0544A" w:rsidR="00B2112B" w:rsidRPr="007E5D6E" w:rsidRDefault="0058491F" w:rsidP="00B2112B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32</w:t>
            </w:r>
          </w:p>
        </w:tc>
      </w:tr>
      <w:tr w:rsidR="00B2112B" w:rsidRPr="007E5D6E" w14:paraId="51F78191" w14:textId="77777777" w:rsidTr="007E5D6E">
        <w:tc>
          <w:tcPr>
            <w:tcW w:w="0" w:type="auto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09EAA49" w14:textId="77777777" w:rsidR="00B2112B" w:rsidRPr="007E5D6E" w:rsidRDefault="00B2112B" w:rsidP="00B2112B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Number complaints pending</w:t>
            </w:r>
          </w:p>
        </w:tc>
      </w:tr>
      <w:tr w:rsidR="00B2112B" w:rsidRPr="007E5D6E" w14:paraId="182EB79A" w14:textId="77777777" w:rsidTr="00BD08F4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3289B8" w14:textId="77777777" w:rsidR="00B2112B" w:rsidRPr="007E5D6E" w:rsidRDefault="00B2112B" w:rsidP="00B2112B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Investigatio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0DA1CDA" w14:textId="5F98637E" w:rsidR="00B2112B" w:rsidRPr="007E5D6E" w:rsidRDefault="00B2112B" w:rsidP="00B2112B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2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A91BC32" w14:textId="742DC3C5" w:rsidR="00B2112B" w:rsidRPr="007E5D6E" w:rsidRDefault="00B2112B" w:rsidP="00B2112B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2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3EDC4AC" w14:textId="1ABC4518" w:rsidR="00B2112B" w:rsidRPr="007E5D6E" w:rsidRDefault="00B2112B" w:rsidP="00B2112B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39ED3BA" w14:textId="43B36C2E" w:rsidR="00B2112B" w:rsidRPr="007E5D6E" w:rsidRDefault="00B2112B" w:rsidP="00B2112B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F2D46DC" w14:textId="5549FEF8" w:rsidR="00B2112B" w:rsidRPr="007E5D6E" w:rsidRDefault="00B2112B" w:rsidP="00B2112B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70439EB" w14:textId="122098F9" w:rsidR="00B2112B" w:rsidRPr="007E5D6E" w:rsidRDefault="0058491F" w:rsidP="00B2112B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4</w:t>
            </w:r>
          </w:p>
        </w:tc>
      </w:tr>
      <w:tr w:rsidR="00B2112B" w:rsidRPr="007E5D6E" w14:paraId="7EB5F1CE" w14:textId="77777777" w:rsidTr="00BD08F4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3465082" w14:textId="77777777" w:rsidR="00B2112B" w:rsidRPr="007E5D6E" w:rsidRDefault="00B2112B" w:rsidP="00B2112B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Hearin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B8B6298" w14:textId="0551C622" w:rsidR="00B2112B" w:rsidRPr="007E5D6E" w:rsidRDefault="00B2112B" w:rsidP="00B2112B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D52331E" w14:textId="2D2AC452" w:rsidR="00B2112B" w:rsidRPr="007E5D6E" w:rsidRDefault="00B2112B" w:rsidP="00B2112B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2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57FCDD5" w14:textId="5CBA3995" w:rsidR="00B2112B" w:rsidRPr="007E5D6E" w:rsidRDefault="00B2112B" w:rsidP="00B2112B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2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308263D" w14:textId="6F3FE104" w:rsidR="00B2112B" w:rsidRPr="007E5D6E" w:rsidRDefault="00B2112B" w:rsidP="00B2112B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2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AAFE566" w14:textId="00A85922" w:rsidR="00B2112B" w:rsidRPr="007E5D6E" w:rsidRDefault="00B2112B" w:rsidP="00B2112B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90061D4" w14:textId="137D5F14" w:rsidR="00B2112B" w:rsidRPr="007E5D6E" w:rsidRDefault="0058491F" w:rsidP="00B2112B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25</w:t>
            </w:r>
          </w:p>
        </w:tc>
      </w:tr>
      <w:tr w:rsidR="00B2112B" w:rsidRPr="007E5D6E" w14:paraId="61759439" w14:textId="77777777" w:rsidTr="00BD08F4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50A6C57" w14:textId="77777777" w:rsidR="00B2112B" w:rsidRPr="007E5D6E" w:rsidRDefault="00B2112B" w:rsidP="00B2112B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Final Agency Actio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BEB0CDD" w14:textId="4866452C" w:rsidR="00B2112B" w:rsidRPr="007E5D6E" w:rsidRDefault="00B2112B" w:rsidP="00B2112B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3594A29" w14:textId="16788F0A" w:rsidR="00B2112B" w:rsidRPr="007E5D6E" w:rsidRDefault="00B2112B" w:rsidP="00B2112B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37ED280" w14:textId="2A14353F" w:rsidR="00B2112B" w:rsidRPr="007E5D6E" w:rsidRDefault="00B2112B" w:rsidP="00B2112B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35E368B" w14:textId="644B77B8" w:rsidR="00B2112B" w:rsidRPr="007E5D6E" w:rsidRDefault="00B2112B" w:rsidP="00B2112B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05F3541" w14:textId="3E3CB2C6" w:rsidR="00B2112B" w:rsidRPr="007E5D6E" w:rsidRDefault="00B2112B" w:rsidP="00B2112B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F8AF8C0" w14:textId="68067D59" w:rsidR="00B2112B" w:rsidRPr="007E5D6E" w:rsidRDefault="0058491F" w:rsidP="00B2112B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8</w:t>
            </w:r>
          </w:p>
        </w:tc>
      </w:tr>
      <w:tr w:rsidR="00B2112B" w:rsidRPr="007E5D6E" w14:paraId="059834B9" w14:textId="77777777" w:rsidTr="00BD08F4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C42A91" w14:textId="77777777" w:rsidR="00B2112B" w:rsidRPr="007E5D6E" w:rsidRDefault="00B2112B" w:rsidP="00B2112B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Appeal with EEOC Office of Federal Operation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EA1F10A" w14:textId="4286A018" w:rsidR="00B2112B" w:rsidRPr="007E5D6E" w:rsidRDefault="00B2112B" w:rsidP="00B2112B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5A8E9EC" w14:textId="41B89807" w:rsidR="00B2112B" w:rsidRPr="007E5D6E" w:rsidRDefault="00B2112B" w:rsidP="00B2112B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C22BBAE" w14:textId="61AD202E" w:rsidR="00B2112B" w:rsidRPr="007E5D6E" w:rsidRDefault="00B2112B" w:rsidP="00B2112B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B86DDDA" w14:textId="49B8642B" w:rsidR="00B2112B" w:rsidRPr="007E5D6E" w:rsidRDefault="00B2112B" w:rsidP="00B2112B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FF9AD4B" w14:textId="41E7AF32" w:rsidR="00B2112B" w:rsidRPr="007E5D6E" w:rsidRDefault="00B2112B" w:rsidP="00B2112B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879D975" w14:textId="63FD3CD5" w:rsidR="00B2112B" w:rsidRPr="007E5D6E" w:rsidRDefault="00E2660E" w:rsidP="00B2112B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2</w:t>
            </w:r>
          </w:p>
        </w:tc>
      </w:tr>
      <w:tr w:rsidR="00B2112B" w:rsidRPr="007E5D6E" w14:paraId="277C1939" w14:textId="77777777" w:rsidTr="007E0BB6">
        <w:tc>
          <w:tcPr>
            <w:tcW w:w="0" w:type="auto"/>
            <w:gridSpan w:val="7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B2B612B" w14:textId="77777777" w:rsidR="00B2112B" w:rsidRDefault="00B2112B" w:rsidP="00B2112B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</w:p>
          <w:p w14:paraId="0A3B7ECC" w14:textId="77777777" w:rsidR="00B2112B" w:rsidRPr="007E5D6E" w:rsidRDefault="00B2112B" w:rsidP="00B2112B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</w:p>
        </w:tc>
      </w:tr>
    </w:tbl>
    <w:p w14:paraId="5EE073A0" w14:textId="77777777" w:rsidR="007E5D6E" w:rsidRPr="007E5D6E" w:rsidRDefault="007E5D6E" w:rsidP="007E5D6E">
      <w:pPr>
        <w:pStyle w:val="NoSpacing"/>
        <w:rPr>
          <w:rFonts w:eastAsia="Times New Roman" w:cs="Arial"/>
          <w:vanish/>
          <w:color w:val="333333"/>
          <w:sz w:val="18"/>
          <w:szCs w:val="18"/>
        </w:rPr>
      </w:pPr>
    </w:p>
    <w:tbl>
      <w:tblPr>
        <w:tblW w:w="0" w:type="auto"/>
        <w:tblInd w:w="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198"/>
        <w:gridCol w:w="605"/>
        <w:gridCol w:w="605"/>
        <w:gridCol w:w="605"/>
        <w:gridCol w:w="605"/>
        <w:gridCol w:w="605"/>
        <w:gridCol w:w="1125"/>
      </w:tblGrid>
      <w:tr w:rsidR="007E5D6E" w:rsidRPr="007E5D6E" w14:paraId="725C67EB" w14:textId="77777777" w:rsidTr="000F1EC6">
        <w:trPr>
          <w:tblHeader/>
        </w:trPr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3C0ABBF" w14:textId="77777777" w:rsidR="007E5D6E" w:rsidRPr="007E5D6E" w:rsidRDefault="007E5D6E" w:rsidP="007E5D6E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Complaint Investigations</w:t>
            </w:r>
          </w:p>
        </w:tc>
        <w:tc>
          <w:tcPr>
            <w:tcW w:w="0" w:type="auto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189AA6E" w14:textId="77777777" w:rsidR="007E5D6E" w:rsidRPr="007E5D6E" w:rsidRDefault="007E5D6E" w:rsidP="007E5D6E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Comparative Data</w:t>
            </w:r>
            <w:r w:rsidRPr="007E5D6E"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br/>
              <w:t>Previous Fiscal Year Data</w:t>
            </w:r>
          </w:p>
        </w:tc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95C3B51" w14:textId="1FB13E31" w:rsidR="007E5D6E" w:rsidRPr="007E5D6E" w:rsidRDefault="00FF05D6" w:rsidP="008F5311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>
              <w:rPr>
                <w:b/>
                <w:bCs/>
                <w:color w:val="333333"/>
                <w:sz w:val="18"/>
                <w:szCs w:val="18"/>
              </w:rPr>
              <w:t>10/01/</w:t>
            </w:r>
            <w:r w:rsidR="00B2112B">
              <w:rPr>
                <w:b/>
                <w:bCs/>
                <w:color w:val="333333"/>
                <w:sz w:val="18"/>
                <w:szCs w:val="18"/>
              </w:rPr>
              <w:t>2020</w:t>
            </w:r>
            <w:r w:rsidR="008F5311" w:rsidRPr="007E5D6E">
              <w:rPr>
                <w:b/>
                <w:bCs/>
                <w:color w:val="333333"/>
                <w:sz w:val="18"/>
                <w:szCs w:val="18"/>
              </w:rPr>
              <w:br/>
              <w:t>thru</w:t>
            </w:r>
            <w:r w:rsidR="008F5311" w:rsidRPr="007E5D6E">
              <w:rPr>
                <w:b/>
                <w:bCs/>
                <w:color w:val="333333"/>
                <w:sz w:val="18"/>
                <w:szCs w:val="18"/>
              </w:rPr>
              <w:br/>
            </w:r>
            <w:r w:rsidR="00C517A4">
              <w:rPr>
                <w:b/>
                <w:bCs/>
                <w:color w:val="333333"/>
                <w:sz w:val="18"/>
                <w:szCs w:val="18"/>
              </w:rPr>
              <w:t>09</w:t>
            </w:r>
            <w:r w:rsidR="00FF76A4">
              <w:rPr>
                <w:b/>
                <w:bCs/>
                <w:color w:val="333333"/>
                <w:sz w:val="18"/>
                <w:szCs w:val="18"/>
              </w:rPr>
              <w:t>/30</w:t>
            </w:r>
            <w:r w:rsidR="00F035E8">
              <w:rPr>
                <w:b/>
                <w:bCs/>
                <w:color w:val="333333"/>
                <w:sz w:val="18"/>
                <w:szCs w:val="18"/>
              </w:rPr>
              <w:t>/2</w:t>
            </w:r>
            <w:r w:rsidR="00B2112B">
              <w:rPr>
                <w:b/>
                <w:bCs/>
                <w:color w:val="333333"/>
                <w:sz w:val="18"/>
                <w:szCs w:val="18"/>
              </w:rPr>
              <w:t>021</w:t>
            </w:r>
          </w:p>
        </w:tc>
      </w:tr>
      <w:tr w:rsidR="00BA03E5" w:rsidRPr="007E5D6E" w14:paraId="40AA29DB" w14:textId="77777777" w:rsidTr="00BD08F4">
        <w:trPr>
          <w:tblHeader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E0B85E0" w14:textId="77777777" w:rsidR="00BA03E5" w:rsidRPr="007E5D6E" w:rsidRDefault="00BA03E5" w:rsidP="00BA03E5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B1BC49A" w14:textId="3DE8BF3B" w:rsidR="00BA03E5" w:rsidRPr="007E5D6E" w:rsidRDefault="00B2112B" w:rsidP="00BA03E5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201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3524D2A" w14:textId="2A692CD5" w:rsidR="00BA03E5" w:rsidRPr="007E5D6E" w:rsidRDefault="00B2112B" w:rsidP="00BA03E5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201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76742F6" w14:textId="26CB0C24" w:rsidR="00BA03E5" w:rsidRPr="007E5D6E" w:rsidRDefault="00B2112B" w:rsidP="00BA03E5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201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F80B734" w14:textId="01D07E06" w:rsidR="00BA03E5" w:rsidRPr="007E5D6E" w:rsidRDefault="00B2112B" w:rsidP="00BA03E5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201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 w:themeFill="accent3" w:themeFillTint="9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8010594" w14:textId="69AFA948" w:rsidR="00BA03E5" w:rsidRPr="007E5D6E" w:rsidRDefault="00B2112B" w:rsidP="00BA03E5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  <w:t>2020</w:t>
            </w: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A3FE7BE" w14:textId="77777777" w:rsidR="00BA03E5" w:rsidRPr="007E5D6E" w:rsidRDefault="00BA03E5" w:rsidP="00BA03E5">
            <w:pPr>
              <w:pStyle w:val="NoSpacing"/>
              <w:rPr>
                <w:rFonts w:eastAsia="Times New Roman" w:cs="Arial"/>
                <w:b/>
                <w:bCs/>
                <w:color w:val="333333"/>
                <w:sz w:val="18"/>
                <w:szCs w:val="18"/>
              </w:rPr>
            </w:pPr>
          </w:p>
        </w:tc>
      </w:tr>
      <w:tr w:rsidR="00B2112B" w:rsidRPr="007E5D6E" w14:paraId="57B074D3" w14:textId="77777777" w:rsidTr="00B2112B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149B7C" w14:textId="77777777" w:rsidR="00B2112B" w:rsidRPr="007E5D6E" w:rsidRDefault="00B2112B" w:rsidP="00B2112B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 w:rsidRPr="007E5D6E">
              <w:rPr>
                <w:rFonts w:eastAsia="Times New Roman" w:cs="Arial"/>
                <w:color w:val="333333"/>
                <w:sz w:val="18"/>
                <w:szCs w:val="18"/>
              </w:rPr>
              <w:t>Pending Completion Where Investigation Exceeds Required Time Frame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09DD796" w14:textId="54A292B0" w:rsidR="00B2112B" w:rsidRPr="007E5D6E" w:rsidRDefault="00B2112B" w:rsidP="00B2112B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26472C8" w14:textId="7BE23C81" w:rsidR="00B2112B" w:rsidRPr="007E5D6E" w:rsidRDefault="00B2112B" w:rsidP="00B2112B">
            <w:pPr>
              <w:pStyle w:val="NoSpacing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 xml:space="preserve">17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2941B9A" w14:textId="31382783" w:rsidR="00B2112B" w:rsidRPr="007E5D6E" w:rsidRDefault="00B2112B" w:rsidP="00B2112B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6F3BE95" w14:textId="52508FCD" w:rsidR="00B2112B" w:rsidRPr="007E5D6E" w:rsidRDefault="00B2112B" w:rsidP="00B2112B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1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FE35098" w14:textId="77A982B0" w:rsidR="00B2112B" w:rsidRPr="007E5D6E" w:rsidRDefault="00B2112B" w:rsidP="00B2112B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2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E97915D" w14:textId="0BAE65B3" w:rsidR="00B2112B" w:rsidRPr="007E5D6E" w:rsidRDefault="00EB345A" w:rsidP="00B2112B">
            <w:pPr>
              <w:pStyle w:val="NoSpacing"/>
              <w:jc w:val="center"/>
              <w:rPr>
                <w:rFonts w:eastAsia="Times New Roman" w:cs="Arial"/>
                <w:color w:val="333333"/>
                <w:sz w:val="18"/>
                <w:szCs w:val="18"/>
              </w:rPr>
            </w:pPr>
            <w:r>
              <w:rPr>
                <w:rFonts w:eastAsia="Times New Roman" w:cs="Arial"/>
                <w:color w:val="333333"/>
                <w:sz w:val="18"/>
                <w:szCs w:val="18"/>
              </w:rPr>
              <w:t>3</w:t>
            </w:r>
          </w:p>
        </w:tc>
      </w:tr>
    </w:tbl>
    <w:p w14:paraId="277EACE7" w14:textId="77777777" w:rsidR="003C4919" w:rsidRPr="007E5D6E" w:rsidRDefault="003C4919" w:rsidP="007E5D6E">
      <w:pPr>
        <w:pStyle w:val="NoSpacing"/>
        <w:rPr>
          <w:rFonts w:cs="Times New Roman"/>
          <w:sz w:val="24"/>
          <w:szCs w:val="24"/>
        </w:rPr>
      </w:pPr>
    </w:p>
    <w:sectPr w:rsidR="003C4919" w:rsidRPr="007E5D6E" w:rsidSect="003C4919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E1E253" w14:textId="77777777" w:rsidR="00584194" w:rsidRDefault="00584194" w:rsidP="00E51904">
      <w:pPr>
        <w:spacing w:after="0" w:line="240" w:lineRule="auto"/>
      </w:pPr>
      <w:r>
        <w:separator/>
      </w:r>
    </w:p>
  </w:endnote>
  <w:endnote w:type="continuationSeparator" w:id="0">
    <w:p w14:paraId="65B5BAC5" w14:textId="77777777" w:rsidR="00584194" w:rsidRDefault="00584194" w:rsidP="00E519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4184492"/>
      <w:docPartObj>
        <w:docPartGallery w:val="Page Numbers (Bottom of Page)"/>
        <w:docPartUnique/>
      </w:docPartObj>
    </w:sdtPr>
    <w:sdtEndPr/>
    <w:sdtContent>
      <w:p w14:paraId="76CD7A50" w14:textId="4892E91A" w:rsidR="009134AB" w:rsidRDefault="009134A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3DA38DD" w14:textId="77777777" w:rsidR="009134AB" w:rsidRDefault="009134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0AC840" w14:textId="77777777" w:rsidR="00584194" w:rsidRDefault="00584194" w:rsidP="00E51904">
      <w:pPr>
        <w:spacing w:after="0" w:line="240" w:lineRule="auto"/>
      </w:pPr>
      <w:r>
        <w:separator/>
      </w:r>
    </w:p>
  </w:footnote>
  <w:footnote w:type="continuationSeparator" w:id="0">
    <w:p w14:paraId="6117C9DB" w14:textId="77777777" w:rsidR="00584194" w:rsidRDefault="00584194" w:rsidP="00E5190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TUyNDExMjMysDBV0lEKTi0uzszPAykwrAUAEHEcOSwAAAA="/>
  </w:docVars>
  <w:rsids>
    <w:rsidRoot w:val="00541458"/>
    <w:rsid w:val="00046291"/>
    <w:rsid w:val="000602D0"/>
    <w:rsid w:val="000758F7"/>
    <w:rsid w:val="000A1296"/>
    <w:rsid w:val="000A28D3"/>
    <w:rsid w:val="000A36C4"/>
    <w:rsid w:val="000A57E9"/>
    <w:rsid w:val="000B2FCC"/>
    <w:rsid w:val="000C2F33"/>
    <w:rsid w:val="000C3B23"/>
    <w:rsid w:val="000C6101"/>
    <w:rsid w:val="000E2725"/>
    <w:rsid w:val="000F1EC6"/>
    <w:rsid w:val="0010042D"/>
    <w:rsid w:val="0010172C"/>
    <w:rsid w:val="00101D00"/>
    <w:rsid w:val="0011281D"/>
    <w:rsid w:val="001215F2"/>
    <w:rsid w:val="00125A05"/>
    <w:rsid w:val="001338F2"/>
    <w:rsid w:val="00135A90"/>
    <w:rsid w:val="001455B1"/>
    <w:rsid w:val="00145D30"/>
    <w:rsid w:val="00153C58"/>
    <w:rsid w:val="00160625"/>
    <w:rsid w:val="001757F9"/>
    <w:rsid w:val="001761FD"/>
    <w:rsid w:val="001801EE"/>
    <w:rsid w:val="001868A7"/>
    <w:rsid w:val="00190151"/>
    <w:rsid w:val="00191A96"/>
    <w:rsid w:val="001A0908"/>
    <w:rsid w:val="001B0313"/>
    <w:rsid w:val="001B0E4B"/>
    <w:rsid w:val="001B4FAC"/>
    <w:rsid w:val="001F4D9B"/>
    <w:rsid w:val="00206A1A"/>
    <w:rsid w:val="00211474"/>
    <w:rsid w:val="00214A58"/>
    <w:rsid w:val="002474A4"/>
    <w:rsid w:val="00263CDF"/>
    <w:rsid w:val="00264C0A"/>
    <w:rsid w:val="00271ACC"/>
    <w:rsid w:val="00280645"/>
    <w:rsid w:val="002859E9"/>
    <w:rsid w:val="00292561"/>
    <w:rsid w:val="002966C9"/>
    <w:rsid w:val="002C36C3"/>
    <w:rsid w:val="002C6E60"/>
    <w:rsid w:val="002D3008"/>
    <w:rsid w:val="00302652"/>
    <w:rsid w:val="00333A14"/>
    <w:rsid w:val="00344C53"/>
    <w:rsid w:val="00361C68"/>
    <w:rsid w:val="00374ED7"/>
    <w:rsid w:val="0038725F"/>
    <w:rsid w:val="00390D18"/>
    <w:rsid w:val="00392554"/>
    <w:rsid w:val="003A1D80"/>
    <w:rsid w:val="003A5EB7"/>
    <w:rsid w:val="003B4FF2"/>
    <w:rsid w:val="003C4919"/>
    <w:rsid w:val="003D486E"/>
    <w:rsid w:val="003D7221"/>
    <w:rsid w:val="003E6575"/>
    <w:rsid w:val="003E7213"/>
    <w:rsid w:val="004106FE"/>
    <w:rsid w:val="0041124B"/>
    <w:rsid w:val="00411E1B"/>
    <w:rsid w:val="00426E43"/>
    <w:rsid w:val="00430A3F"/>
    <w:rsid w:val="00432EE8"/>
    <w:rsid w:val="0045023C"/>
    <w:rsid w:val="00453F64"/>
    <w:rsid w:val="00460353"/>
    <w:rsid w:val="00466978"/>
    <w:rsid w:val="00476DB7"/>
    <w:rsid w:val="00492E1F"/>
    <w:rsid w:val="00494954"/>
    <w:rsid w:val="004A75A2"/>
    <w:rsid w:val="004B7B86"/>
    <w:rsid w:val="004C4E6E"/>
    <w:rsid w:val="004D0A32"/>
    <w:rsid w:val="004D329F"/>
    <w:rsid w:val="004D6FB6"/>
    <w:rsid w:val="004E3065"/>
    <w:rsid w:val="00504BA9"/>
    <w:rsid w:val="00504CF3"/>
    <w:rsid w:val="0053277C"/>
    <w:rsid w:val="00534A2C"/>
    <w:rsid w:val="00541458"/>
    <w:rsid w:val="005512CA"/>
    <w:rsid w:val="00560EDD"/>
    <w:rsid w:val="0056222C"/>
    <w:rsid w:val="00565EE7"/>
    <w:rsid w:val="00572BEE"/>
    <w:rsid w:val="00584194"/>
    <w:rsid w:val="0058491F"/>
    <w:rsid w:val="00591588"/>
    <w:rsid w:val="005922AB"/>
    <w:rsid w:val="00594EF1"/>
    <w:rsid w:val="005A5243"/>
    <w:rsid w:val="005A671B"/>
    <w:rsid w:val="005D479C"/>
    <w:rsid w:val="005D721D"/>
    <w:rsid w:val="005E7626"/>
    <w:rsid w:val="005F0407"/>
    <w:rsid w:val="00614D83"/>
    <w:rsid w:val="00626B3D"/>
    <w:rsid w:val="00630100"/>
    <w:rsid w:val="00654147"/>
    <w:rsid w:val="00660236"/>
    <w:rsid w:val="00663590"/>
    <w:rsid w:val="00663D1A"/>
    <w:rsid w:val="00666180"/>
    <w:rsid w:val="00685075"/>
    <w:rsid w:val="00685C63"/>
    <w:rsid w:val="006877E1"/>
    <w:rsid w:val="00694B40"/>
    <w:rsid w:val="006B1906"/>
    <w:rsid w:val="006B6E4F"/>
    <w:rsid w:val="006D2066"/>
    <w:rsid w:val="006D46E6"/>
    <w:rsid w:val="006E31E9"/>
    <w:rsid w:val="0072088A"/>
    <w:rsid w:val="007261D4"/>
    <w:rsid w:val="00737F71"/>
    <w:rsid w:val="0074466C"/>
    <w:rsid w:val="00745DCD"/>
    <w:rsid w:val="00752BAB"/>
    <w:rsid w:val="00775AD7"/>
    <w:rsid w:val="0078160F"/>
    <w:rsid w:val="007914B6"/>
    <w:rsid w:val="00791ECA"/>
    <w:rsid w:val="00796E14"/>
    <w:rsid w:val="007A74F3"/>
    <w:rsid w:val="007B5DB0"/>
    <w:rsid w:val="007C3814"/>
    <w:rsid w:val="007C4A80"/>
    <w:rsid w:val="007D630D"/>
    <w:rsid w:val="007E0BB6"/>
    <w:rsid w:val="007E5D6E"/>
    <w:rsid w:val="007F2473"/>
    <w:rsid w:val="00800E1F"/>
    <w:rsid w:val="00802656"/>
    <w:rsid w:val="00803452"/>
    <w:rsid w:val="00831572"/>
    <w:rsid w:val="008342A1"/>
    <w:rsid w:val="0083651B"/>
    <w:rsid w:val="008463EF"/>
    <w:rsid w:val="008578E7"/>
    <w:rsid w:val="00865BD4"/>
    <w:rsid w:val="00865E6C"/>
    <w:rsid w:val="00876A72"/>
    <w:rsid w:val="00881E8C"/>
    <w:rsid w:val="008975CB"/>
    <w:rsid w:val="008B3A70"/>
    <w:rsid w:val="008B77DB"/>
    <w:rsid w:val="008C00A9"/>
    <w:rsid w:val="008C0EC7"/>
    <w:rsid w:val="008E6758"/>
    <w:rsid w:val="008F14C8"/>
    <w:rsid w:val="008F3A5A"/>
    <w:rsid w:val="008F5311"/>
    <w:rsid w:val="00907142"/>
    <w:rsid w:val="009134AB"/>
    <w:rsid w:val="009245DB"/>
    <w:rsid w:val="00927EAC"/>
    <w:rsid w:val="00935537"/>
    <w:rsid w:val="00936B66"/>
    <w:rsid w:val="00955CB1"/>
    <w:rsid w:val="0095683C"/>
    <w:rsid w:val="009705EF"/>
    <w:rsid w:val="00984117"/>
    <w:rsid w:val="00984142"/>
    <w:rsid w:val="009909B8"/>
    <w:rsid w:val="009B000F"/>
    <w:rsid w:val="009C25A1"/>
    <w:rsid w:val="009D62D2"/>
    <w:rsid w:val="009D76F3"/>
    <w:rsid w:val="009E0F8D"/>
    <w:rsid w:val="009E5A25"/>
    <w:rsid w:val="009F4E97"/>
    <w:rsid w:val="00A06765"/>
    <w:rsid w:val="00A10966"/>
    <w:rsid w:val="00A12474"/>
    <w:rsid w:val="00A2606D"/>
    <w:rsid w:val="00A42283"/>
    <w:rsid w:val="00A56B72"/>
    <w:rsid w:val="00A93AD0"/>
    <w:rsid w:val="00A94F21"/>
    <w:rsid w:val="00AA089A"/>
    <w:rsid w:val="00AA7CFE"/>
    <w:rsid w:val="00AC5841"/>
    <w:rsid w:val="00AD000D"/>
    <w:rsid w:val="00AD39A0"/>
    <w:rsid w:val="00AF1C0F"/>
    <w:rsid w:val="00AF7074"/>
    <w:rsid w:val="00B07094"/>
    <w:rsid w:val="00B10CA3"/>
    <w:rsid w:val="00B12DFB"/>
    <w:rsid w:val="00B155D0"/>
    <w:rsid w:val="00B2112B"/>
    <w:rsid w:val="00B21210"/>
    <w:rsid w:val="00B367D6"/>
    <w:rsid w:val="00B52637"/>
    <w:rsid w:val="00B55733"/>
    <w:rsid w:val="00B714F6"/>
    <w:rsid w:val="00B7295B"/>
    <w:rsid w:val="00B805DB"/>
    <w:rsid w:val="00B91F15"/>
    <w:rsid w:val="00BA03E5"/>
    <w:rsid w:val="00BA3C24"/>
    <w:rsid w:val="00BC2A21"/>
    <w:rsid w:val="00BC5C19"/>
    <w:rsid w:val="00BD08F4"/>
    <w:rsid w:val="00BE1775"/>
    <w:rsid w:val="00C32417"/>
    <w:rsid w:val="00C327C0"/>
    <w:rsid w:val="00C40D6D"/>
    <w:rsid w:val="00C47E0E"/>
    <w:rsid w:val="00C517A4"/>
    <w:rsid w:val="00C61AC8"/>
    <w:rsid w:val="00C64B73"/>
    <w:rsid w:val="00C654D2"/>
    <w:rsid w:val="00C70C9E"/>
    <w:rsid w:val="00C80647"/>
    <w:rsid w:val="00CB6E8D"/>
    <w:rsid w:val="00CD5B33"/>
    <w:rsid w:val="00CE388D"/>
    <w:rsid w:val="00CE4337"/>
    <w:rsid w:val="00CE6A5E"/>
    <w:rsid w:val="00CF08EC"/>
    <w:rsid w:val="00CF30D0"/>
    <w:rsid w:val="00D255C2"/>
    <w:rsid w:val="00D30EE8"/>
    <w:rsid w:val="00D4222D"/>
    <w:rsid w:val="00D444DF"/>
    <w:rsid w:val="00D63440"/>
    <w:rsid w:val="00D6445B"/>
    <w:rsid w:val="00D80E94"/>
    <w:rsid w:val="00D82CED"/>
    <w:rsid w:val="00D847D3"/>
    <w:rsid w:val="00DA4BF6"/>
    <w:rsid w:val="00DA5848"/>
    <w:rsid w:val="00DB17FC"/>
    <w:rsid w:val="00DE3A68"/>
    <w:rsid w:val="00DF3987"/>
    <w:rsid w:val="00DF706A"/>
    <w:rsid w:val="00E04734"/>
    <w:rsid w:val="00E2660E"/>
    <w:rsid w:val="00E337E9"/>
    <w:rsid w:val="00E34CD9"/>
    <w:rsid w:val="00E4123F"/>
    <w:rsid w:val="00E51904"/>
    <w:rsid w:val="00E6210F"/>
    <w:rsid w:val="00E76DDE"/>
    <w:rsid w:val="00E93D5D"/>
    <w:rsid w:val="00EA0008"/>
    <w:rsid w:val="00EA1274"/>
    <w:rsid w:val="00EA684B"/>
    <w:rsid w:val="00EB345A"/>
    <w:rsid w:val="00EC062B"/>
    <w:rsid w:val="00EE3DBD"/>
    <w:rsid w:val="00EE71DE"/>
    <w:rsid w:val="00F01E90"/>
    <w:rsid w:val="00F035E8"/>
    <w:rsid w:val="00F2396A"/>
    <w:rsid w:val="00F25C29"/>
    <w:rsid w:val="00F30ADD"/>
    <w:rsid w:val="00F368EA"/>
    <w:rsid w:val="00F66B78"/>
    <w:rsid w:val="00F77C0B"/>
    <w:rsid w:val="00F91AD1"/>
    <w:rsid w:val="00F96B5D"/>
    <w:rsid w:val="00FA1AF1"/>
    <w:rsid w:val="00FB2CD9"/>
    <w:rsid w:val="00FB35FF"/>
    <w:rsid w:val="00FC40A7"/>
    <w:rsid w:val="00FE2D27"/>
    <w:rsid w:val="00FE61CE"/>
    <w:rsid w:val="00FF05D6"/>
    <w:rsid w:val="00FF7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17D5F6"/>
  <w15:docId w15:val="{9D9481AA-E328-4E4C-A5BC-7251F1CB2F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4919"/>
  </w:style>
  <w:style w:type="paragraph" w:styleId="Heading1">
    <w:name w:val="heading 1"/>
    <w:basedOn w:val="Normal"/>
    <w:link w:val="Heading1Char"/>
    <w:uiPriority w:val="9"/>
    <w:qFormat/>
    <w:rsid w:val="007E5D6E"/>
    <w:pPr>
      <w:spacing w:before="192" w:after="48" w:line="240" w:lineRule="auto"/>
      <w:outlineLvl w:val="0"/>
    </w:pPr>
    <w:rPr>
      <w:rFonts w:ascii="Times New Roman" w:eastAsia="Times New Roman" w:hAnsi="Times New Roman" w:cs="Times New Roman"/>
      <w:color w:val="000064"/>
      <w:kern w:val="36"/>
      <w:sz w:val="38"/>
      <w:szCs w:val="38"/>
    </w:rPr>
  </w:style>
  <w:style w:type="paragraph" w:styleId="Heading2">
    <w:name w:val="heading 2"/>
    <w:basedOn w:val="Normal"/>
    <w:link w:val="Heading2Char"/>
    <w:uiPriority w:val="9"/>
    <w:qFormat/>
    <w:rsid w:val="007E5D6E"/>
    <w:pPr>
      <w:spacing w:before="192" w:after="48" w:line="240" w:lineRule="auto"/>
      <w:outlineLvl w:val="1"/>
    </w:pPr>
    <w:rPr>
      <w:rFonts w:ascii="Times New Roman" w:eastAsia="Times New Roman" w:hAnsi="Times New Roman" w:cs="Times New Roman"/>
      <w:color w:val="000064"/>
      <w:sz w:val="34"/>
      <w:szCs w:val="34"/>
    </w:rPr>
  </w:style>
  <w:style w:type="paragraph" w:styleId="Heading3">
    <w:name w:val="heading 3"/>
    <w:basedOn w:val="Normal"/>
    <w:link w:val="Heading3Char"/>
    <w:uiPriority w:val="9"/>
    <w:qFormat/>
    <w:rsid w:val="007E5D6E"/>
    <w:pPr>
      <w:spacing w:before="192" w:after="48" w:line="240" w:lineRule="auto"/>
      <w:outlineLvl w:val="2"/>
    </w:pPr>
    <w:rPr>
      <w:rFonts w:ascii="Times New Roman" w:eastAsia="Times New Roman" w:hAnsi="Times New Roman" w:cs="Times New Roman"/>
      <w:color w:val="000064"/>
      <w:sz w:val="29"/>
      <w:szCs w:val="29"/>
    </w:rPr>
  </w:style>
  <w:style w:type="paragraph" w:styleId="Heading4">
    <w:name w:val="heading 4"/>
    <w:basedOn w:val="Normal"/>
    <w:link w:val="Heading4Char"/>
    <w:uiPriority w:val="9"/>
    <w:qFormat/>
    <w:rsid w:val="007E5D6E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sz w:val="26"/>
      <w:szCs w:val="26"/>
    </w:rPr>
  </w:style>
  <w:style w:type="paragraph" w:styleId="Heading5">
    <w:name w:val="heading 5"/>
    <w:basedOn w:val="Normal"/>
    <w:link w:val="Heading5Char"/>
    <w:uiPriority w:val="9"/>
    <w:qFormat/>
    <w:rsid w:val="007E5D6E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sz w:val="24"/>
      <w:szCs w:val="24"/>
    </w:rPr>
  </w:style>
  <w:style w:type="paragraph" w:styleId="Heading6">
    <w:name w:val="heading 6"/>
    <w:basedOn w:val="Normal"/>
    <w:link w:val="Heading6Char"/>
    <w:uiPriority w:val="9"/>
    <w:qFormat/>
    <w:rsid w:val="007E5D6E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E5D6E"/>
    <w:rPr>
      <w:rFonts w:ascii="Times New Roman" w:eastAsia="Times New Roman" w:hAnsi="Times New Roman" w:cs="Times New Roman"/>
      <w:color w:val="000064"/>
      <w:kern w:val="36"/>
      <w:sz w:val="38"/>
      <w:szCs w:val="38"/>
    </w:rPr>
  </w:style>
  <w:style w:type="character" w:customStyle="1" w:styleId="Heading2Char">
    <w:name w:val="Heading 2 Char"/>
    <w:basedOn w:val="DefaultParagraphFont"/>
    <w:link w:val="Heading2"/>
    <w:uiPriority w:val="9"/>
    <w:rsid w:val="007E5D6E"/>
    <w:rPr>
      <w:rFonts w:ascii="Times New Roman" w:eastAsia="Times New Roman" w:hAnsi="Times New Roman" w:cs="Times New Roman"/>
      <w:color w:val="000064"/>
      <w:sz w:val="34"/>
      <w:szCs w:val="34"/>
    </w:rPr>
  </w:style>
  <w:style w:type="character" w:customStyle="1" w:styleId="Heading3Char">
    <w:name w:val="Heading 3 Char"/>
    <w:basedOn w:val="DefaultParagraphFont"/>
    <w:link w:val="Heading3"/>
    <w:uiPriority w:val="9"/>
    <w:rsid w:val="007E5D6E"/>
    <w:rPr>
      <w:rFonts w:ascii="Times New Roman" w:eastAsia="Times New Roman" w:hAnsi="Times New Roman" w:cs="Times New Roman"/>
      <w:color w:val="000064"/>
      <w:sz w:val="29"/>
      <w:szCs w:val="29"/>
    </w:rPr>
  </w:style>
  <w:style w:type="character" w:customStyle="1" w:styleId="Heading4Char">
    <w:name w:val="Heading 4 Char"/>
    <w:basedOn w:val="DefaultParagraphFont"/>
    <w:link w:val="Heading4"/>
    <w:uiPriority w:val="9"/>
    <w:rsid w:val="007E5D6E"/>
    <w:rPr>
      <w:rFonts w:ascii="Times New Roman" w:eastAsia="Times New Roman" w:hAnsi="Times New Roman" w:cs="Times New Roman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7E5D6E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E5D6E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7E5D6E"/>
    <w:rPr>
      <w:color w:val="3366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E5D6E"/>
    <w:rPr>
      <w:color w:val="800080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E5D6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E5D6E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7E5D6E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oxhead">
    <w:name w:val="boxhead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head">
    <w:name w:val="head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generictextcaption">
    <w:name w:val="cs_generic_text_caption"/>
    <w:basedOn w:val="Normal"/>
    <w:rsid w:val="007E5D6E"/>
    <w:pPr>
      <w:spacing w:before="96" w:after="192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csgenericimagecaption">
    <w:name w:val="cs_generic_image_caption"/>
    <w:basedOn w:val="Normal"/>
    <w:rsid w:val="007E5D6E"/>
    <w:pPr>
      <w:spacing w:before="96" w:after="192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csgenerictext">
    <w:name w:val="cs_generic_text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bbarimage">
    <w:name w:val="cs_bbar_image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blbullet">
    <w:name w:val="cs_bl_bullet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17"/>
      <w:szCs w:val="17"/>
    </w:rPr>
  </w:style>
  <w:style w:type="paragraph" w:customStyle="1" w:styleId="csblheader">
    <w:name w:val="cs_bl_header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blheadercaption">
    <w:name w:val="cs_bl_headercaption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csblheadertext">
    <w:name w:val="cs_bl_headertext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17"/>
      <w:szCs w:val="17"/>
    </w:rPr>
  </w:style>
  <w:style w:type="paragraph" w:customStyle="1" w:styleId="csblitemcaption">
    <w:name w:val="cs_bl_itemcaption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csblitemtext">
    <w:name w:val="cs_bl_itemtext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17"/>
      <w:szCs w:val="17"/>
    </w:rPr>
  </w:style>
  <w:style w:type="paragraph" w:customStyle="1" w:styleId="csformlabel">
    <w:name w:val="cs_form_label"/>
    <w:basedOn w:val="Normal"/>
    <w:rsid w:val="007E5D6E"/>
    <w:pPr>
      <w:spacing w:before="96" w:after="192" w:line="240" w:lineRule="auto"/>
      <w:jc w:val="right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formtree">
    <w:name w:val="cs_form_tree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sformrichtext">
    <w:name w:val="cs_form_richtext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sformdate">
    <w:name w:val="cs_form_date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sformimage">
    <w:name w:val="cs_form_image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formurl">
    <w:name w:val="cs_form_url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sformemail">
    <w:name w:val="cs_form_email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formdropdownitem">
    <w:name w:val="cs_form_dropdown_item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sformsectionlabel">
    <w:name w:val="cs_form_sectionlabel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csformnumber">
    <w:name w:val="cs_form_number"/>
    <w:basedOn w:val="Normal"/>
    <w:rsid w:val="007E5D6E"/>
    <w:pPr>
      <w:spacing w:before="96" w:after="192" w:line="240" w:lineRule="auto"/>
      <w:jc w:val="right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sformtext">
    <w:name w:val="cs_form_text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formdescription">
    <w:name w:val="cs_form_description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17"/>
      <w:szCs w:val="17"/>
    </w:rPr>
  </w:style>
  <w:style w:type="paragraph" w:customStyle="1" w:styleId="csformbutton">
    <w:name w:val="cs_form_button"/>
    <w:basedOn w:val="Normal"/>
    <w:rsid w:val="007E5D6E"/>
    <w:pPr>
      <w:spacing w:before="96" w:after="192" w:line="240" w:lineRule="auto"/>
      <w:jc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sformrequired">
    <w:name w:val="cs_form_required"/>
    <w:basedOn w:val="Normal"/>
    <w:rsid w:val="007E5D6E"/>
    <w:pPr>
      <w:spacing w:before="96" w:after="192" w:line="240" w:lineRule="auto"/>
      <w:jc w:val="right"/>
      <w:textAlignment w:val="top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csformresulttext">
    <w:name w:val="cs_form_resulttext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sformlabelbaseline">
    <w:name w:val="cs_form_label_baseline"/>
    <w:basedOn w:val="Normal"/>
    <w:rsid w:val="007E5D6E"/>
    <w:pPr>
      <w:spacing w:before="96" w:after="192" w:line="240" w:lineRule="auto"/>
      <w:jc w:val="right"/>
      <w:textAlignment w:val="baseline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formrequiredbaseline">
    <w:name w:val="cs_form_required_baseline"/>
    <w:basedOn w:val="Normal"/>
    <w:rsid w:val="007E5D6E"/>
    <w:pPr>
      <w:spacing w:before="96" w:after="192" w:line="240" w:lineRule="auto"/>
      <w:jc w:val="right"/>
      <w:textAlignment w:val="baseline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csformform">
    <w:name w:val="cs_form_form"/>
    <w:basedOn w:val="Normal"/>
    <w:rsid w:val="007E5D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formsummarymessage">
    <w:name w:val="cs_form_summarymessage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sdatasheetcaption">
    <w:name w:val="cs_datasheet_caption"/>
    <w:basedOn w:val="Normal"/>
    <w:rsid w:val="007E5D6E"/>
    <w:pPr>
      <w:spacing w:before="96" w:after="192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csdatasheetalphabet">
    <w:name w:val="cs_datasheet_alphabet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color w:val="0000FF"/>
      <w:sz w:val="24"/>
      <w:szCs w:val="24"/>
    </w:rPr>
  </w:style>
  <w:style w:type="paragraph" w:customStyle="1" w:styleId="csdatasheetalphabetselected">
    <w:name w:val="cs_datasheet_alphabet_selected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color w:val="880088"/>
      <w:sz w:val="24"/>
      <w:szCs w:val="24"/>
    </w:rPr>
  </w:style>
  <w:style w:type="paragraph" w:customStyle="1" w:styleId="csdatasheettable">
    <w:name w:val="cs_datasheet_table"/>
    <w:basedOn w:val="Normal"/>
    <w:rsid w:val="007E5D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datasheetheaderrow">
    <w:name w:val="cs_datasheet_header_row"/>
    <w:basedOn w:val="Normal"/>
    <w:rsid w:val="007E5D6E"/>
    <w:pPr>
      <w:shd w:val="clear" w:color="auto" w:fill="888888"/>
      <w:spacing w:before="96" w:after="19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datasheetheaderitemfirstcolumn">
    <w:name w:val="cs_datasheet_headeritem_first_column"/>
    <w:basedOn w:val="Normal"/>
    <w:rsid w:val="007E5D6E"/>
    <w:pPr>
      <w:shd w:val="clear" w:color="auto" w:fill="EEEEEE"/>
      <w:spacing w:before="96" w:after="192" w:line="240" w:lineRule="auto"/>
    </w:pPr>
    <w:rPr>
      <w:rFonts w:ascii="Times New Roman" w:eastAsia="Times New Roman" w:hAnsi="Times New Roman" w:cs="Times New Roman"/>
      <w:b/>
      <w:bCs/>
      <w:color w:val="CC6600"/>
      <w:sz w:val="24"/>
      <w:szCs w:val="24"/>
    </w:rPr>
  </w:style>
  <w:style w:type="paragraph" w:customStyle="1" w:styleId="csdatasheetheaderitemcolumn">
    <w:name w:val="cs_datasheet_headeritem_column"/>
    <w:basedOn w:val="Normal"/>
    <w:rsid w:val="007E5D6E"/>
    <w:pPr>
      <w:shd w:val="clear" w:color="auto" w:fill="EEEEEE"/>
      <w:spacing w:before="96" w:after="192" w:line="240" w:lineRule="auto"/>
    </w:pPr>
    <w:rPr>
      <w:rFonts w:ascii="Times New Roman" w:eastAsia="Times New Roman" w:hAnsi="Times New Roman" w:cs="Times New Roman"/>
      <w:b/>
      <w:bCs/>
      <w:color w:val="CC6600"/>
      <w:sz w:val="24"/>
      <w:szCs w:val="24"/>
    </w:rPr>
  </w:style>
  <w:style w:type="paragraph" w:customStyle="1" w:styleId="csdatasheetdatafirstcolumn">
    <w:name w:val="cs_datasheet_data_first_column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datasheetdatacolumn">
    <w:name w:val="cs_datasheet_data_column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datasheetdatacell">
    <w:name w:val="cs_datasheet_data_cell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datasheetdatacellnumeric">
    <w:name w:val="cs_datasheet_data_cell_numeric"/>
    <w:basedOn w:val="Normal"/>
    <w:rsid w:val="007E5D6E"/>
    <w:pPr>
      <w:spacing w:before="96" w:after="192" w:line="240" w:lineRule="auto"/>
      <w:jc w:val="righ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datasheetdatacellaction">
    <w:name w:val="cs_datasheet_data_cell_action"/>
    <w:basedOn w:val="Normal"/>
    <w:rsid w:val="007E5D6E"/>
    <w:pPr>
      <w:spacing w:before="96" w:after="192" w:line="240" w:lineRule="auto"/>
      <w:jc w:val="center"/>
    </w:pPr>
    <w:rPr>
      <w:rFonts w:ascii="Times New Roman" w:eastAsia="Times New Roman" w:hAnsi="Times New Roman" w:cs="Times New Roman"/>
      <w:color w:val="0000FF"/>
      <w:sz w:val="24"/>
      <w:szCs w:val="24"/>
      <w:u w:val="single"/>
    </w:rPr>
  </w:style>
  <w:style w:type="paragraph" w:customStyle="1" w:styleId="csdatasheetdatarowalternate">
    <w:name w:val="cs_datasheet_data_row_alternate"/>
    <w:basedOn w:val="Normal"/>
    <w:rsid w:val="007E5D6E"/>
    <w:pPr>
      <w:shd w:val="clear" w:color="auto" w:fill="E5E5E5"/>
      <w:spacing w:before="96" w:after="19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datasheetsummaryrow">
    <w:name w:val="cs_datasheet_summary_row"/>
    <w:basedOn w:val="Normal"/>
    <w:rsid w:val="007E5D6E"/>
    <w:pPr>
      <w:spacing w:before="96" w:after="192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datasheetsummarylinks">
    <w:name w:val="cs_datasheet_summary_links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sdatasheetsummarycurrentpage">
    <w:name w:val="cs_datasheet_summary_current_page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sdatasheetexportlink">
    <w:name w:val="cs_datasheetexport_link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color w:val="0000FF"/>
      <w:sz w:val="24"/>
      <w:szCs w:val="24"/>
    </w:rPr>
  </w:style>
  <w:style w:type="paragraph" w:customStyle="1" w:styleId="csdatelabel">
    <w:name w:val="cs_date_label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sdatedate">
    <w:name w:val="cs_date_date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sdatetime">
    <w:name w:val="cs_date_time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simagecaption">
    <w:name w:val="cs_image_caption"/>
    <w:basedOn w:val="Normal"/>
    <w:rsid w:val="007E5D6E"/>
    <w:pPr>
      <w:spacing w:before="96" w:after="192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csimageimg">
    <w:name w:val="cs_image_img"/>
    <w:basedOn w:val="Normal"/>
    <w:rsid w:val="007E5D6E"/>
    <w:pPr>
      <w:spacing w:before="96" w:after="192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labelitem">
    <w:name w:val="cs_label_item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b/>
      <w:bCs/>
      <w:color w:val="FFFFFF"/>
      <w:sz w:val="24"/>
      <w:szCs w:val="24"/>
    </w:rPr>
  </w:style>
  <w:style w:type="paragraph" w:customStyle="1" w:styleId="cslabelcurrentitem">
    <w:name w:val="cs_label_current_item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b/>
      <w:bCs/>
      <w:color w:val="FFFFFF"/>
      <w:sz w:val="24"/>
      <w:szCs w:val="24"/>
    </w:rPr>
  </w:style>
  <w:style w:type="paragraph" w:customStyle="1" w:styleId="cslabelfirstletter">
    <w:name w:val="cs_label_firstletter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b/>
      <w:bCs/>
      <w:color w:val="FFFFFF"/>
      <w:sz w:val="29"/>
      <w:szCs w:val="29"/>
    </w:rPr>
  </w:style>
  <w:style w:type="paragraph" w:customStyle="1" w:styleId="cslayouttable">
    <w:name w:val="cs_layout_table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layoutth">
    <w:name w:val="cs_layout_th"/>
    <w:basedOn w:val="Normal"/>
    <w:rsid w:val="007E5D6E"/>
    <w:pPr>
      <w:spacing w:before="96" w:after="192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cslayouttr">
    <w:name w:val="cs_layout_tr"/>
    <w:basedOn w:val="Normal"/>
    <w:rsid w:val="007E5D6E"/>
    <w:pPr>
      <w:spacing w:before="96" w:after="192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layouttd">
    <w:name w:val="cs_layout_td"/>
    <w:basedOn w:val="Normal"/>
    <w:rsid w:val="007E5D6E"/>
    <w:pPr>
      <w:spacing w:before="96" w:after="192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linkbaritem">
    <w:name w:val="cs_linkbar_item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slinkbarbeforelabel">
    <w:name w:val="cs_linkbar_beforelabel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slinkbarseparator">
    <w:name w:val="cs_linkbar_separator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slinkbarafterlabel">
    <w:name w:val="cs_linkbar_afterlabel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slinkbarimage">
    <w:name w:val="cs_linkbar_image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linkbarcurrentitem">
    <w:name w:val="cs_linkbar_currentitem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slinkbarhighlighteditem">
    <w:name w:val="cs_linkbar_highlighteditem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slinklistcaption">
    <w:name w:val="cs_linklist_caption"/>
    <w:basedOn w:val="Normal"/>
    <w:rsid w:val="007E5D6E"/>
    <w:pPr>
      <w:spacing w:before="96" w:after="192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cslinklistitem">
    <w:name w:val="cs_linklist_item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slinklistbutton">
    <w:name w:val="cs_linklist_button"/>
    <w:basedOn w:val="Normal"/>
    <w:rsid w:val="007E5D6E"/>
    <w:pPr>
      <w:spacing w:before="96" w:after="192" w:line="240" w:lineRule="auto"/>
      <w:jc w:val="center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cslinklistform">
    <w:name w:val="cs_linklist_form"/>
    <w:basedOn w:val="Normal"/>
    <w:rsid w:val="007E5D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msheader">
    <w:name w:val="cs_ms_header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msheadercaption">
    <w:name w:val="cs_ms_header_caption"/>
    <w:basedOn w:val="Normal"/>
    <w:rsid w:val="007E5D6E"/>
    <w:pPr>
      <w:spacing w:before="96" w:after="192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csmsheadertext">
    <w:name w:val="cs_ms_header_text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smsindextable">
    <w:name w:val="cs_ms_index_table"/>
    <w:basedOn w:val="Normal"/>
    <w:rsid w:val="007E5D6E"/>
    <w:pPr>
      <w:shd w:val="clear" w:color="auto" w:fill="000000"/>
      <w:spacing w:before="96" w:after="19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msindexcolumn">
    <w:name w:val="cs_ms_index_column"/>
    <w:basedOn w:val="Normal"/>
    <w:rsid w:val="007E5D6E"/>
    <w:pPr>
      <w:shd w:val="clear" w:color="auto" w:fill="000000"/>
      <w:spacing w:before="96" w:after="19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msindexitem">
    <w:name w:val="cs_ms_index_item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smsitem">
    <w:name w:val="cs_ms_item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sobjectcaption">
    <w:name w:val="cs_object_caption"/>
    <w:basedOn w:val="Normal"/>
    <w:rsid w:val="007E5D6E"/>
    <w:pPr>
      <w:spacing w:before="96" w:after="192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cspgindexheader">
    <w:name w:val="cs_pgindex_header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cspgindexitemtitle">
    <w:name w:val="cs_pgindex_item_title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spgindexitemdescription">
    <w:name w:val="cs_pgindex_item_description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17"/>
      <w:szCs w:val="17"/>
    </w:rPr>
  </w:style>
  <w:style w:type="paragraph" w:customStyle="1" w:styleId="cspgindexitemcategory">
    <w:name w:val="cs_pgindex_item_category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17"/>
      <w:szCs w:val="17"/>
    </w:rPr>
  </w:style>
  <w:style w:type="paragraph" w:customStyle="1" w:styleId="cspgindexitemauthor">
    <w:name w:val="cs_pgindex_item_author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17"/>
      <w:szCs w:val="17"/>
    </w:rPr>
  </w:style>
  <w:style w:type="paragraph" w:customStyle="1" w:styleId="cspgindexitemlastmod">
    <w:name w:val="cs_pgindex_item_lastmod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17"/>
      <w:szCs w:val="17"/>
    </w:rPr>
  </w:style>
  <w:style w:type="paragraph" w:customStyle="1" w:styleId="cspgindexitempubdate">
    <w:name w:val="cs_pgindex_item_pubdate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17"/>
      <w:szCs w:val="17"/>
    </w:rPr>
  </w:style>
  <w:style w:type="paragraph" w:customStyle="1" w:styleId="cspgindexitemsubsite">
    <w:name w:val="cs_pgindex_item_subsite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17"/>
      <w:szCs w:val="17"/>
    </w:rPr>
  </w:style>
  <w:style w:type="paragraph" w:customStyle="1" w:styleId="cspgindexprimarycategory">
    <w:name w:val="cs_pgindex_primary_category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cspgindexsecondarycategory">
    <w:name w:val="cs_pgindex_secondary_category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cspgindexbullet">
    <w:name w:val="cs_pgindex_bullet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pgindexitemowner">
    <w:name w:val="cs_pgindex_item_owner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17"/>
      <w:szCs w:val="17"/>
    </w:rPr>
  </w:style>
  <w:style w:type="paragraph" w:customStyle="1" w:styleId="cspgindexitemcreationdate">
    <w:name w:val="cs_pgindex_item_creationdate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17"/>
      <w:szCs w:val="17"/>
    </w:rPr>
  </w:style>
  <w:style w:type="paragraph" w:customStyle="1" w:styleId="cspgindexitemlastmajor">
    <w:name w:val="cs_pgindex_item_lastmajor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17"/>
      <w:szCs w:val="17"/>
    </w:rPr>
  </w:style>
  <w:style w:type="paragraph" w:customStyle="1" w:styleId="cspgindexitemmorelink">
    <w:name w:val="cs_pgindex_item_morelink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spgindexnorecords">
    <w:name w:val="cs_pgindex_norecords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17"/>
      <w:szCs w:val="17"/>
    </w:rPr>
  </w:style>
  <w:style w:type="paragraph" w:customStyle="1" w:styleId="csprescaption">
    <w:name w:val="cs_pres_caption"/>
    <w:basedOn w:val="Normal"/>
    <w:rsid w:val="007E5D6E"/>
    <w:pPr>
      <w:spacing w:before="96" w:after="192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cspresimage">
    <w:name w:val="cs_pres_image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sflabel">
    <w:name w:val="cs_sf_label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b/>
      <w:bCs/>
      <w:sz w:val="17"/>
      <w:szCs w:val="17"/>
    </w:rPr>
  </w:style>
  <w:style w:type="paragraph" w:customStyle="1" w:styleId="cssfinput">
    <w:name w:val="cs_sf_input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17"/>
      <w:szCs w:val="17"/>
    </w:rPr>
  </w:style>
  <w:style w:type="paragraph" w:customStyle="1" w:styleId="cssfselect">
    <w:name w:val="cs_sf_select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17"/>
      <w:szCs w:val="17"/>
    </w:rPr>
  </w:style>
  <w:style w:type="paragraph" w:customStyle="1" w:styleId="cssfcheckbox">
    <w:name w:val="cs_sf_checkbox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17"/>
      <w:szCs w:val="17"/>
    </w:rPr>
  </w:style>
  <w:style w:type="paragraph" w:customStyle="1" w:styleId="cssfbutton">
    <w:name w:val="cs_sf_button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17"/>
      <w:szCs w:val="17"/>
    </w:rPr>
  </w:style>
  <w:style w:type="paragraph" w:customStyle="1" w:styleId="cssfimage">
    <w:name w:val="cs_sf_image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sflink">
    <w:name w:val="cs_sf_link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17"/>
      <w:szCs w:val="17"/>
    </w:rPr>
  </w:style>
  <w:style w:type="paragraph" w:customStyle="1" w:styleId="cssfadvlink">
    <w:name w:val="cs_sf_advlink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17"/>
      <w:szCs w:val="17"/>
    </w:rPr>
  </w:style>
  <w:style w:type="paragraph" w:customStyle="1" w:styleId="cssfsubsitelabel">
    <w:name w:val="cs_sf_subsitelabel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b/>
      <w:bCs/>
      <w:sz w:val="17"/>
      <w:szCs w:val="17"/>
    </w:rPr>
  </w:style>
  <w:style w:type="paragraph" w:customStyle="1" w:styleId="cssfadvimage">
    <w:name w:val="cs_sf_advimage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sfform">
    <w:name w:val="cs_sf_form"/>
    <w:basedOn w:val="Normal"/>
    <w:rsid w:val="007E5D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srresultsheader">
    <w:name w:val="cs_sr_results_header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color w:val="808080"/>
      <w:sz w:val="20"/>
      <w:szCs w:val="20"/>
    </w:rPr>
  </w:style>
  <w:style w:type="paragraph" w:customStyle="1" w:styleId="cssrcategory">
    <w:name w:val="cs_sr_category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cssrpagenav">
    <w:name w:val="cs_sr_pagenav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ssrprev">
    <w:name w:val="cs_sr_prev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ssrnext">
    <w:name w:val="cs_sr_next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ssrpage">
    <w:name w:val="cs_sr_page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ssritem">
    <w:name w:val="cs_sr_item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ssritemalternate">
    <w:name w:val="cs_sr_item_alternate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color w:val="88FF00"/>
      <w:sz w:val="24"/>
      <w:szCs w:val="24"/>
    </w:rPr>
  </w:style>
  <w:style w:type="paragraph" w:customStyle="1" w:styleId="cssritemtitle">
    <w:name w:val="cs_sr_item_title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ssritemdescription">
    <w:name w:val="cs_sr_item_description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ssritemsubsite">
    <w:name w:val="cs_sr_item_subsite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ssritemauthor">
    <w:name w:val="cs_sr_item_author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ssritemlastmod">
    <w:name w:val="cs_sr_item_lastmod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ssritempubdate">
    <w:name w:val="cs_sr_item_pubdate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ssritemscore">
    <w:name w:val="cs_sr_item_score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ssritemowner">
    <w:name w:val="cs_sr_item_owner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ssritembreadcrumbs">
    <w:name w:val="cs_sr_item_breadcrumbs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stbaritem">
    <w:name w:val="cs_tbar_item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b/>
      <w:bCs/>
      <w:color w:val="FFFFFF"/>
      <w:sz w:val="20"/>
      <w:szCs w:val="20"/>
    </w:rPr>
  </w:style>
  <w:style w:type="paragraph" w:customStyle="1" w:styleId="cstbaritemselected">
    <w:name w:val="cs_tbar_item_selected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b/>
      <w:bCs/>
      <w:color w:val="FFFFFF"/>
      <w:sz w:val="20"/>
      <w:szCs w:val="20"/>
    </w:rPr>
  </w:style>
  <w:style w:type="paragraph" w:customStyle="1" w:styleId="cstbarspacingcell">
    <w:name w:val="cs_tbar_spacingcell"/>
    <w:basedOn w:val="Normal"/>
    <w:rsid w:val="007E5D6E"/>
    <w:pPr>
      <w:shd w:val="clear" w:color="auto" w:fill="000000"/>
      <w:spacing w:before="96" w:after="19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tbaritemcell">
    <w:name w:val="cs_tbar_itemcell"/>
    <w:basedOn w:val="Normal"/>
    <w:rsid w:val="007E5D6E"/>
    <w:pPr>
      <w:shd w:val="clear" w:color="auto" w:fill="000000"/>
      <w:spacing w:before="96" w:after="19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tbaritemcellselected">
    <w:name w:val="cs_tbar_itemcell_selected"/>
    <w:basedOn w:val="Normal"/>
    <w:rsid w:val="007E5D6E"/>
    <w:pPr>
      <w:spacing w:before="96" w:after="192" w:line="240" w:lineRule="auto"/>
      <w:jc w:val="center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cstaicaption">
    <w:name w:val="cs_tai_caption"/>
    <w:basedOn w:val="Normal"/>
    <w:rsid w:val="007E5D6E"/>
    <w:pPr>
      <w:spacing w:before="96" w:after="192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cstaitext">
    <w:name w:val="cs_tai_text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staiimage">
    <w:name w:val="cs_tai_image"/>
    <w:basedOn w:val="Normal"/>
    <w:rsid w:val="007E5D6E"/>
    <w:pPr>
      <w:spacing w:before="96" w:after="192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textblockcaption">
    <w:name w:val="cs_textblock_caption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csrttable">
    <w:name w:val="cs_rt_table"/>
    <w:basedOn w:val="Normal"/>
    <w:rsid w:val="007E5D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rtth">
    <w:name w:val="cs_rt_th"/>
    <w:basedOn w:val="Normal"/>
    <w:rsid w:val="007E5D6E"/>
    <w:pPr>
      <w:spacing w:before="96" w:after="192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csrttd">
    <w:name w:val="cs_rt_td"/>
    <w:basedOn w:val="Normal"/>
    <w:rsid w:val="007E5D6E"/>
    <w:pPr>
      <w:spacing w:before="96" w:after="192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rtul">
    <w:name w:val="cs_rt_ul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rtol">
    <w:name w:val="cs_rt_ol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rtimage">
    <w:name w:val="cs_rt_image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qbeform">
    <w:name w:val="cs_qbe_form"/>
    <w:basedOn w:val="Normal"/>
    <w:rsid w:val="007E5D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qbelabel">
    <w:name w:val="cs_qbe_label"/>
    <w:basedOn w:val="Normal"/>
    <w:rsid w:val="007E5D6E"/>
    <w:pPr>
      <w:spacing w:before="96" w:after="192" w:line="240" w:lineRule="auto"/>
      <w:jc w:val="right"/>
      <w:textAlignment w:val="top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sqbelabelbaseline">
    <w:name w:val="cs_qbe_label_baseline"/>
    <w:basedOn w:val="Normal"/>
    <w:rsid w:val="007E5D6E"/>
    <w:pPr>
      <w:spacing w:before="96" w:after="192" w:line="240" w:lineRule="auto"/>
      <w:jc w:val="right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sqbedropdownitem">
    <w:name w:val="cs_qbe_dropdown_item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sqbedescription">
    <w:name w:val="cs_qbe_description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17"/>
      <w:szCs w:val="17"/>
    </w:rPr>
  </w:style>
  <w:style w:type="paragraph" w:customStyle="1" w:styleId="csqbebutton">
    <w:name w:val="cs_qbe_button"/>
    <w:basedOn w:val="Normal"/>
    <w:rsid w:val="007E5D6E"/>
    <w:pPr>
      <w:spacing w:before="96" w:after="192" w:line="240" w:lineRule="auto"/>
      <w:jc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selementfacetnav">
    <w:name w:val="cs_element_facetnav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facetnavbreadcrumb">
    <w:name w:val="cs_facetnav_breadcrumb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facetnavbreadcrumbfacet">
    <w:name w:val="cs_facetnav_breadcrumb_facet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facetnavbreadcrumbseparator">
    <w:name w:val="cs_facetnav_breadcrumb_separator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facetnavbreadcrumbterm">
    <w:name w:val="cs_facetnav_breadcrumb_term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facetnavnavigatorlist">
    <w:name w:val="cs_facetnav_navigator_list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facetnavnavigatorlistfacet">
    <w:name w:val="cs_facetnav_navigator_list_facet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csfacetnavnavigatorlistterm">
    <w:name w:val="cs_facetnav_navigator_list_term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sfacetnavnavigatorlistcount">
    <w:name w:val="cs_facetnav_navigator_list_count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sfacetnavbreadcrumbtermcurrent">
    <w:name w:val="cs_facetnav_breadcrumb_term_current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csdocument">
    <w:name w:val="cs_document"/>
    <w:basedOn w:val="Normal"/>
    <w:rsid w:val="007E5D6E"/>
    <w:pPr>
      <w:shd w:val="clear" w:color="auto" w:fill="DDDDDD"/>
      <w:spacing w:after="0" w:line="240" w:lineRule="auto"/>
    </w:pPr>
    <w:rPr>
      <w:rFonts w:ascii="Arial" w:eastAsia="Times New Roman" w:hAnsi="Arial" w:cs="Arial"/>
      <w:color w:val="333333"/>
      <w:sz w:val="18"/>
      <w:szCs w:val="18"/>
    </w:rPr>
  </w:style>
  <w:style w:type="paragraph" w:customStyle="1" w:styleId="left">
    <w:name w:val="left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ight">
    <w:name w:val="right"/>
    <w:basedOn w:val="Normal"/>
    <w:rsid w:val="007E5D6E"/>
    <w:pPr>
      <w:spacing w:before="96" w:after="192" w:line="240" w:lineRule="auto"/>
      <w:jc w:val="righ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nter">
    <w:name w:val="center"/>
    <w:basedOn w:val="Normal"/>
    <w:rsid w:val="007E5D6E"/>
    <w:pPr>
      <w:spacing w:before="96" w:after="192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indent">
    <w:name w:val="indent"/>
    <w:basedOn w:val="Normal"/>
    <w:rsid w:val="007E5D6E"/>
    <w:pPr>
      <w:spacing w:before="96" w:after="192" w:line="240" w:lineRule="auto"/>
      <w:ind w:left="48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indent1">
    <w:name w:val="indent1"/>
    <w:basedOn w:val="Normal"/>
    <w:rsid w:val="007E5D6E"/>
    <w:pPr>
      <w:spacing w:before="96" w:after="192" w:line="240" w:lineRule="auto"/>
      <w:ind w:left="96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q">
    <w:name w:val="q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line">
    <w:name w:val="line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4"/>
      <w:szCs w:val="24"/>
      <w:u w:val="single"/>
    </w:rPr>
  </w:style>
  <w:style w:type="paragraph" w:customStyle="1" w:styleId="example">
    <w:name w:val="example"/>
    <w:basedOn w:val="Normal"/>
    <w:rsid w:val="007E5D6E"/>
    <w:pPr>
      <w:spacing w:before="96" w:after="192" w:line="240" w:lineRule="auto"/>
      <w:ind w:left="1836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rey">
    <w:name w:val="grey"/>
    <w:basedOn w:val="Normal"/>
    <w:rsid w:val="007E5D6E"/>
    <w:pPr>
      <w:shd w:val="clear" w:color="auto" w:fill="CCCCCC"/>
      <w:spacing w:before="96" w:after="19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lack">
    <w:name w:val="black"/>
    <w:basedOn w:val="Normal"/>
    <w:rsid w:val="007E5D6E"/>
    <w:pPr>
      <w:shd w:val="clear" w:color="auto" w:fill="000000"/>
      <w:spacing w:before="96" w:after="19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white">
    <w:name w:val="white"/>
    <w:basedOn w:val="Normal"/>
    <w:rsid w:val="007E5D6E"/>
    <w:pPr>
      <w:shd w:val="clear" w:color="auto" w:fill="FFFFFF"/>
      <w:spacing w:before="96" w:after="19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ightcolbox">
    <w:name w:val="rightcolbox"/>
    <w:basedOn w:val="Normal"/>
    <w:rsid w:val="007E5D6E"/>
    <w:pPr>
      <w:pBdr>
        <w:top w:val="single" w:sz="4" w:space="0" w:color="DDDDDD"/>
        <w:left w:val="single" w:sz="4" w:space="0" w:color="DDDDDD"/>
        <w:bottom w:val="single" w:sz="4" w:space="0" w:color="DDDDDD"/>
        <w:right w:val="single" w:sz="4" w:space="0" w:color="DDDDDD"/>
      </w:pBdr>
      <w:shd w:val="clear" w:color="auto" w:fill="FFFFFF"/>
      <w:spacing w:before="96" w:after="24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agetools">
    <w:name w:val="pagetools"/>
    <w:basedOn w:val="Normal"/>
    <w:rsid w:val="007E5D6E"/>
    <w:pPr>
      <w:spacing w:after="192" w:line="240" w:lineRule="auto"/>
      <w:jc w:val="righ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elementlinkbar">
    <w:name w:val="cs_element_linkbar"/>
    <w:basedOn w:val="Normal"/>
    <w:rsid w:val="007E5D6E"/>
    <w:pPr>
      <w:spacing w:before="120" w:after="240" w:line="240" w:lineRule="auto"/>
      <w:ind w:left="240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issuebox">
    <w:name w:val="issuebox"/>
    <w:basedOn w:val="Normal"/>
    <w:rsid w:val="007E5D6E"/>
    <w:pPr>
      <w:pBdr>
        <w:top w:val="single" w:sz="4" w:space="0" w:color="EEEEEE"/>
        <w:left w:val="single" w:sz="4" w:space="0" w:color="EEEEEE"/>
        <w:bottom w:val="single" w:sz="4" w:space="0" w:color="EEEEEE"/>
        <w:right w:val="single" w:sz="4" w:space="0" w:color="EEEEEE"/>
      </w:pBdr>
      <w:shd w:val="clear" w:color="auto" w:fill="FFFFFF"/>
      <w:spacing w:before="96" w:after="19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issueboxhead">
    <w:name w:val="issueboxhead"/>
    <w:basedOn w:val="Normal"/>
    <w:rsid w:val="007E5D6E"/>
    <w:pPr>
      <w:shd w:val="clear" w:color="auto" w:fill="DDDDDD"/>
      <w:spacing w:before="96" w:after="192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note">
    <w:name w:val="note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newsblock">
    <w:name w:val="newsblock"/>
    <w:basedOn w:val="Normal"/>
    <w:rsid w:val="007E5D6E"/>
    <w:pPr>
      <w:pBdr>
        <w:top w:val="single" w:sz="4" w:space="0" w:color="AAAAAA"/>
        <w:left w:val="single" w:sz="4" w:space="0" w:color="AAAAAA"/>
        <w:bottom w:val="single" w:sz="4" w:space="0" w:color="AAAAAA"/>
        <w:right w:val="single" w:sz="4" w:space="0" w:color="AAAAAA"/>
      </w:pBd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ewsheader">
    <w:name w:val="newsheader"/>
    <w:basedOn w:val="Normal"/>
    <w:rsid w:val="007E5D6E"/>
    <w:pPr>
      <w:shd w:val="clear" w:color="auto" w:fill="96B8D1"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ewscontent">
    <w:name w:val="newscontent"/>
    <w:basedOn w:val="Normal"/>
    <w:rsid w:val="007E5D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elementsimpleform">
    <w:name w:val="cs_element_simpleform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">
    <w:name w:val="mw"/>
    <w:basedOn w:val="Normal"/>
    <w:rsid w:val="007E5D6E"/>
    <w:pPr>
      <w:spacing w:before="96" w:after="192" w:line="240" w:lineRule="auto"/>
    </w:pPr>
    <w:rPr>
      <w:rFonts w:ascii="Verdana" w:eastAsia="Times New Roman" w:hAnsi="Verdana" w:cs="Times New Roman"/>
      <w:b/>
      <w:bCs/>
      <w:color w:val="000000"/>
      <w:sz w:val="15"/>
      <w:szCs w:val="15"/>
    </w:rPr>
  </w:style>
  <w:style w:type="paragraph" w:customStyle="1" w:styleId="cstabinactive">
    <w:name w:val="cs_tab_inactive"/>
    <w:basedOn w:val="Normal"/>
    <w:rsid w:val="007E5D6E"/>
    <w:pPr>
      <w:shd w:val="clear" w:color="auto" w:fill="C0C0C0"/>
      <w:spacing w:before="96" w:after="192" w:line="240" w:lineRule="auto"/>
    </w:pPr>
    <w:rPr>
      <w:rFonts w:ascii="Verdana" w:eastAsia="Times New Roman" w:hAnsi="Verdana" w:cs="Times New Roman"/>
      <w:sz w:val="24"/>
      <w:szCs w:val="24"/>
    </w:rPr>
  </w:style>
  <w:style w:type="paragraph" w:customStyle="1" w:styleId="cstabactive">
    <w:name w:val="cs_tab_active"/>
    <w:basedOn w:val="Normal"/>
    <w:rsid w:val="007E5D6E"/>
    <w:pPr>
      <w:shd w:val="clear" w:color="auto" w:fill="FFFFFF"/>
      <w:spacing w:before="96" w:after="192" w:line="240" w:lineRule="auto"/>
    </w:pPr>
    <w:rPr>
      <w:rFonts w:ascii="Verdana" w:eastAsia="Times New Roman" w:hAnsi="Verdana" w:cs="Times New Roman"/>
      <w:b/>
      <w:bCs/>
      <w:color w:val="004080"/>
      <w:sz w:val="24"/>
      <w:szCs w:val="24"/>
    </w:rPr>
  </w:style>
  <w:style w:type="paragraph" w:customStyle="1" w:styleId="cstabbackground">
    <w:name w:val="cs_tab_background"/>
    <w:basedOn w:val="Normal"/>
    <w:rsid w:val="007E5D6E"/>
    <w:pPr>
      <w:shd w:val="clear" w:color="auto" w:fill="FFFFFF"/>
      <w:spacing w:before="96" w:after="192" w:line="240" w:lineRule="auto"/>
    </w:pPr>
    <w:rPr>
      <w:rFonts w:ascii="Verdana" w:eastAsia="Times New Roman" w:hAnsi="Verdana" w:cs="Times New Roman"/>
      <w:b/>
      <w:bCs/>
      <w:color w:val="004080"/>
      <w:sz w:val="24"/>
      <w:szCs w:val="24"/>
    </w:rPr>
  </w:style>
  <w:style w:type="paragraph" w:customStyle="1" w:styleId="csdefaultform">
    <w:name w:val="cs_default_form"/>
    <w:basedOn w:val="Normal"/>
    <w:rsid w:val="007E5D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addanchor">
    <w:name w:val="cs_add_anchor"/>
    <w:basedOn w:val="Normal"/>
    <w:rsid w:val="007E5D6E"/>
    <w:pPr>
      <w:spacing w:before="96" w:after="192" w:line="240" w:lineRule="auto"/>
    </w:pPr>
    <w:rPr>
      <w:rFonts w:ascii="Verdana" w:eastAsia="Times New Roman" w:hAnsi="Verdana" w:cs="Times New Roman"/>
      <w:color w:val="003366"/>
      <w:sz w:val="12"/>
      <w:szCs w:val="12"/>
    </w:rPr>
  </w:style>
  <w:style w:type="paragraph" w:customStyle="1" w:styleId="csghostdiv">
    <w:name w:val="cs_ghostdiv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vanish/>
      <w:sz w:val="24"/>
      <w:szCs w:val="24"/>
    </w:rPr>
  </w:style>
  <w:style w:type="paragraph" w:customStyle="1" w:styleId="csghosttext">
    <w:name w:val="cs_ghosttext"/>
    <w:basedOn w:val="Normal"/>
    <w:rsid w:val="007E5D6E"/>
    <w:pPr>
      <w:spacing w:before="96" w:after="192" w:line="192" w:lineRule="atLeast"/>
    </w:pPr>
    <w:rPr>
      <w:rFonts w:ascii="Verdana" w:eastAsia="Times New Roman" w:hAnsi="Verdana" w:cs="Times New Roman"/>
      <w:color w:val="003366"/>
      <w:sz w:val="12"/>
      <w:szCs w:val="12"/>
    </w:rPr>
  </w:style>
  <w:style w:type="paragraph" w:customStyle="1" w:styleId="csdivshiddenfornonauth">
    <w:name w:val="cs_divshiddenfornonauth"/>
    <w:basedOn w:val="Normal"/>
    <w:rsid w:val="007E5D6E"/>
    <w:pPr>
      <w:spacing w:before="96" w:after="192" w:line="192" w:lineRule="atLeast"/>
    </w:pPr>
    <w:rPr>
      <w:rFonts w:ascii="Verdana" w:eastAsia="Times New Roman" w:hAnsi="Verdana" w:cs="Times New Roman"/>
      <w:vanish/>
      <w:color w:val="003366"/>
      <w:sz w:val="12"/>
      <w:szCs w:val="12"/>
    </w:rPr>
  </w:style>
  <w:style w:type="paragraph" w:customStyle="1" w:styleId="commonspotmenu">
    <w:name w:val="commonspotmenu"/>
    <w:basedOn w:val="Normal"/>
    <w:rsid w:val="007E5D6E"/>
    <w:pPr>
      <w:shd w:val="clear" w:color="auto" w:fill="C6C6C6"/>
      <w:spacing w:before="96" w:after="19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ommonspoticon">
    <w:name w:val="commonspoticon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sdebugborder">
    <w:name w:val="cs_sdebug_border"/>
    <w:basedOn w:val="Normal"/>
    <w:rsid w:val="007E5D6E"/>
    <w:pPr>
      <w:pBdr>
        <w:top w:val="single" w:sz="4" w:space="5" w:color="FFFF00"/>
        <w:left w:val="single" w:sz="4" w:space="5" w:color="FFFF00"/>
        <w:bottom w:val="single" w:sz="4" w:space="5" w:color="FFFF00"/>
        <w:right w:val="single" w:sz="4" w:space="5" w:color="FFFF00"/>
      </w:pBdr>
      <w:spacing w:before="96" w:after="19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paceabove">
    <w:name w:val="spaceabove"/>
    <w:basedOn w:val="Normal"/>
    <w:rsid w:val="007E5D6E"/>
    <w:pPr>
      <w:spacing w:before="120" w:after="19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elementui">
    <w:name w:val="cs_elementui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vanish/>
      <w:sz w:val="24"/>
      <w:szCs w:val="24"/>
    </w:rPr>
  </w:style>
  <w:style w:type="paragraph" w:customStyle="1" w:styleId="csdebugsecurity">
    <w:name w:val="cs_debug_security"/>
    <w:basedOn w:val="Normal"/>
    <w:rsid w:val="007E5D6E"/>
    <w:pPr>
      <w:pBdr>
        <w:top w:val="single" w:sz="12" w:space="6" w:color="222222"/>
        <w:left w:val="single" w:sz="12" w:space="6" w:color="222222"/>
        <w:bottom w:val="single" w:sz="12" w:space="6" w:color="222222"/>
        <w:right w:val="single" w:sz="12" w:space="6" w:color="222222"/>
      </w:pBdr>
      <w:shd w:val="clear" w:color="auto" w:fill="DDDDDD"/>
      <w:spacing w:before="96" w:after="192" w:line="240" w:lineRule="auto"/>
    </w:pPr>
    <w:rPr>
      <w:rFonts w:ascii="Times New Roman" w:eastAsia="Times New Roman" w:hAnsi="Times New Roman" w:cs="Times New Roman"/>
      <w:vanish/>
      <w:sz w:val="24"/>
      <w:szCs w:val="24"/>
    </w:rPr>
  </w:style>
  <w:style w:type="paragraph" w:customStyle="1" w:styleId="csdebugcacheinfo">
    <w:name w:val="cs_debug_cacheinfo"/>
    <w:basedOn w:val="Normal"/>
    <w:rsid w:val="007E5D6E"/>
    <w:pPr>
      <w:pBdr>
        <w:top w:val="single" w:sz="12" w:space="6" w:color="222222"/>
        <w:left w:val="single" w:sz="12" w:space="6" w:color="222222"/>
        <w:bottom w:val="single" w:sz="12" w:space="6" w:color="222222"/>
        <w:right w:val="single" w:sz="12" w:space="6" w:color="222222"/>
      </w:pBdr>
      <w:shd w:val="clear" w:color="auto" w:fill="DDDDDD"/>
      <w:spacing w:before="96" w:after="192" w:line="240" w:lineRule="auto"/>
    </w:pPr>
    <w:rPr>
      <w:rFonts w:ascii="Times New Roman" w:eastAsia="Times New Roman" w:hAnsi="Times New Roman" w:cs="Times New Roman"/>
      <w:vanish/>
      <w:sz w:val="24"/>
      <w:szCs w:val="24"/>
    </w:rPr>
  </w:style>
  <w:style w:type="paragraph" w:customStyle="1" w:styleId="csaddelement">
    <w:name w:val="cs_add_element"/>
    <w:basedOn w:val="Normal"/>
    <w:rsid w:val="007E5D6E"/>
    <w:pPr>
      <w:spacing w:before="96" w:after="192" w:line="240" w:lineRule="auto"/>
      <w:textAlignment w:val="center"/>
    </w:pPr>
    <w:rPr>
      <w:rFonts w:ascii="Times New Roman" w:eastAsia="Times New Roman" w:hAnsi="Times New Roman" w:cs="Times New Roman"/>
      <w:vanish/>
      <w:sz w:val="24"/>
      <w:szCs w:val="24"/>
    </w:rPr>
  </w:style>
  <w:style w:type="paragraph" w:customStyle="1" w:styleId="cslayoutborder">
    <w:name w:val="cs_layoutborder"/>
    <w:basedOn w:val="Normal"/>
    <w:rsid w:val="007E5D6E"/>
    <w:pPr>
      <w:pBdr>
        <w:left w:val="dashed" w:sz="4" w:space="0" w:color="AAAAA8"/>
        <w:bottom w:val="dashed" w:sz="4" w:space="0" w:color="AAAAA8"/>
        <w:right w:val="dashed" w:sz="4" w:space="0" w:color="AAAAA8"/>
      </w:pBdr>
      <w:spacing w:before="96" w:after="19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layout">
    <w:name w:val="cs_layout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tdivhide">
    <w:name w:val="cs_tdivhide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vanish/>
      <w:sz w:val="24"/>
      <w:szCs w:val="24"/>
    </w:rPr>
  </w:style>
  <w:style w:type="paragraph" w:customStyle="1" w:styleId="cslayoutcellhide">
    <w:name w:val="cs_layoutcellhide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vanish/>
      <w:sz w:val="24"/>
      <w:szCs w:val="24"/>
    </w:rPr>
  </w:style>
  <w:style w:type="paragraph" w:customStyle="1" w:styleId="cscdivhide">
    <w:name w:val="cs_cdivhide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tdivshow">
    <w:name w:val="cs_tdivshow"/>
    <w:basedOn w:val="Normal"/>
    <w:rsid w:val="007E5D6E"/>
    <w:pPr>
      <w:pBdr>
        <w:top w:val="single" w:sz="12" w:space="0" w:color="AAAAA8"/>
        <w:left w:val="dashed" w:sz="4" w:space="0" w:color="AAAAA8"/>
        <w:right w:val="dashed" w:sz="4" w:space="0" w:color="AAAAA8"/>
      </w:pBdr>
      <w:spacing w:before="96" w:after="19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cinfobar">
    <w:name w:val="cs_cinfobar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layoutcellshow">
    <w:name w:val="cs_layoutcellshow"/>
    <w:basedOn w:val="Normal"/>
    <w:rsid w:val="007E5D6E"/>
    <w:pPr>
      <w:spacing w:before="96" w:after="192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layoutcelltd">
    <w:name w:val="cs_layoutcelltd"/>
    <w:basedOn w:val="Normal"/>
    <w:rsid w:val="007E5D6E"/>
    <w:pPr>
      <w:pBdr>
        <w:top w:val="single" w:sz="12" w:space="0" w:color="AAAAA8"/>
        <w:left w:val="dashed" w:sz="4" w:space="0" w:color="AAAAA8"/>
        <w:bottom w:val="dashed" w:sz="4" w:space="0" w:color="AAAAA8"/>
        <w:right w:val="dashed" w:sz="4" w:space="0" w:color="AAAAA8"/>
      </w:pBdr>
      <w:spacing w:before="96" w:after="19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cdivshow">
    <w:name w:val="cs_cdivshow"/>
    <w:basedOn w:val="Normal"/>
    <w:rsid w:val="007E5D6E"/>
    <w:pPr>
      <w:pBdr>
        <w:top w:val="single" w:sz="12" w:space="0" w:color="AAAAA8"/>
        <w:left w:val="dashed" w:sz="4" w:space="0" w:color="AAAAA8"/>
        <w:bottom w:val="dashed" w:sz="4" w:space="0" w:color="AAAAA8"/>
        <w:right w:val="dashed" w:sz="4" w:space="0" w:color="AAAAA8"/>
      </w:pBdr>
      <w:spacing w:before="96" w:after="19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layouttext">
    <w:name w:val="cs_layouttext"/>
    <w:basedOn w:val="Normal"/>
    <w:rsid w:val="007E5D6E"/>
    <w:pPr>
      <w:spacing w:before="96" w:after="192" w:line="240" w:lineRule="auto"/>
      <w:textAlignment w:val="center"/>
    </w:pPr>
    <w:rPr>
      <w:rFonts w:ascii="Verdana" w:eastAsia="Times New Roman" w:hAnsi="Verdana" w:cs="Times New Roman"/>
      <w:i/>
      <w:iCs/>
      <w:color w:val="003366"/>
      <w:sz w:val="12"/>
      <w:szCs w:val="12"/>
    </w:rPr>
  </w:style>
  <w:style w:type="paragraph" w:customStyle="1" w:styleId="cscontainertext">
    <w:name w:val="cs_containertext"/>
    <w:basedOn w:val="Normal"/>
    <w:rsid w:val="007E5D6E"/>
    <w:pPr>
      <w:spacing w:before="96" w:after="192" w:line="240" w:lineRule="auto"/>
      <w:textAlignment w:val="center"/>
    </w:pPr>
    <w:rPr>
      <w:rFonts w:ascii="Verdana" w:eastAsia="Times New Roman" w:hAnsi="Verdana" w:cs="Times New Roman"/>
      <w:i/>
      <w:iCs/>
      <w:color w:val="003366"/>
      <w:sz w:val="12"/>
      <w:szCs w:val="12"/>
    </w:rPr>
  </w:style>
  <w:style w:type="paragraph" w:customStyle="1" w:styleId="cslayoutcelltext">
    <w:name w:val="cs_layoutcelltext"/>
    <w:basedOn w:val="Normal"/>
    <w:rsid w:val="007E5D6E"/>
    <w:pPr>
      <w:spacing w:before="96" w:after="192" w:line="240" w:lineRule="auto"/>
      <w:ind w:left="12"/>
      <w:textAlignment w:val="center"/>
    </w:pPr>
    <w:rPr>
      <w:rFonts w:ascii="Verdana" w:eastAsia="Times New Roman" w:hAnsi="Verdana" w:cs="Times New Roman"/>
      <w:i/>
      <w:iCs/>
      <w:color w:val="003366"/>
      <w:sz w:val="12"/>
      <w:szCs w:val="12"/>
    </w:rPr>
  </w:style>
  <w:style w:type="paragraph" w:customStyle="1" w:styleId="cscontrol">
    <w:name w:val="cs_control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rdiv">
    <w:name w:val="cs_rdiv"/>
    <w:basedOn w:val="Normal"/>
    <w:rsid w:val="007E5D6E"/>
    <w:pPr>
      <w:spacing w:before="96" w:after="192" w:line="240" w:lineRule="auto"/>
      <w:jc w:val="right"/>
      <w:textAlignment w:val="top"/>
    </w:pPr>
    <w:rPr>
      <w:rFonts w:ascii="Times New Roman" w:eastAsia="Times New Roman" w:hAnsi="Times New Roman" w:cs="Times New Roman"/>
      <w:vanish/>
      <w:sz w:val="24"/>
      <w:szCs w:val="24"/>
    </w:rPr>
  </w:style>
  <w:style w:type="paragraph" w:customStyle="1" w:styleId="csxmlpublication">
    <w:name w:val="cs_xmlpublication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vanish/>
      <w:sz w:val="24"/>
      <w:szCs w:val="24"/>
    </w:rPr>
  </w:style>
  <w:style w:type="paragraph" w:customStyle="1" w:styleId="cur">
    <w:name w:val="cur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wip">
    <w:name w:val="awip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wip">
    <w:name w:val="wip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ap">
    <w:name w:val="aap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p">
    <w:name w:val="ap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flashmsg">
    <w:name w:val="cs_flashmsg"/>
    <w:basedOn w:val="Normal"/>
    <w:rsid w:val="007E5D6E"/>
    <w:pPr>
      <w:pBdr>
        <w:top w:val="single" w:sz="4" w:space="12" w:color="CCCCCC"/>
        <w:left w:val="single" w:sz="4" w:space="0" w:color="CCCCCC"/>
        <w:bottom w:val="single" w:sz="4" w:space="12" w:color="CCCCCC"/>
        <w:right w:val="single" w:sz="4" w:space="0" w:color="CCCCCC"/>
      </w:pBdr>
      <w:shd w:val="clear" w:color="auto" w:fill="F0F0F0"/>
      <w:spacing w:before="96" w:after="192" w:line="240" w:lineRule="auto"/>
      <w:jc w:val="center"/>
    </w:pPr>
    <w:rPr>
      <w:rFonts w:ascii="Verdana" w:eastAsia="Times New Roman" w:hAnsi="Verdana" w:cs="Times New Roman"/>
      <w:color w:val="505050"/>
      <w:sz w:val="13"/>
      <w:szCs w:val="13"/>
    </w:rPr>
  </w:style>
  <w:style w:type="paragraph" w:customStyle="1" w:styleId="cselementstat">
    <w:name w:val="cs_element_stat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elementinfo">
    <w:name w:val="cs_element_info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primary">
    <w:name w:val="cs_primary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primaryicons">
    <w:name w:val="cs_primary_icons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secondary">
    <w:name w:val="cs_secondary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seperator">
    <w:name w:val="cs_seperator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tbmsg">
    <w:name w:val="cs_tbmsg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activatemsg">
    <w:name w:val="cs_activatemsg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indent2">
    <w:name w:val="indent2"/>
    <w:basedOn w:val="Normal"/>
    <w:rsid w:val="007E5D6E"/>
    <w:pPr>
      <w:spacing w:before="96" w:after="192" w:line="240" w:lineRule="auto"/>
      <w:ind w:left="1214" w:right="244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head1">
    <w:name w:val="head1"/>
    <w:basedOn w:val="Normal"/>
    <w:rsid w:val="007E5D6E"/>
    <w:pPr>
      <w:shd w:val="clear" w:color="auto" w:fill="223085"/>
      <w:spacing w:before="12" w:after="12" w:line="240" w:lineRule="auto"/>
      <w:ind w:left="12" w:right="12"/>
    </w:pPr>
    <w:rPr>
      <w:rFonts w:ascii="Times New Roman" w:eastAsia="Times New Roman" w:hAnsi="Times New Roman" w:cs="Times New Roman"/>
      <w:color w:val="FFFFFF"/>
    </w:rPr>
  </w:style>
  <w:style w:type="paragraph" w:customStyle="1" w:styleId="boxhead1">
    <w:name w:val="boxhead1"/>
    <w:basedOn w:val="Normal"/>
    <w:rsid w:val="007E5D6E"/>
    <w:pPr>
      <w:shd w:val="clear" w:color="auto" w:fill="CCCCCC"/>
      <w:spacing w:after="0" w:line="240" w:lineRule="auto"/>
      <w:ind w:left="-124" w:right="-244" w:firstLine="12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elementstat1">
    <w:name w:val="cs_element_stat1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elementinfo1">
    <w:name w:val="cs_element_info1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primary1">
    <w:name w:val="cs_primary1"/>
    <w:basedOn w:val="Normal"/>
    <w:rsid w:val="007E5D6E"/>
    <w:pPr>
      <w:spacing w:after="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primaryicons1">
    <w:name w:val="cs_primary_icons1"/>
    <w:basedOn w:val="Normal"/>
    <w:rsid w:val="007E5D6E"/>
    <w:pPr>
      <w:pBdr>
        <w:right w:val="single" w:sz="4" w:space="4" w:color="4C74A4"/>
      </w:pBdr>
      <w:spacing w:before="96" w:after="19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secondary1">
    <w:name w:val="cs_secondary1"/>
    <w:basedOn w:val="Normal"/>
    <w:rsid w:val="007E5D6E"/>
    <w:pPr>
      <w:spacing w:before="96" w:after="192" w:line="240" w:lineRule="auto"/>
    </w:pPr>
    <w:rPr>
      <w:rFonts w:ascii="Times New Roman" w:eastAsia="Times New Roman" w:hAnsi="Times New Roman" w:cs="Times New Roman"/>
      <w:vanish/>
      <w:sz w:val="24"/>
      <w:szCs w:val="24"/>
    </w:rPr>
  </w:style>
  <w:style w:type="paragraph" w:customStyle="1" w:styleId="csseperator1">
    <w:name w:val="cs_seperator1"/>
    <w:basedOn w:val="Normal"/>
    <w:rsid w:val="007E5D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tbmsg1">
    <w:name w:val="cs_tbmsg1"/>
    <w:basedOn w:val="Normal"/>
    <w:rsid w:val="007E5D6E"/>
    <w:pPr>
      <w:spacing w:before="96" w:after="192" w:line="240" w:lineRule="auto"/>
    </w:pPr>
    <w:rPr>
      <w:rFonts w:ascii="Verdana" w:eastAsia="Times New Roman" w:hAnsi="Verdana" w:cs="Times New Roman"/>
      <w:color w:val="000000"/>
      <w:sz w:val="13"/>
      <w:szCs w:val="13"/>
    </w:rPr>
  </w:style>
  <w:style w:type="paragraph" w:customStyle="1" w:styleId="csactivatemsg1">
    <w:name w:val="cs_activatemsg1"/>
    <w:basedOn w:val="Normal"/>
    <w:rsid w:val="007E5D6E"/>
    <w:pPr>
      <w:spacing w:before="96" w:after="192" w:line="240" w:lineRule="auto"/>
    </w:pPr>
    <w:rPr>
      <w:rFonts w:ascii="Verdana" w:eastAsia="Times New Roman" w:hAnsi="Verdana" w:cs="Times New Roman"/>
      <w:color w:val="000000"/>
      <w:sz w:val="12"/>
      <w:szCs w:val="12"/>
    </w:rPr>
  </w:style>
  <w:style w:type="paragraph" w:customStyle="1" w:styleId="cstbmsg2">
    <w:name w:val="cs_tbmsg2"/>
    <w:basedOn w:val="Normal"/>
    <w:rsid w:val="007E5D6E"/>
    <w:pPr>
      <w:spacing w:before="96" w:after="192" w:line="240" w:lineRule="auto"/>
    </w:pPr>
    <w:rPr>
      <w:rFonts w:ascii="Verdana" w:eastAsia="Times New Roman" w:hAnsi="Verdana" w:cs="Times New Roman"/>
      <w:color w:val="FAFAFA"/>
      <w:sz w:val="13"/>
      <w:szCs w:val="13"/>
    </w:rPr>
  </w:style>
  <w:style w:type="paragraph" w:customStyle="1" w:styleId="cstbmsg3">
    <w:name w:val="cs_tbmsg3"/>
    <w:basedOn w:val="Normal"/>
    <w:rsid w:val="007E5D6E"/>
    <w:pPr>
      <w:spacing w:before="96" w:after="192" w:line="240" w:lineRule="auto"/>
      <w:textAlignment w:val="bottom"/>
    </w:pPr>
    <w:rPr>
      <w:rFonts w:ascii="Verdana" w:eastAsia="Times New Roman" w:hAnsi="Verdana" w:cs="Times New Roman"/>
      <w:color w:val="FAFAFA"/>
      <w:sz w:val="13"/>
      <w:szCs w:val="13"/>
    </w:rPr>
  </w:style>
  <w:style w:type="paragraph" w:customStyle="1" w:styleId="cstbmsg4">
    <w:name w:val="cs_tbmsg4"/>
    <w:basedOn w:val="Normal"/>
    <w:rsid w:val="007E5D6E"/>
    <w:pPr>
      <w:spacing w:before="96" w:after="192" w:line="240" w:lineRule="auto"/>
    </w:pPr>
    <w:rPr>
      <w:rFonts w:ascii="Verdana" w:eastAsia="Times New Roman" w:hAnsi="Verdana" w:cs="Times New Roman"/>
      <w:color w:val="000000"/>
      <w:sz w:val="13"/>
      <w:szCs w:val="13"/>
    </w:rPr>
  </w:style>
  <w:style w:type="character" w:styleId="Emphasis">
    <w:name w:val="Emphasis"/>
    <w:basedOn w:val="DefaultParagraphFont"/>
    <w:uiPriority w:val="20"/>
    <w:qFormat/>
    <w:rsid w:val="007E5D6E"/>
    <w:rPr>
      <w:i/>
      <w:iCs/>
    </w:rPr>
  </w:style>
  <w:style w:type="paragraph" w:styleId="NoSpacing">
    <w:name w:val="No Spacing"/>
    <w:uiPriority w:val="1"/>
    <w:qFormat/>
    <w:rsid w:val="007E5D6E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semiHidden/>
    <w:unhideWhenUsed/>
    <w:rsid w:val="00E519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51904"/>
  </w:style>
  <w:style w:type="paragraph" w:styleId="Footer">
    <w:name w:val="footer"/>
    <w:basedOn w:val="Normal"/>
    <w:link w:val="FooterChar"/>
    <w:uiPriority w:val="99"/>
    <w:unhideWhenUsed/>
    <w:rsid w:val="00E519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1904"/>
  </w:style>
  <w:style w:type="paragraph" w:styleId="BalloonText">
    <w:name w:val="Balloon Text"/>
    <w:basedOn w:val="Normal"/>
    <w:link w:val="BalloonTextChar"/>
    <w:uiPriority w:val="99"/>
    <w:semiHidden/>
    <w:unhideWhenUsed/>
    <w:rsid w:val="001606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062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64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928818">
          <w:marLeft w:val="0"/>
          <w:marRight w:val="0"/>
          <w:marTop w:val="0"/>
          <w:marBottom w:val="0"/>
          <w:divBdr>
            <w:top w:val="single" w:sz="4" w:space="6" w:color="223085"/>
            <w:left w:val="single" w:sz="4" w:space="6" w:color="223085"/>
            <w:bottom w:val="single" w:sz="4" w:space="6" w:color="223085"/>
            <w:right w:val="single" w:sz="4" w:space="6" w:color="223085"/>
          </w:divBdr>
          <w:divsChild>
            <w:div w:id="190914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5419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7254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43258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54301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956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961343">
          <w:marLeft w:val="0"/>
          <w:marRight w:val="0"/>
          <w:marTop w:val="0"/>
          <w:marBottom w:val="0"/>
          <w:divBdr>
            <w:top w:val="single" w:sz="4" w:space="6" w:color="223085"/>
            <w:left w:val="single" w:sz="4" w:space="6" w:color="223085"/>
            <w:bottom w:val="single" w:sz="4" w:space="6" w:color="223085"/>
            <w:right w:val="single" w:sz="4" w:space="6" w:color="223085"/>
          </w:divBdr>
          <w:divsChild>
            <w:div w:id="192009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7453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724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1820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75860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776A5BC-B4D5-442D-9B88-F6AF84D910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0</Pages>
  <Words>2692</Words>
  <Characters>7055</Characters>
  <Application>Microsoft Office Word</Application>
  <DocSecurity>0</DocSecurity>
  <Lines>3527</Lines>
  <Paragraphs>24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RA</Company>
  <LinksUpToDate>false</LinksUpToDate>
  <CharactersWithSpaces>7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LJ</dc:creator>
  <cp:lastModifiedBy>Duane Tobias</cp:lastModifiedBy>
  <cp:revision>2</cp:revision>
  <cp:lastPrinted>2020-10-14T16:49:00Z</cp:lastPrinted>
  <dcterms:created xsi:type="dcterms:W3CDTF">2021-11-02T19:43:00Z</dcterms:created>
  <dcterms:modified xsi:type="dcterms:W3CDTF">2021-11-02T19:43:00Z</dcterms:modified>
</cp:coreProperties>
</file>